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8B024" w14:textId="3EA47C92" w:rsidR="002B4E44" w:rsidRPr="00651070" w:rsidRDefault="002B4E44" w:rsidP="002B4E44">
      <w:pPr>
        <w:rPr>
          <w:rFonts w:ascii="Calibri" w:hAnsi="Calibri" w:cs="Calibri"/>
          <w:b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 xml:space="preserve">                                             </w:t>
      </w:r>
      <w:r w:rsidR="00A7073B" w:rsidRPr="00651070">
        <w:rPr>
          <w:rFonts w:ascii="Calibri" w:hAnsi="Calibri" w:cs="Calibri"/>
          <w:sz w:val="18"/>
          <w:szCs w:val="18"/>
        </w:rPr>
        <w:tab/>
      </w:r>
      <w:r w:rsidR="00A7073B" w:rsidRPr="00651070">
        <w:rPr>
          <w:rFonts w:ascii="Calibri" w:hAnsi="Calibri" w:cs="Calibri"/>
          <w:sz w:val="18"/>
          <w:szCs w:val="18"/>
        </w:rPr>
        <w:tab/>
        <w:t xml:space="preserve">         </w:t>
      </w:r>
      <w:r w:rsidRPr="00651070">
        <w:rPr>
          <w:rFonts w:ascii="Calibri" w:hAnsi="Calibri" w:cs="Calibri"/>
          <w:b/>
          <w:sz w:val="18"/>
          <w:szCs w:val="18"/>
        </w:rPr>
        <w:t>NANYANG TECHNOLOGICAL UNIVERSITY</w:t>
      </w:r>
    </w:p>
    <w:p w14:paraId="072A1093" w14:textId="77777777" w:rsidR="002B4E44" w:rsidRPr="00651070" w:rsidRDefault="002B4E44" w:rsidP="002B4E44">
      <w:pPr>
        <w:rPr>
          <w:rFonts w:ascii="Calibri" w:hAnsi="Calibri" w:cs="Calibri"/>
          <w:b/>
          <w:sz w:val="18"/>
          <w:szCs w:val="18"/>
        </w:rPr>
      </w:pPr>
    </w:p>
    <w:p w14:paraId="73CA936B" w14:textId="77777777" w:rsidR="002B4E44" w:rsidRPr="00651070" w:rsidRDefault="002B4E44" w:rsidP="002B4E44">
      <w:pPr>
        <w:jc w:val="center"/>
        <w:rPr>
          <w:rFonts w:ascii="Calibri" w:hAnsi="Calibri" w:cs="Calibri"/>
          <w:b/>
          <w:sz w:val="18"/>
          <w:szCs w:val="18"/>
          <w:u w:val="single"/>
        </w:rPr>
      </w:pPr>
      <w:r w:rsidRPr="00651070">
        <w:rPr>
          <w:rFonts w:ascii="Calibri" w:hAnsi="Calibri" w:cs="Calibri"/>
          <w:b/>
          <w:sz w:val="18"/>
          <w:szCs w:val="18"/>
          <w:u w:val="single"/>
        </w:rPr>
        <w:t>APPLICATION FOR OVERSEAS CONFERENCE LEAVE</w:t>
      </w:r>
    </w:p>
    <w:p w14:paraId="3D865CAB" w14:textId="77777777" w:rsidR="002B4E44" w:rsidRPr="00651070" w:rsidRDefault="002B4E44" w:rsidP="002B4E44">
      <w:pPr>
        <w:jc w:val="center"/>
        <w:rPr>
          <w:rFonts w:ascii="Calibri" w:hAnsi="Calibri" w:cs="Calibri"/>
          <w:b/>
          <w:sz w:val="18"/>
          <w:szCs w:val="18"/>
          <w:u w:val="single"/>
        </w:rPr>
      </w:pPr>
      <w:r w:rsidRPr="00651070">
        <w:rPr>
          <w:rFonts w:ascii="Calibri" w:hAnsi="Calibri" w:cs="Calibri"/>
          <w:b/>
          <w:sz w:val="18"/>
          <w:szCs w:val="18"/>
          <w:u w:val="single"/>
        </w:rPr>
        <w:t>WITH FINANCIAL ASSISTANCE</w:t>
      </w:r>
    </w:p>
    <w:p w14:paraId="669DDC11" w14:textId="50AC39BB" w:rsidR="002B4E44" w:rsidRPr="00651070" w:rsidRDefault="002B4E44" w:rsidP="002B4E44">
      <w:pPr>
        <w:jc w:val="center"/>
        <w:rPr>
          <w:rFonts w:ascii="Calibri" w:hAnsi="Calibri" w:cs="Calibri"/>
          <w:b/>
          <w:sz w:val="18"/>
          <w:szCs w:val="18"/>
          <w:u w:val="single"/>
        </w:rPr>
      </w:pPr>
      <w:r w:rsidRPr="00651070">
        <w:rPr>
          <w:rFonts w:ascii="Calibri" w:hAnsi="Calibri" w:cs="Calibri"/>
          <w:b/>
          <w:sz w:val="18"/>
          <w:szCs w:val="18"/>
          <w:u w:val="single"/>
        </w:rPr>
        <w:t>(</w:t>
      </w:r>
      <w:r w:rsidR="005C6589" w:rsidRPr="00651070">
        <w:rPr>
          <w:rFonts w:ascii="Calibri" w:hAnsi="Calibri" w:cs="Calibri"/>
          <w:b/>
          <w:sz w:val="18"/>
          <w:szCs w:val="18"/>
          <w:u w:val="single"/>
        </w:rPr>
        <w:t>MASTER/Ph.D.</w:t>
      </w:r>
      <w:r w:rsidRPr="00651070">
        <w:rPr>
          <w:rFonts w:ascii="Calibri" w:hAnsi="Calibri" w:cs="Calibri"/>
          <w:b/>
          <w:sz w:val="18"/>
          <w:szCs w:val="18"/>
          <w:u w:val="single"/>
        </w:rPr>
        <w:t xml:space="preserve"> STUDENTS)</w:t>
      </w:r>
    </w:p>
    <w:p w14:paraId="5110711C" w14:textId="77777777" w:rsidR="002B4E44" w:rsidRPr="00651070" w:rsidRDefault="002B4E44" w:rsidP="002B4E44">
      <w:pPr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  <w:u w:val="single"/>
        </w:rPr>
        <w:t>Notes</w:t>
      </w:r>
      <w:r w:rsidRPr="00651070">
        <w:rPr>
          <w:rFonts w:ascii="Calibri" w:hAnsi="Calibri" w:cs="Calibri"/>
          <w:sz w:val="18"/>
          <w:szCs w:val="18"/>
        </w:rPr>
        <w:t>:</w:t>
      </w:r>
    </w:p>
    <w:p w14:paraId="7ED01F74" w14:textId="65F8BE60" w:rsidR="002B4E44" w:rsidRPr="00651070" w:rsidRDefault="002B4E44" w:rsidP="00C6514F">
      <w:pPr>
        <w:numPr>
          <w:ilvl w:val="0"/>
          <w:numId w:val="1"/>
        </w:numPr>
        <w:tabs>
          <w:tab w:val="left" w:pos="142"/>
        </w:tabs>
        <w:spacing w:after="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 xml:space="preserve">Please complete the form and submit it together with the following supporting documents on (a) and, when applicable, </w:t>
      </w:r>
      <w:r w:rsidRPr="00651070">
        <w:rPr>
          <w:rFonts w:ascii="Calibri" w:hAnsi="Calibri" w:cs="Calibri"/>
          <w:sz w:val="18"/>
          <w:szCs w:val="18"/>
        </w:rPr>
        <w:br/>
        <w:t xml:space="preserve">(b) to (g) below, to your </w:t>
      </w:r>
      <w:r w:rsidR="00A72034" w:rsidRPr="00651070">
        <w:rPr>
          <w:rFonts w:ascii="Calibri" w:hAnsi="Calibri" w:cs="Calibri"/>
          <w:sz w:val="18"/>
          <w:szCs w:val="18"/>
        </w:rPr>
        <w:t>School</w:t>
      </w:r>
      <w:r w:rsidRPr="00651070">
        <w:rPr>
          <w:rFonts w:ascii="Calibri" w:hAnsi="Calibri" w:cs="Calibri"/>
          <w:sz w:val="18"/>
          <w:szCs w:val="18"/>
        </w:rPr>
        <w:t xml:space="preserve"> through your Supervisor</w:t>
      </w:r>
      <w:r w:rsidR="008B075A" w:rsidRPr="00651070">
        <w:rPr>
          <w:rFonts w:ascii="Calibri" w:hAnsi="Calibri" w:cs="Calibri"/>
          <w:sz w:val="18"/>
          <w:szCs w:val="18"/>
        </w:rPr>
        <w:t xml:space="preserve"> and</w:t>
      </w:r>
      <w:r w:rsidR="00E3236D" w:rsidRPr="00651070">
        <w:rPr>
          <w:rFonts w:ascii="Calibri" w:hAnsi="Calibri" w:cs="Calibri"/>
          <w:sz w:val="18"/>
          <w:szCs w:val="18"/>
        </w:rPr>
        <w:t xml:space="preserve"> </w:t>
      </w:r>
      <w:r w:rsidRPr="00651070">
        <w:rPr>
          <w:rFonts w:ascii="Calibri" w:hAnsi="Calibri" w:cs="Calibri"/>
          <w:sz w:val="18"/>
          <w:szCs w:val="18"/>
        </w:rPr>
        <w:t>Associate Chair</w:t>
      </w:r>
      <w:r w:rsidR="008B075A" w:rsidRPr="00651070">
        <w:rPr>
          <w:rFonts w:ascii="Calibri" w:hAnsi="Calibri" w:cs="Calibri"/>
          <w:sz w:val="18"/>
          <w:szCs w:val="18"/>
        </w:rPr>
        <w:t xml:space="preserve"> </w:t>
      </w:r>
      <w:r w:rsidR="00E3236D" w:rsidRPr="00651070">
        <w:rPr>
          <w:rFonts w:ascii="Calibri" w:hAnsi="Calibri" w:cs="Calibri"/>
          <w:sz w:val="18"/>
          <w:szCs w:val="18"/>
        </w:rPr>
        <w:t>(Graduate</w:t>
      </w:r>
      <w:r w:rsidR="008B075A" w:rsidRPr="00651070">
        <w:rPr>
          <w:rFonts w:ascii="Calibri" w:hAnsi="Calibri" w:cs="Calibri"/>
          <w:sz w:val="18"/>
          <w:szCs w:val="18"/>
        </w:rPr>
        <w:t xml:space="preserve"> and Continuing Education)</w:t>
      </w:r>
      <w:r w:rsidRPr="00651070">
        <w:rPr>
          <w:rFonts w:ascii="Calibri" w:hAnsi="Calibri" w:cs="Calibri"/>
          <w:sz w:val="18"/>
          <w:szCs w:val="18"/>
        </w:rPr>
        <w:t>:</w:t>
      </w:r>
    </w:p>
    <w:p w14:paraId="11538EA5" w14:textId="12AC51B4" w:rsidR="002B4E44" w:rsidRPr="00651070" w:rsidRDefault="002B4E44" w:rsidP="00C6514F">
      <w:pPr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(a)</w:t>
      </w:r>
      <w:r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C</w:t>
      </w:r>
      <w:r w:rsidRPr="00651070">
        <w:rPr>
          <w:rFonts w:ascii="Calibri" w:hAnsi="Calibri" w:cs="Calibri"/>
          <w:sz w:val="18"/>
          <w:szCs w:val="18"/>
        </w:rPr>
        <w:t xml:space="preserve">onference brochure/official handout on </w:t>
      </w:r>
      <w:r w:rsidR="00E3236D" w:rsidRPr="00651070">
        <w:rPr>
          <w:rFonts w:ascii="Calibri" w:hAnsi="Calibri" w:cs="Calibri"/>
          <w:sz w:val="18"/>
          <w:szCs w:val="18"/>
        </w:rPr>
        <w:t xml:space="preserve">the </w:t>
      </w:r>
      <w:r w:rsidRPr="00651070">
        <w:rPr>
          <w:rFonts w:ascii="Calibri" w:hAnsi="Calibri" w:cs="Calibri"/>
          <w:sz w:val="18"/>
          <w:szCs w:val="18"/>
        </w:rPr>
        <w:t>conference.</w:t>
      </w:r>
    </w:p>
    <w:p w14:paraId="4D93F9D3" w14:textId="77C71E49" w:rsidR="002B4E44" w:rsidRPr="00651070" w:rsidRDefault="002B4E44" w:rsidP="00C6514F">
      <w:pPr>
        <w:spacing w:after="20"/>
        <w:ind w:left="720" w:hanging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(b)</w:t>
      </w:r>
      <w:r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C</w:t>
      </w:r>
      <w:r w:rsidRPr="00651070">
        <w:rPr>
          <w:rFonts w:ascii="Calibri" w:hAnsi="Calibri" w:cs="Calibri"/>
          <w:sz w:val="18"/>
          <w:szCs w:val="18"/>
        </w:rPr>
        <w:t xml:space="preserve">orrespondence from </w:t>
      </w:r>
      <w:r w:rsidR="00C6514F">
        <w:rPr>
          <w:rFonts w:ascii="Calibri" w:hAnsi="Calibri" w:cs="Calibri"/>
          <w:sz w:val="18"/>
          <w:szCs w:val="18"/>
        </w:rPr>
        <w:t xml:space="preserve">the </w:t>
      </w:r>
      <w:r w:rsidRPr="00904E36">
        <w:rPr>
          <w:rFonts w:ascii="Calibri" w:hAnsi="Calibri" w:cs="Calibri"/>
          <w:sz w:val="18"/>
          <w:szCs w:val="18"/>
          <w:lang w:val="en-SG"/>
        </w:rPr>
        <w:t>organiser</w:t>
      </w:r>
      <w:r w:rsidRPr="00651070">
        <w:rPr>
          <w:rFonts w:ascii="Calibri" w:hAnsi="Calibri" w:cs="Calibri"/>
          <w:sz w:val="18"/>
          <w:szCs w:val="18"/>
        </w:rPr>
        <w:t xml:space="preserve"> pertaining to your participation or invitation to the conference and grant of financial assistance, if applicable.</w:t>
      </w:r>
    </w:p>
    <w:p w14:paraId="40E40219" w14:textId="2CE1C3B1" w:rsidR="002B4E44" w:rsidRPr="00651070" w:rsidRDefault="002B4E44" w:rsidP="00C6514F">
      <w:pPr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(c)</w:t>
      </w:r>
      <w:r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C</w:t>
      </w:r>
      <w:r w:rsidRPr="00651070">
        <w:rPr>
          <w:rFonts w:ascii="Calibri" w:hAnsi="Calibri" w:cs="Calibri"/>
          <w:sz w:val="18"/>
          <w:szCs w:val="18"/>
        </w:rPr>
        <w:t xml:space="preserve">orrespondence regarding the acceptance of </w:t>
      </w:r>
      <w:r w:rsidR="00E3236D" w:rsidRPr="00651070">
        <w:rPr>
          <w:rFonts w:ascii="Calibri" w:hAnsi="Calibri" w:cs="Calibri"/>
          <w:sz w:val="18"/>
          <w:szCs w:val="18"/>
        </w:rPr>
        <w:t xml:space="preserve">the </w:t>
      </w:r>
      <w:r w:rsidRPr="00651070">
        <w:rPr>
          <w:rFonts w:ascii="Calibri" w:hAnsi="Calibri" w:cs="Calibri"/>
          <w:sz w:val="18"/>
          <w:szCs w:val="18"/>
        </w:rPr>
        <w:t>paper.</w:t>
      </w:r>
    </w:p>
    <w:p w14:paraId="063148E2" w14:textId="6C1D29CD" w:rsidR="002B4E44" w:rsidRPr="00651070" w:rsidRDefault="002B4E44" w:rsidP="00C6514F">
      <w:pPr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(d)</w:t>
      </w:r>
      <w:r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A c</w:t>
      </w:r>
      <w:r w:rsidRPr="00651070">
        <w:rPr>
          <w:rFonts w:ascii="Calibri" w:hAnsi="Calibri" w:cs="Calibri"/>
          <w:sz w:val="18"/>
          <w:szCs w:val="18"/>
        </w:rPr>
        <w:t>opy of the paper/abstract for conference presentation.</w:t>
      </w:r>
    </w:p>
    <w:p w14:paraId="2BC5CABD" w14:textId="35D988C5" w:rsidR="002B4E44" w:rsidRPr="00651070" w:rsidRDefault="002B4E44" w:rsidP="00C6514F">
      <w:pPr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(e)</w:t>
      </w:r>
      <w:r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D</w:t>
      </w:r>
      <w:r w:rsidRPr="00651070">
        <w:rPr>
          <w:rFonts w:ascii="Calibri" w:hAnsi="Calibri" w:cs="Calibri"/>
          <w:sz w:val="18"/>
          <w:szCs w:val="18"/>
        </w:rPr>
        <w:t xml:space="preserve">ocumentary evidence of </w:t>
      </w:r>
      <w:r w:rsidR="00E3236D" w:rsidRPr="00651070">
        <w:rPr>
          <w:rFonts w:ascii="Calibri" w:hAnsi="Calibri" w:cs="Calibri"/>
          <w:sz w:val="18"/>
          <w:szCs w:val="18"/>
        </w:rPr>
        <w:t xml:space="preserve">the </w:t>
      </w:r>
      <w:r w:rsidRPr="00651070">
        <w:rPr>
          <w:rFonts w:ascii="Calibri" w:hAnsi="Calibri" w:cs="Calibri"/>
          <w:sz w:val="18"/>
          <w:szCs w:val="18"/>
        </w:rPr>
        <w:t>registration fee to be paid.</w:t>
      </w:r>
    </w:p>
    <w:p w14:paraId="5DFF76D2" w14:textId="7560CB99" w:rsidR="002B4E44" w:rsidRPr="00651070" w:rsidRDefault="002B4E44" w:rsidP="00C6514F">
      <w:pPr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(f)</w:t>
      </w:r>
      <w:r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A</w:t>
      </w:r>
      <w:r w:rsidRPr="00651070">
        <w:rPr>
          <w:rFonts w:ascii="Calibri" w:hAnsi="Calibri" w:cs="Calibri"/>
          <w:sz w:val="18"/>
          <w:szCs w:val="18"/>
        </w:rPr>
        <w:t>ny other relevant documents you deem useful in supporting your application.</w:t>
      </w:r>
    </w:p>
    <w:p w14:paraId="6A325169" w14:textId="1D6FAB37" w:rsidR="007B55B1" w:rsidRPr="00651070" w:rsidRDefault="002B4E44" w:rsidP="00C6514F">
      <w:pPr>
        <w:tabs>
          <w:tab w:val="left" w:pos="360"/>
        </w:tabs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 xml:space="preserve">(g)   </w:t>
      </w:r>
      <w:r w:rsidR="008A6521" w:rsidRPr="00651070">
        <w:rPr>
          <w:rFonts w:ascii="Calibri" w:hAnsi="Calibri" w:cs="Calibri"/>
          <w:sz w:val="18"/>
          <w:szCs w:val="18"/>
        </w:rPr>
        <w:tab/>
      </w:r>
      <w:r w:rsidR="00D07465">
        <w:rPr>
          <w:rFonts w:ascii="Calibri" w:hAnsi="Calibri" w:cs="Calibri"/>
          <w:sz w:val="18"/>
          <w:szCs w:val="18"/>
        </w:rPr>
        <w:t>P</w:t>
      </w:r>
      <w:r w:rsidRPr="00651070">
        <w:rPr>
          <w:rFonts w:ascii="Calibri" w:hAnsi="Calibri" w:cs="Calibri"/>
          <w:sz w:val="18"/>
          <w:szCs w:val="18"/>
        </w:rPr>
        <w:t xml:space="preserve">rovide the following for </w:t>
      </w:r>
      <w:r w:rsidR="00FC7600" w:rsidRPr="00651070">
        <w:rPr>
          <w:rFonts w:ascii="Calibri" w:hAnsi="Calibri" w:cs="Calibri"/>
          <w:b/>
          <w:bCs/>
          <w:sz w:val="18"/>
          <w:szCs w:val="18"/>
        </w:rPr>
        <w:t>Economy</w:t>
      </w:r>
      <w:r w:rsidR="00DF4C2B" w:rsidRPr="00651070">
        <w:rPr>
          <w:rFonts w:ascii="Calibri" w:hAnsi="Calibri" w:cs="Calibri"/>
          <w:sz w:val="18"/>
          <w:szCs w:val="18"/>
        </w:rPr>
        <w:t xml:space="preserve"> (</w:t>
      </w:r>
      <w:r w:rsidR="00DF4C2B" w:rsidRPr="00651070">
        <w:rPr>
          <w:rFonts w:ascii="Calibri" w:hAnsi="Calibri" w:cs="Calibri"/>
          <w:color w:val="0070C0"/>
          <w:sz w:val="18"/>
          <w:szCs w:val="18"/>
        </w:rPr>
        <w:t>Premium Economy Excluded</w:t>
      </w:r>
      <w:r w:rsidR="00DF4C2B" w:rsidRPr="00651070">
        <w:rPr>
          <w:rFonts w:ascii="Calibri" w:hAnsi="Calibri" w:cs="Calibri"/>
          <w:sz w:val="18"/>
          <w:szCs w:val="18"/>
        </w:rPr>
        <w:t>)</w:t>
      </w:r>
      <w:r w:rsidR="00DF4C2B" w:rsidRPr="00651070">
        <w:rPr>
          <w:rFonts w:ascii="Calibri" w:hAnsi="Calibri" w:cs="Calibri"/>
          <w:b/>
          <w:bCs/>
          <w:sz w:val="18"/>
          <w:szCs w:val="18"/>
        </w:rPr>
        <w:t xml:space="preserve"> </w:t>
      </w:r>
      <w:r w:rsidRPr="00651070">
        <w:rPr>
          <w:rFonts w:ascii="Calibri" w:hAnsi="Calibri" w:cs="Calibri"/>
          <w:sz w:val="18"/>
          <w:szCs w:val="18"/>
        </w:rPr>
        <w:t>airfare quotation</w:t>
      </w:r>
      <w:r w:rsidR="007B55B1" w:rsidRPr="00651070">
        <w:rPr>
          <w:rFonts w:ascii="Calibri" w:hAnsi="Calibri" w:cs="Calibri"/>
          <w:sz w:val="18"/>
          <w:szCs w:val="18"/>
        </w:rPr>
        <w:t xml:space="preserve">. Only Economy airfare can be </w:t>
      </w:r>
    </w:p>
    <w:p w14:paraId="2C7E3F0A" w14:textId="708A1B84" w:rsidR="002B4E44" w:rsidRPr="00651070" w:rsidRDefault="007B55B1" w:rsidP="00C6514F">
      <w:pPr>
        <w:tabs>
          <w:tab w:val="left" w:pos="360"/>
        </w:tabs>
        <w:spacing w:after="20"/>
        <w:ind w:left="360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 xml:space="preserve">        </w:t>
      </w:r>
      <w:r w:rsidR="008A6521" w:rsidRPr="00651070">
        <w:rPr>
          <w:rFonts w:ascii="Calibri" w:hAnsi="Calibri" w:cs="Calibri"/>
          <w:sz w:val="18"/>
          <w:szCs w:val="18"/>
        </w:rPr>
        <w:tab/>
      </w:r>
      <w:r w:rsidRPr="00651070">
        <w:rPr>
          <w:rFonts w:ascii="Calibri" w:hAnsi="Calibri" w:cs="Calibri"/>
          <w:sz w:val="18"/>
          <w:szCs w:val="18"/>
        </w:rPr>
        <w:t>accepted for processing. Other classes will not be approved for reimbursement.</w:t>
      </w:r>
    </w:p>
    <w:p w14:paraId="024539EE" w14:textId="2DCDC374" w:rsidR="002B4E44" w:rsidRPr="00C6514F" w:rsidRDefault="008A6521" w:rsidP="00292FC5">
      <w:pPr>
        <w:pStyle w:val="ListParagraph"/>
        <w:widowControl/>
        <w:numPr>
          <w:ilvl w:val="0"/>
          <w:numId w:val="17"/>
        </w:numPr>
        <w:tabs>
          <w:tab w:val="left" w:pos="450"/>
          <w:tab w:val="left" w:pos="1170"/>
        </w:tabs>
        <w:spacing w:after="40"/>
        <w:ind w:left="1170" w:hanging="450"/>
        <w:contextualSpacing w:val="0"/>
        <w:jc w:val="both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>The l</w:t>
      </w:r>
      <w:r w:rsidRPr="00C6514F">
        <w:rPr>
          <w:rFonts w:ascii="Calibri" w:hAnsi="Calibri" w:cs="Calibri"/>
          <w:sz w:val="18"/>
          <w:szCs w:val="18"/>
        </w:rPr>
        <w:t xml:space="preserve">owest </w:t>
      </w:r>
      <w:r w:rsidR="002B4E44" w:rsidRPr="00C6514F">
        <w:rPr>
          <w:rFonts w:ascii="Calibri" w:hAnsi="Calibri" w:cs="Calibri"/>
          <w:sz w:val="18"/>
          <w:szCs w:val="18"/>
        </w:rPr>
        <w:t xml:space="preserve">quotation based on </w:t>
      </w:r>
      <w:r w:rsidR="00C6514F">
        <w:rPr>
          <w:rFonts w:ascii="Calibri" w:hAnsi="Calibri" w:cs="Calibri"/>
          <w:sz w:val="18"/>
          <w:szCs w:val="18"/>
        </w:rPr>
        <w:t>two (</w:t>
      </w:r>
      <w:r w:rsidR="003B4A63" w:rsidRPr="00C6514F">
        <w:rPr>
          <w:rFonts w:ascii="Calibri" w:hAnsi="Calibri" w:cs="Calibri"/>
          <w:sz w:val="18"/>
          <w:szCs w:val="18"/>
        </w:rPr>
        <w:t>2</w:t>
      </w:r>
      <w:r w:rsidR="00C6514F">
        <w:rPr>
          <w:rFonts w:ascii="Calibri" w:hAnsi="Calibri" w:cs="Calibri"/>
          <w:sz w:val="18"/>
          <w:szCs w:val="18"/>
        </w:rPr>
        <w:t>)</w:t>
      </w:r>
      <w:r w:rsidR="002B4E44" w:rsidRPr="00C6514F">
        <w:rPr>
          <w:rFonts w:ascii="Calibri" w:hAnsi="Calibri" w:cs="Calibri"/>
          <w:sz w:val="18"/>
          <w:szCs w:val="18"/>
        </w:rPr>
        <w:t xml:space="preserve"> </w:t>
      </w:r>
      <w:r w:rsidR="00DF4C2B" w:rsidRPr="00C6514F">
        <w:rPr>
          <w:rFonts w:ascii="Calibri" w:hAnsi="Calibri" w:cs="Calibri"/>
          <w:sz w:val="18"/>
          <w:szCs w:val="18"/>
        </w:rPr>
        <w:t xml:space="preserve">quotations </w:t>
      </w:r>
      <w:r w:rsidR="002B4E44" w:rsidRPr="00C6514F">
        <w:rPr>
          <w:rFonts w:ascii="Calibri" w:hAnsi="Calibri" w:cs="Calibri"/>
          <w:sz w:val="18"/>
          <w:szCs w:val="18"/>
        </w:rPr>
        <w:t>obtained</w:t>
      </w:r>
      <w:r w:rsidR="00886F52">
        <w:rPr>
          <w:rFonts w:ascii="Calibri" w:hAnsi="Calibri" w:cs="Calibri"/>
          <w:sz w:val="18"/>
          <w:szCs w:val="18"/>
        </w:rPr>
        <w:t xml:space="preserve">, </w:t>
      </w:r>
      <w:r w:rsidR="002B4E44" w:rsidRPr="009E0EB3">
        <w:rPr>
          <w:rFonts w:ascii="Calibri" w:hAnsi="Calibri" w:cs="Calibri"/>
          <w:sz w:val="18"/>
          <w:szCs w:val="18"/>
        </w:rPr>
        <w:t>one of</w:t>
      </w:r>
      <w:r w:rsidR="002B4E44" w:rsidRPr="00C6514F">
        <w:rPr>
          <w:rFonts w:ascii="Calibri" w:hAnsi="Calibri" w:cs="Calibri"/>
          <w:sz w:val="18"/>
          <w:szCs w:val="18"/>
        </w:rPr>
        <w:t xml:space="preserve"> which </w:t>
      </w:r>
      <w:r w:rsidRPr="00651070">
        <w:rPr>
          <w:rFonts w:ascii="Calibri" w:hAnsi="Calibri" w:cs="Calibri"/>
          <w:sz w:val="18"/>
          <w:szCs w:val="18"/>
        </w:rPr>
        <w:t>should be</w:t>
      </w:r>
      <w:r w:rsidRPr="00C6514F">
        <w:rPr>
          <w:rFonts w:ascii="Calibri" w:hAnsi="Calibri" w:cs="Calibri"/>
          <w:sz w:val="18"/>
          <w:szCs w:val="18"/>
        </w:rPr>
        <w:t xml:space="preserve"> </w:t>
      </w:r>
      <w:r w:rsidR="002B4E44" w:rsidRPr="00C6514F">
        <w:rPr>
          <w:rFonts w:ascii="Calibri" w:hAnsi="Calibri" w:cs="Calibri"/>
          <w:sz w:val="18"/>
          <w:szCs w:val="18"/>
        </w:rPr>
        <w:t xml:space="preserve">from </w:t>
      </w:r>
      <w:r w:rsidRPr="00651070">
        <w:rPr>
          <w:rFonts w:ascii="Calibri" w:hAnsi="Calibri" w:cs="Calibri"/>
          <w:sz w:val="18"/>
          <w:szCs w:val="18"/>
        </w:rPr>
        <w:t xml:space="preserve">the </w:t>
      </w:r>
      <w:r w:rsidR="002B4E44" w:rsidRPr="00C6514F">
        <w:rPr>
          <w:rFonts w:ascii="Calibri" w:hAnsi="Calibri" w:cs="Calibri"/>
          <w:sz w:val="18"/>
          <w:szCs w:val="18"/>
        </w:rPr>
        <w:t>University</w:t>
      </w:r>
      <w:r w:rsidR="007612B5">
        <w:rPr>
          <w:rFonts w:ascii="Calibri" w:hAnsi="Calibri" w:cs="Calibri"/>
          <w:sz w:val="18"/>
          <w:szCs w:val="18"/>
        </w:rPr>
        <w:t>'</w:t>
      </w:r>
      <w:r w:rsidR="002B4E44" w:rsidRPr="00C6514F">
        <w:rPr>
          <w:rFonts w:ascii="Calibri" w:hAnsi="Calibri" w:cs="Calibri"/>
          <w:sz w:val="18"/>
          <w:szCs w:val="18"/>
        </w:rPr>
        <w:t xml:space="preserve">s Appointed Travel </w:t>
      </w:r>
      <w:r w:rsidRPr="00651070">
        <w:rPr>
          <w:rFonts w:ascii="Calibri" w:hAnsi="Calibri" w:cs="Calibri"/>
          <w:sz w:val="18"/>
          <w:szCs w:val="18"/>
        </w:rPr>
        <w:t xml:space="preserve">agency </w:t>
      </w:r>
      <w:r w:rsidR="002B4E44" w:rsidRPr="00C6514F">
        <w:rPr>
          <w:rFonts w:ascii="Calibri" w:hAnsi="Calibri" w:cs="Calibri"/>
          <w:sz w:val="18"/>
          <w:szCs w:val="18"/>
        </w:rPr>
        <w:t>(ATPI (Singapore) Pte Ltd</w:t>
      </w:r>
      <w:r w:rsidR="009E0EB3">
        <w:rPr>
          <w:rFonts w:ascii="Calibri" w:hAnsi="Calibri" w:cs="Calibri"/>
          <w:sz w:val="18"/>
          <w:szCs w:val="18"/>
        </w:rPr>
        <w:t>)</w:t>
      </w:r>
      <w:r w:rsidR="002B4E44" w:rsidRPr="00C6514F">
        <w:rPr>
          <w:rFonts w:ascii="Calibri" w:hAnsi="Calibri" w:cs="Calibri"/>
          <w:sz w:val="18"/>
          <w:szCs w:val="18"/>
        </w:rPr>
        <w:t>.</w:t>
      </w:r>
    </w:p>
    <w:p w14:paraId="34CC0407" w14:textId="0A163BF4" w:rsidR="002B4E44" w:rsidRPr="00C6514F" w:rsidRDefault="002B4E44" w:rsidP="00752821">
      <w:pPr>
        <w:pStyle w:val="ListParagraph"/>
        <w:widowControl/>
        <w:numPr>
          <w:ilvl w:val="0"/>
          <w:numId w:val="17"/>
        </w:numPr>
        <w:tabs>
          <w:tab w:val="left" w:pos="450"/>
          <w:tab w:val="left" w:pos="1170"/>
        </w:tabs>
        <w:spacing w:after="120"/>
        <w:ind w:left="1166" w:hanging="446"/>
        <w:contextualSpacing w:val="0"/>
        <w:jc w:val="both"/>
        <w:rPr>
          <w:rFonts w:ascii="Calibri" w:hAnsi="Calibri" w:cs="Calibri"/>
          <w:sz w:val="18"/>
          <w:szCs w:val="18"/>
        </w:rPr>
      </w:pPr>
      <w:r w:rsidRPr="00C6514F">
        <w:rPr>
          <w:rFonts w:ascii="Calibri" w:hAnsi="Calibri" w:cs="Calibri"/>
          <w:sz w:val="18"/>
          <w:szCs w:val="18"/>
        </w:rPr>
        <w:t>Submission of</w:t>
      </w:r>
      <w:r w:rsidR="00C6514F">
        <w:rPr>
          <w:rFonts w:ascii="Calibri" w:hAnsi="Calibri" w:cs="Calibri"/>
          <w:sz w:val="18"/>
          <w:szCs w:val="18"/>
        </w:rPr>
        <w:t xml:space="preserve"> one</w:t>
      </w:r>
      <w:r w:rsidRPr="00C6514F">
        <w:rPr>
          <w:rFonts w:ascii="Calibri" w:hAnsi="Calibri" w:cs="Calibri"/>
          <w:sz w:val="18"/>
          <w:szCs w:val="18"/>
        </w:rPr>
        <w:t xml:space="preserve"> </w:t>
      </w:r>
      <w:r w:rsidR="00C6514F">
        <w:rPr>
          <w:rFonts w:ascii="Calibri" w:hAnsi="Calibri" w:cs="Calibri"/>
          <w:sz w:val="18"/>
          <w:szCs w:val="18"/>
        </w:rPr>
        <w:t>(</w:t>
      </w:r>
      <w:r w:rsidRPr="00C6514F">
        <w:rPr>
          <w:rFonts w:ascii="Calibri" w:hAnsi="Calibri" w:cs="Calibri"/>
          <w:sz w:val="18"/>
          <w:szCs w:val="18"/>
        </w:rPr>
        <w:t>1</w:t>
      </w:r>
      <w:r w:rsidR="00C6514F">
        <w:rPr>
          <w:rFonts w:ascii="Calibri" w:hAnsi="Calibri" w:cs="Calibri"/>
          <w:sz w:val="18"/>
          <w:szCs w:val="18"/>
        </w:rPr>
        <w:t>)</w:t>
      </w:r>
      <w:r w:rsidRPr="00C6514F">
        <w:rPr>
          <w:rFonts w:ascii="Calibri" w:hAnsi="Calibri" w:cs="Calibri"/>
          <w:sz w:val="18"/>
          <w:szCs w:val="18"/>
        </w:rPr>
        <w:t xml:space="preserve"> airfare quotation </w:t>
      </w:r>
      <w:r w:rsidR="008A6521" w:rsidRPr="00C6514F">
        <w:rPr>
          <w:rFonts w:ascii="Calibri" w:hAnsi="Calibri" w:cs="Calibri"/>
          <w:sz w:val="18"/>
          <w:szCs w:val="18"/>
        </w:rPr>
        <w:t>w</w:t>
      </w:r>
      <w:r w:rsidR="008A6521" w:rsidRPr="00651070">
        <w:rPr>
          <w:rFonts w:ascii="Calibri" w:hAnsi="Calibri" w:cs="Calibri"/>
          <w:sz w:val="18"/>
          <w:szCs w:val="18"/>
        </w:rPr>
        <w:t>ill</w:t>
      </w:r>
      <w:r w:rsidR="008A6521" w:rsidRPr="00C6514F">
        <w:rPr>
          <w:rFonts w:ascii="Calibri" w:hAnsi="Calibri" w:cs="Calibri"/>
          <w:sz w:val="18"/>
          <w:szCs w:val="18"/>
        </w:rPr>
        <w:t xml:space="preserve"> </w:t>
      </w:r>
      <w:r w:rsidRPr="00C6514F">
        <w:rPr>
          <w:rFonts w:ascii="Calibri" w:hAnsi="Calibri" w:cs="Calibri"/>
          <w:sz w:val="18"/>
          <w:szCs w:val="18"/>
        </w:rPr>
        <w:t xml:space="preserve">be allowed if </w:t>
      </w:r>
      <w:r w:rsidR="00E3236D" w:rsidRPr="00C6514F">
        <w:rPr>
          <w:rFonts w:ascii="Calibri" w:hAnsi="Calibri" w:cs="Calibri"/>
          <w:sz w:val="18"/>
          <w:szCs w:val="18"/>
        </w:rPr>
        <w:t xml:space="preserve">the </w:t>
      </w:r>
      <w:r w:rsidRPr="00C6514F">
        <w:rPr>
          <w:rFonts w:ascii="Calibri" w:hAnsi="Calibri" w:cs="Calibri"/>
          <w:sz w:val="18"/>
          <w:szCs w:val="18"/>
        </w:rPr>
        <w:t>actual flight booking is from the University</w:t>
      </w:r>
      <w:r w:rsidR="007612B5">
        <w:rPr>
          <w:rFonts w:ascii="Calibri" w:hAnsi="Calibri" w:cs="Calibri"/>
          <w:sz w:val="18"/>
          <w:szCs w:val="18"/>
        </w:rPr>
        <w:t>'</w:t>
      </w:r>
      <w:r w:rsidRPr="00C6514F">
        <w:rPr>
          <w:rFonts w:ascii="Calibri" w:hAnsi="Calibri" w:cs="Calibri"/>
          <w:sz w:val="18"/>
          <w:szCs w:val="18"/>
        </w:rPr>
        <w:t>s Appointed Travel agency (i.e., ATPI (Singapore) Pte Ltd).</w:t>
      </w:r>
    </w:p>
    <w:p w14:paraId="11C34C9A" w14:textId="1206BF7C" w:rsidR="002B4E44" w:rsidRPr="00651070" w:rsidRDefault="008A6521" w:rsidP="00C6514F">
      <w:pPr>
        <w:widowControl/>
        <w:ind w:left="360" w:hanging="360"/>
        <w:jc w:val="both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 xml:space="preserve">(2) </w:t>
      </w:r>
      <w:r w:rsidRPr="00651070">
        <w:rPr>
          <w:rFonts w:ascii="Calibri" w:hAnsi="Calibri" w:cs="Calibri"/>
          <w:sz w:val="18"/>
          <w:szCs w:val="18"/>
        </w:rPr>
        <w:tab/>
      </w:r>
      <w:r w:rsidR="002B4E44" w:rsidRPr="00651070">
        <w:rPr>
          <w:rFonts w:ascii="Calibri" w:hAnsi="Calibri" w:cs="Calibri"/>
          <w:sz w:val="18"/>
          <w:szCs w:val="18"/>
        </w:rPr>
        <w:t>Students who are awarded financial support may be called upon to assist the school in some assigned task</w:t>
      </w:r>
      <w:r w:rsidR="00776B48">
        <w:rPr>
          <w:rFonts w:ascii="Calibri" w:hAnsi="Calibri" w:cs="Calibri"/>
          <w:sz w:val="18"/>
          <w:szCs w:val="18"/>
        </w:rPr>
        <w:t>s</w:t>
      </w:r>
      <w:r w:rsidR="002B4E44" w:rsidRPr="00651070">
        <w:rPr>
          <w:rFonts w:ascii="Calibri" w:hAnsi="Calibri" w:cs="Calibri"/>
          <w:sz w:val="18"/>
          <w:szCs w:val="18"/>
        </w:rPr>
        <w:t xml:space="preserve"> (e.g., transportation and distribution of promotional material).</w:t>
      </w:r>
    </w:p>
    <w:p w14:paraId="0C5E6213" w14:textId="77777777" w:rsidR="002B4E44" w:rsidRPr="00776B48" w:rsidRDefault="002B4E44" w:rsidP="002B4E44">
      <w:pPr>
        <w:pStyle w:val="ListParagraph"/>
        <w:widowControl/>
        <w:tabs>
          <w:tab w:val="left" w:pos="450"/>
          <w:tab w:val="left" w:pos="900"/>
        </w:tabs>
        <w:ind w:left="0"/>
        <w:jc w:val="both"/>
        <w:rPr>
          <w:rFonts w:ascii="Calibri" w:hAnsi="Calibri" w:cs="Calibri"/>
          <w:sz w:val="14"/>
          <w:szCs w:val="14"/>
        </w:rPr>
      </w:pPr>
    </w:p>
    <w:p w14:paraId="1BE53A3D" w14:textId="4A705FA7" w:rsidR="002B4E44" w:rsidRPr="00651070" w:rsidRDefault="002B4E44" w:rsidP="00C6514F">
      <w:pPr>
        <w:widowControl/>
        <w:numPr>
          <w:ilvl w:val="0"/>
          <w:numId w:val="16"/>
        </w:numPr>
        <w:tabs>
          <w:tab w:val="left" w:pos="450"/>
          <w:tab w:val="left" w:pos="900"/>
        </w:tabs>
        <w:jc w:val="both"/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t xml:space="preserve">Your application must reach your </w:t>
      </w:r>
      <w:r w:rsidR="004728EF" w:rsidRPr="00651070">
        <w:rPr>
          <w:rFonts w:ascii="Calibri" w:hAnsi="Calibri" w:cs="Calibri"/>
          <w:sz w:val="18"/>
          <w:szCs w:val="18"/>
        </w:rPr>
        <w:t>School</w:t>
      </w:r>
      <w:r w:rsidRPr="00651070">
        <w:rPr>
          <w:rFonts w:ascii="Calibri" w:hAnsi="Calibri" w:cs="Calibri"/>
          <w:b/>
          <w:sz w:val="18"/>
          <w:szCs w:val="18"/>
        </w:rPr>
        <w:t xml:space="preserve"> </w:t>
      </w:r>
      <w:r w:rsidRPr="00651070">
        <w:rPr>
          <w:rFonts w:ascii="Calibri" w:hAnsi="Calibri" w:cs="Calibri"/>
          <w:b/>
          <w:sz w:val="18"/>
          <w:szCs w:val="18"/>
          <w:u w:val="single"/>
        </w:rPr>
        <w:t xml:space="preserve">at least 6 weeks before the commencement </w:t>
      </w:r>
      <w:r w:rsidR="00E3236D" w:rsidRPr="00651070">
        <w:rPr>
          <w:rFonts w:ascii="Calibri" w:hAnsi="Calibri" w:cs="Calibri"/>
          <w:b/>
          <w:sz w:val="18"/>
          <w:szCs w:val="18"/>
          <w:u w:val="single"/>
        </w:rPr>
        <w:t>of the</w:t>
      </w:r>
      <w:r w:rsidRPr="00651070">
        <w:rPr>
          <w:rFonts w:ascii="Calibri" w:hAnsi="Calibri" w:cs="Calibri"/>
          <w:b/>
          <w:sz w:val="18"/>
          <w:szCs w:val="18"/>
          <w:u w:val="single"/>
        </w:rPr>
        <w:t xml:space="preserve"> conference, or at least 6 weeks before the date that registration/other fees need to be paid (</w:t>
      </w:r>
      <w:r w:rsidR="00E3236D" w:rsidRPr="00651070">
        <w:rPr>
          <w:rFonts w:ascii="Calibri" w:hAnsi="Calibri" w:cs="Calibri"/>
          <w:b/>
          <w:sz w:val="18"/>
          <w:szCs w:val="18"/>
          <w:u w:val="single"/>
        </w:rPr>
        <w:t>if applicable</w:t>
      </w:r>
      <w:r w:rsidRPr="00651070">
        <w:rPr>
          <w:rFonts w:ascii="Calibri" w:hAnsi="Calibri" w:cs="Calibri"/>
          <w:b/>
          <w:sz w:val="18"/>
          <w:szCs w:val="18"/>
          <w:u w:val="single"/>
        </w:rPr>
        <w:t>), whichever is the earlier</w:t>
      </w:r>
      <w:r w:rsidRPr="00651070">
        <w:rPr>
          <w:rFonts w:ascii="Calibri" w:hAnsi="Calibri" w:cs="Calibri"/>
          <w:b/>
          <w:sz w:val="18"/>
          <w:szCs w:val="18"/>
        </w:rPr>
        <w:t>.</w:t>
      </w:r>
    </w:p>
    <w:p w14:paraId="4E25A41C" w14:textId="4797E5DD" w:rsidR="00CA2934" w:rsidRPr="00776B48" w:rsidRDefault="00CA2934">
      <w:pPr>
        <w:rPr>
          <w:rFonts w:ascii="Calibri" w:hAnsi="Calibri" w:cs="Calibri"/>
        </w:rPr>
      </w:pP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1128"/>
        <w:gridCol w:w="667"/>
        <w:gridCol w:w="720"/>
        <w:gridCol w:w="90"/>
        <w:gridCol w:w="1080"/>
        <w:gridCol w:w="1440"/>
        <w:gridCol w:w="630"/>
        <w:gridCol w:w="362"/>
        <w:gridCol w:w="1391"/>
        <w:gridCol w:w="2117"/>
      </w:tblGrid>
      <w:tr w:rsidR="002B4E44" w:rsidRPr="00651070" w14:paraId="2DE895CA" w14:textId="77777777" w:rsidTr="00153236">
        <w:tc>
          <w:tcPr>
            <w:tcW w:w="9625" w:type="dxa"/>
            <w:gridSpan w:val="10"/>
            <w:shd w:val="clear" w:color="auto" w:fill="D9D9D9" w:themeFill="background1" w:themeFillShade="D9"/>
          </w:tcPr>
          <w:p w14:paraId="2665E400" w14:textId="10B9D02F" w:rsidR="002B4E44" w:rsidRPr="00651070" w:rsidRDefault="002B4E44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>PART I: TO BE COMPLETED BY APPLICANT</w:t>
            </w:r>
          </w:p>
        </w:tc>
      </w:tr>
      <w:tr w:rsidR="009F3A17" w:rsidRPr="00651070" w14:paraId="3456E415" w14:textId="77777777" w:rsidTr="00752821">
        <w:tc>
          <w:tcPr>
            <w:tcW w:w="2515" w:type="dxa"/>
            <w:gridSpan w:val="3"/>
          </w:tcPr>
          <w:p w14:paraId="4EC72C4A" w14:textId="3E78A41B" w:rsidR="009F3A17" w:rsidRPr="00651070" w:rsidRDefault="009F3A17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Name of </w:t>
            </w:r>
            <w:r w:rsidR="00651070">
              <w:rPr>
                <w:rFonts w:ascii="Calibri" w:hAnsi="Calibri" w:cs="Calibri"/>
                <w:sz w:val="18"/>
                <w:szCs w:val="18"/>
              </w:rPr>
              <w:t>S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tudent:</w:t>
            </w:r>
          </w:p>
        </w:tc>
        <w:tc>
          <w:tcPr>
            <w:tcW w:w="7110" w:type="dxa"/>
            <w:gridSpan w:val="7"/>
          </w:tcPr>
          <w:p w14:paraId="760D4DCD" w14:textId="77777777" w:rsidR="009F3A17" w:rsidRPr="00651070" w:rsidRDefault="009F3A17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7EDAEC7" w14:textId="7F9E46C1" w:rsidR="009F3A17" w:rsidRPr="00651070" w:rsidRDefault="009F3A1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F3A17" w:rsidRPr="00651070" w14:paraId="17BBB758" w14:textId="77777777" w:rsidTr="00752821">
        <w:tc>
          <w:tcPr>
            <w:tcW w:w="2515" w:type="dxa"/>
            <w:gridSpan w:val="3"/>
          </w:tcPr>
          <w:p w14:paraId="3E3744AC" w14:textId="27ECA23C" w:rsidR="009F3A17" w:rsidRPr="00651070" w:rsidRDefault="009F3A17" w:rsidP="00C6514F">
            <w:pPr>
              <w:spacing w:after="120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Matriculation Number:</w:t>
            </w:r>
          </w:p>
        </w:tc>
        <w:tc>
          <w:tcPr>
            <w:tcW w:w="3602" w:type="dxa"/>
            <w:gridSpan w:val="5"/>
          </w:tcPr>
          <w:p w14:paraId="2FBA6EBB" w14:textId="77777777" w:rsidR="009F3A17" w:rsidRPr="00651070" w:rsidRDefault="009F3A1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91" w:type="dxa"/>
          </w:tcPr>
          <w:p w14:paraId="1E36C24B" w14:textId="67EC07C3" w:rsidR="009F3A17" w:rsidRPr="00651070" w:rsidRDefault="009F3A1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Contact No.:</w:t>
            </w:r>
          </w:p>
        </w:tc>
        <w:tc>
          <w:tcPr>
            <w:tcW w:w="2117" w:type="dxa"/>
          </w:tcPr>
          <w:p w14:paraId="69525CB7" w14:textId="16469F05" w:rsidR="009F3A17" w:rsidRPr="00651070" w:rsidRDefault="009F3A1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EF35DD" w:rsidRPr="00651070" w14:paraId="4F5B120C" w14:textId="77777777" w:rsidTr="00904E36">
        <w:trPr>
          <w:trHeight w:val="792"/>
        </w:trPr>
        <w:tc>
          <w:tcPr>
            <w:tcW w:w="2515" w:type="dxa"/>
            <w:gridSpan w:val="3"/>
            <w:shd w:val="clear" w:color="auto" w:fill="auto"/>
          </w:tcPr>
          <w:p w14:paraId="0478C0AA" w14:textId="1793504F" w:rsidR="00EF35DD" w:rsidRPr="00651070" w:rsidRDefault="00EF35DD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Programme Type</w:t>
            </w:r>
            <w:r w:rsidR="002A33D1" w:rsidRPr="00651070">
              <w:rPr>
                <w:rFonts w:ascii="Calibri" w:eastAsia="SimSun" w:hAnsi="Calibri" w:cs="Calibri"/>
                <w:sz w:val="18"/>
                <w:szCs w:val="18"/>
                <w:lang w:eastAsia="zh-CN"/>
              </w:rPr>
              <w:t>：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0265E63A" w14:textId="5A21566E" w:rsidR="00EF35DD" w:rsidRPr="00C6514F" w:rsidRDefault="00EF35DD" w:rsidP="00D07465">
            <w:pPr>
              <w:adjustRightInd w:val="0"/>
              <w:snapToGrid w:val="0"/>
              <w:rPr>
                <w:rFonts w:ascii="Calibri" w:hAnsi="Calibri" w:cs="Calibri"/>
                <w:sz w:val="12"/>
                <w:szCs w:val="12"/>
              </w:rPr>
            </w:pPr>
            <w:r w:rsidRPr="001F4507">
              <w:rPr>
                <w:rFonts w:ascii="Calibri" w:hAnsi="Calibri" w:cs="Calibri"/>
                <w:sz w:val="18"/>
                <w:szCs w:val="18"/>
              </w:rPr>
              <w:object w:dxaOrig="1440" w:dyaOrig="1440" w14:anchorId="6892A41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05" type="#_x0000_t75" style="width:13.3pt;height:12pt" o:ole="">
                  <v:imagedata r:id="rId8" o:title=""/>
                </v:shape>
                <w:control r:id="rId9" w:name="CheckBox1121" w:shapeid="_x0000_i1105"/>
              </w:object>
            </w:r>
            <w:r w:rsidRPr="00C6514F">
              <w:rPr>
                <w:rFonts w:ascii="Calibri" w:hAnsi="Calibri" w:cs="Calibri"/>
                <w:sz w:val="18"/>
                <w:szCs w:val="18"/>
              </w:rPr>
              <w:t xml:space="preserve"> Master</w:t>
            </w:r>
            <w:r w:rsidR="008923AA">
              <w:rPr>
                <w:rFonts w:ascii="Calibri" w:hAnsi="Calibri" w:cs="Calibri"/>
                <w:sz w:val="18"/>
                <w:szCs w:val="18"/>
              </w:rPr>
              <w:t>'s</w:t>
            </w:r>
            <w:r w:rsidRPr="00C6514F">
              <w:rPr>
                <w:rFonts w:ascii="Calibri" w:hAnsi="Calibri" w:cs="Calibri"/>
                <w:sz w:val="18"/>
                <w:szCs w:val="18"/>
              </w:rPr>
              <w:t xml:space="preserve"> Part-Time                               </w:t>
            </w:r>
            <w:r w:rsidRPr="001F4507">
              <w:rPr>
                <w:rFonts w:ascii="Calibri" w:hAnsi="Calibri" w:cs="Calibri"/>
                <w:sz w:val="18"/>
                <w:szCs w:val="18"/>
              </w:rPr>
              <w:object w:dxaOrig="1440" w:dyaOrig="1440" w14:anchorId="13DF6F51">
                <v:shape id="_x0000_i1107" type="#_x0000_t75" style="width:13.3pt;height:12pt" o:ole="">
                  <v:imagedata r:id="rId8" o:title=""/>
                </v:shape>
                <w:control r:id="rId10" w:name="CheckBox1111" w:shapeid="_x0000_i1107"/>
              </w:object>
            </w:r>
            <w:r w:rsidRPr="00C6514F">
              <w:rPr>
                <w:rFonts w:ascii="Calibri" w:hAnsi="Calibri" w:cs="Calibri"/>
                <w:sz w:val="18"/>
                <w:szCs w:val="18"/>
              </w:rPr>
              <w:t>Master</w:t>
            </w:r>
            <w:r w:rsidR="008923AA">
              <w:rPr>
                <w:rFonts w:ascii="Calibri" w:hAnsi="Calibri" w:cs="Calibri"/>
                <w:sz w:val="18"/>
                <w:szCs w:val="18"/>
              </w:rPr>
              <w:t>'s</w:t>
            </w:r>
            <w:r w:rsidRPr="00C6514F">
              <w:rPr>
                <w:rFonts w:ascii="Calibri" w:hAnsi="Calibri" w:cs="Calibri"/>
                <w:sz w:val="18"/>
                <w:szCs w:val="18"/>
              </w:rPr>
              <w:t xml:space="preserve"> Full-Time</w:t>
            </w:r>
            <w:r w:rsidRPr="00C6514F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01D47A0E" w14:textId="3A4D1959" w:rsidR="00EF35DD" w:rsidRPr="00651070" w:rsidRDefault="00EF35DD" w:rsidP="00D07465">
            <w:pPr>
              <w:adjustRightInd w:val="0"/>
              <w:snapToGrid w:val="0"/>
              <w:rPr>
                <w:rFonts w:ascii="Calibri" w:hAnsi="Calibri" w:cs="Calibri"/>
                <w:sz w:val="18"/>
                <w:szCs w:val="18"/>
              </w:rPr>
            </w:pPr>
            <w:r w:rsidRPr="001F4507">
              <w:rPr>
                <w:rFonts w:ascii="Calibri" w:hAnsi="Calibri" w:cs="Calibri"/>
                <w:sz w:val="18"/>
                <w:szCs w:val="18"/>
              </w:rPr>
              <w:object w:dxaOrig="1440" w:dyaOrig="1440" w14:anchorId="489AECCE">
                <v:shape id="_x0000_i1109" type="#_x0000_t75" style="width:13.3pt;height:12pt" o:ole="">
                  <v:imagedata r:id="rId8" o:title=""/>
                </v:shape>
                <w:control r:id="rId11" w:name="CheckBox112" w:shapeid="_x0000_i1109"/>
              </w:object>
            </w:r>
            <w:r w:rsidRPr="00C6514F">
              <w:rPr>
                <w:rFonts w:ascii="Calibri" w:hAnsi="Calibri" w:cs="Calibri"/>
                <w:sz w:val="18"/>
                <w:szCs w:val="18"/>
              </w:rPr>
              <w:t xml:space="preserve"> PhD Part-Time                                     </w:t>
            </w:r>
            <w:r w:rsidRPr="001F4507">
              <w:rPr>
                <w:rFonts w:ascii="Calibri" w:hAnsi="Calibri" w:cs="Calibri"/>
                <w:sz w:val="18"/>
                <w:szCs w:val="18"/>
              </w:rPr>
              <w:object w:dxaOrig="1440" w:dyaOrig="1440" w14:anchorId="51186B84">
                <v:shape id="_x0000_i1111" type="#_x0000_t75" style="width:13.3pt;height:12pt" o:ole="">
                  <v:imagedata r:id="rId8" o:title=""/>
                </v:shape>
                <w:control r:id="rId12" w:name="CheckBox11111" w:shapeid="_x0000_i1111"/>
              </w:object>
            </w:r>
            <w:r w:rsidRPr="00C6514F">
              <w:rPr>
                <w:rFonts w:ascii="Calibri" w:hAnsi="Calibri" w:cs="Calibri"/>
                <w:sz w:val="18"/>
                <w:szCs w:val="18"/>
              </w:rPr>
              <w:t>PhD Ful</w:t>
            </w:r>
            <w:r w:rsidR="000B4DED">
              <w:rPr>
                <w:rFonts w:ascii="Calibri" w:hAnsi="Calibri" w:cs="Calibri"/>
                <w:sz w:val="18"/>
                <w:szCs w:val="18"/>
              </w:rPr>
              <w:t>l</w:t>
            </w:r>
            <w:r w:rsidRPr="00C6514F">
              <w:rPr>
                <w:rFonts w:ascii="Calibri" w:hAnsi="Calibri" w:cs="Calibri"/>
                <w:sz w:val="18"/>
                <w:szCs w:val="18"/>
              </w:rPr>
              <w:t>-Time</w:t>
            </w:r>
          </w:p>
        </w:tc>
      </w:tr>
      <w:tr w:rsidR="00EF35DD" w:rsidRPr="00651070" w14:paraId="3D1DF315" w14:textId="77777777" w:rsidTr="00752821">
        <w:tc>
          <w:tcPr>
            <w:tcW w:w="2515" w:type="dxa"/>
            <w:gridSpan w:val="3"/>
          </w:tcPr>
          <w:p w14:paraId="73D04195" w14:textId="0F4E2799" w:rsidR="00EF35DD" w:rsidRPr="00651070" w:rsidRDefault="00EF35DD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Start of Candidature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7110" w:type="dxa"/>
            <w:gridSpan w:val="7"/>
          </w:tcPr>
          <w:p w14:paraId="188B8FF2" w14:textId="4CE1D8FC" w:rsidR="00EF35DD" w:rsidRPr="00651070" w:rsidRDefault="00EF35DD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D5078" w:rsidRPr="00651070" w14:paraId="54913083" w14:textId="77777777" w:rsidTr="00752821">
        <w:tc>
          <w:tcPr>
            <w:tcW w:w="2515" w:type="dxa"/>
            <w:gridSpan w:val="3"/>
          </w:tcPr>
          <w:p w14:paraId="74A4C238" w14:textId="23DD9555" w:rsidR="000D5078" w:rsidRPr="00651070" w:rsidRDefault="000D5078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Title of </w:t>
            </w:r>
            <w:r w:rsidR="00904E36">
              <w:rPr>
                <w:rFonts w:ascii="Calibri" w:hAnsi="Calibri" w:cs="Calibri"/>
                <w:sz w:val="18"/>
                <w:szCs w:val="18"/>
              </w:rPr>
              <w:t>Thesis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:</w:t>
            </w:r>
          </w:p>
          <w:p w14:paraId="13DCE37A" w14:textId="77777777" w:rsidR="007C2065" w:rsidRPr="00651070" w:rsidRDefault="007C2065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1638214" w14:textId="6FBBD4BA" w:rsidR="007C2065" w:rsidRPr="00651070" w:rsidRDefault="007C2065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110" w:type="dxa"/>
            <w:gridSpan w:val="7"/>
          </w:tcPr>
          <w:p w14:paraId="1A945FD8" w14:textId="77777777" w:rsidR="000D5078" w:rsidRPr="00651070" w:rsidRDefault="000D5078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29A4D37" w14:textId="7177C383" w:rsidR="000D5078" w:rsidRPr="00651070" w:rsidRDefault="000D5078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D5078" w:rsidRPr="00651070" w14:paraId="7C7AEAE2" w14:textId="77777777" w:rsidTr="00752821">
        <w:tc>
          <w:tcPr>
            <w:tcW w:w="2515" w:type="dxa"/>
            <w:gridSpan w:val="3"/>
          </w:tcPr>
          <w:p w14:paraId="1DFF271C" w14:textId="06B696AE" w:rsidR="000D5078" w:rsidRPr="00651070" w:rsidRDefault="000D5078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Name(s) of Supervisor(s):</w:t>
            </w:r>
          </w:p>
          <w:p w14:paraId="2F8B653B" w14:textId="608C2F71" w:rsidR="007C2065" w:rsidRPr="00651070" w:rsidRDefault="007C2065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110" w:type="dxa"/>
            <w:gridSpan w:val="7"/>
          </w:tcPr>
          <w:p w14:paraId="76784568" w14:textId="77777777" w:rsidR="000D5078" w:rsidRPr="00651070" w:rsidRDefault="000D5078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0118DD5" w14:textId="492DA0A2" w:rsidR="000D5078" w:rsidRPr="00651070" w:rsidRDefault="000D5078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04E36" w:rsidRPr="00651070" w14:paraId="485749EE" w14:textId="77777777" w:rsidTr="00752821">
        <w:tc>
          <w:tcPr>
            <w:tcW w:w="9625" w:type="dxa"/>
            <w:gridSpan w:val="10"/>
            <w:shd w:val="clear" w:color="auto" w:fill="F2F2F2" w:themeFill="background1" w:themeFillShade="F2"/>
          </w:tcPr>
          <w:p w14:paraId="0BAA4FE3" w14:textId="003F2918" w:rsidR="00904E36" w:rsidRPr="00752821" w:rsidRDefault="00904E36" w:rsidP="00904E36">
            <w:pPr>
              <w:rPr>
                <w:rFonts w:ascii="Calibri" w:hAnsi="Calibri" w:cs="Calibri"/>
                <w:sz w:val="18"/>
                <w:szCs w:val="18"/>
              </w:rPr>
            </w:pPr>
            <w:r w:rsidRPr="00752821">
              <w:rPr>
                <w:rFonts w:ascii="Calibri" w:hAnsi="Calibri" w:cs="Calibri"/>
                <w:sz w:val="18"/>
                <w:szCs w:val="18"/>
              </w:rPr>
              <w:t>[</w:t>
            </w:r>
            <w:bookmarkStart w:id="0" w:name="_Hlk192674035"/>
            <w:r w:rsidR="00244E06">
              <w:rPr>
                <w:rFonts w:ascii="Calibri" w:hAnsi="Calibri" w:cs="Calibri"/>
                <w:sz w:val="18"/>
                <w:szCs w:val="18"/>
              </w:rPr>
              <w:t>This row is for</w:t>
            </w:r>
            <w:r w:rsidRPr="00752821">
              <w:rPr>
                <w:rFonts w:ascii="Calibri" w:hAnsi="Calibri" w:cs="Calibri"/>
                <w:sz w:val="18"/>
                <w:szCs w:val="18"/>
              </w:rPr>
              <w:t xml:space="preserve"> master's students who have graduated from NTU </w:t>
            </w:r>
            <w:r w:rsidR="00244E06">
              <w:rPr>
                <w:rFonts w:ascii="Calibri" w:hAnsi="Calibri" w:cs="Calibri"/>
                <w:sz w:val="18"/>
                <w:szCs w:val="18"/>
              </w:rPr>
              <w:t>only</w:t>
            </w:r>
            <w:r w:rsidRPr="00752821">
              <w:rPr>
                <w:rFonts w:ascii="Calibri" w:hAnsi="Calibri" w:cs="Calibri"/>
                <w:sz w:val="18"/>
                <w:szCs w:val="18"/>
              </w:rPr>
              <w:t>]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244E06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52821">
              <w:rPr>
                <w:rFonts w:ascii="Calibri" w:hAnsi="Calibri" w:cs="Calibri"/>
                <w:sz w:val="18"/>
                <w:szCs w:val="18"/>
              </w:rPr>
              <w:t>Information about your NTU Master's Degree:</w:t>
            </w:r>
          </w:p>
          <w:p w14:paraId="54AB3D30" w14:textId="356DEE32" w:rsidR="00904E36" w:rsidRPr="00651070" w:rsidRDefault="00904E36" w:rsidP="00752821">
            <w:pPr>
              <w:spacing w:after="60"/>
              <w:rPr>
                <w:rFonts w:ascii="Calibri" w:hAnsi="Calibri" w:cs="Calibri"/>
                <w:sz w:val="18"/>
                <w:szCs w:val="18"/>
              </w:rPr>
            </w:pPr>
            <w:r w:rsidRPr="00752821">
              <w:rPr>
                <w:rFonts w:ascii="Calibri" w:hAnsi="Calibri" w:cs="Calibri"/>
                <w:sz w:val="18"/>
                <w:szCs w:val="18"/>
              </w:rPr>
              <w:t>- Title of the degree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52821">
              <w:rPr>
                <w:rFonts w:ascii="Calibri" w:hAnsi="Calibri" w:cs="Calibri"/>
                <w:sz w:val="18"/>
                <w:szCs w:val="18"/>
              </w:rPr>
              <w:br/>
              <w:t>- Date of degree conferred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bookmarkEnd w:id="0"/>
          </w:p>
        </w:tc>
      </w:tr>
      <w:tr w:rsidR="00DE449D" w:rsidRPr="00651070" w14:paraId="49160358" w14:textId="77777777" w:rsidTr="00153236">
        <w:tc>
          <w:tcPr>
            <w:tcW w:w="9625" w:type="dxa"/>
            <w:gridSpan w:val="10"/>
            <w:shd w:val="clear" w:color="auto" w:fill="D9D9D9" w:themeFill="background1" w:themeFillShade="D9"/>
          </w:tcPr>
          <w:p w14:paraId="0F5EF628" w14:textId="41898312" w:rsidR="00DE449D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>DETAILS OF CONFERENCE</w:t>
            </w:r>
          </w:p>
        </w:tc>
      </w:tr>
      <w:tr w:rsidR="00895337" w:rsidRPr="00651070" w14:paraId="526413AB" w14:textId="77777777" w:rsidTr="00153236">
        <w:tc>
          <w:tcPr>
            <w:tcW w:w="1128" w:type="dxa"/>
          </w:tcPr>
          <w:p w14:paraId="6C8B2441" w14:textId="68F05AA1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Title:</w:t>
            </w:r>
          </w:p>
        </w:tc>
        <w:tc>
          <w:tcPr>
            <w:tcW w:w="8497" w:type="dxa"/>
            <w:gridSpan w:val="9"/>
          </w:tcPr>
          <w:p w14:paraId="67930F66" w14:textId="77777777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CDA00F8" w14:textId="7872CF99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895337" w:rsidRPr="00651070" w14:paraId="5CCFB6DB" w14:textId="77777777" w:rsidTr="00C6514F">
        <w:trPr>
          <w:trHeight w:val="288"/>
        </w:trPr>
        <w:tc>
          <w:tcPr>
            <w:tcW w:w="1128" w:type="dxa"/>
          </w:tcPr>
          <w:p w14:paraId="64535E69" w14:textId="6848DDF2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Venue:</w:t>
            </w:r>
          </w:p>
        </w:tc>
        <w:tc>
          <w:tcPr>
            <w:tcW w:w="8497" w:type="dxa"/>
            <w:gridSpan w:val="9"/>
          </w:tcPr>
          <w:p w14:paraId="722DA995" w14:textId="0837202A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895337" w:rsidRPr="00651070" w14:paraId="1A9E0386" w14:textId="77777777" w:rsidTr="00153236">
        <w:tc>
          <w:tcPr>
            <w:tcW w:w="1128" w:type="dxa"/>
          </w:tcPr>
          <w:p w14:paraId="27A6E7F8" w14:textId="76C7A767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Date: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  <w:t xml:space="preserve">         </w:t>
            </w:r>
          </w:p>
        </w:tc>
        <w:tc>
          <w:tcPr>
            <w:tcW w:w="667" w:type="dxa"/>
          </w:tcPr>
          <w:p w14:paraId="491DEAF6" w14:textId="376E39A3" w:rsidR="00895337" w:rsidRPr="00651070" w:rsidRDefault="00895337" w:rsidP="00895337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From:</w:t>
            </w:r>
          </w:p>
        </w:tc>
        <w:tc>
          <w:tcPr>
            <w:tcW w:w="3330" w:type="dxa"/>
            <w:gridSpan w:val="4"/>
          </w:tcPr>
          <w:p w14:paraId="24021F85" w14:textId="3C42E673" w:rsidR="00895337" w:rsidRPr="00651070" w:rsidRDefault="00895337" w:rsidP="00B0215D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0" w:type="dxa"/>
          </w:tcPr>
          <w:p w14:paraId="1BCBBF5A" w14:textId="6D8F8F02" w:rsidR="00895337" w:rsidRPr="00651070" w:rsidRDefault="00895337" w:rsidP="00B0215D">
            <w:pPr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To:</w:t>
            </w:r>
          </w:p>
        </w:tc>
        <w:tc>
          <w:tcPr>
            <w:tcW w:w="3870" w:type="dxa"/>
            <w:gridSpan w:val="3"/>
          </w:tcPr>
          <w:p w14:paraId="7278AD51" w14:textId="77777777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D5078" w:rsidRPr="00651070" w14:paraId="2347A8D4" w14:textId="77777777" w:rsidTr="00153236">
        <w:tc>
          <w:tcPr>
            <w:tcW w:w="2605" w:type="dxa"/>
            <w:gridSpan w:val="4"/>
            <w:shd w:val="clear" w:color="auto" w:fill="auto"/>
          </w:tcPr>
          <w:p w14:paraId="1FDB9189" w14:textId="1BCDFE35" w:rsidR="000D5078" w:rsidRPr="00651070" w:rsidRDefault="00651070" w:rsidP="009C3D5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Conferenc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Organiser/Sponsor</w:t>
            </w:r>
            <w:r w:rsidR="000D5078" w:rsidRPr="00651070">
              <w:rPr>
                <w:rFonts w:ascii="Calibri" w:hAnsi="Calibri" w:cs="Calibri"/>
                <w:sz w:val="18"/>
                <w:szCs w:val="18"/>
              </w:rPr>
              <w:t>:</w:t>
            </w:r>
          </w:p>
          <w:p w14:paraId="0D9A10B3" w14:textId="4386A7AE" w:rsidR="00F75B92" w:rsidRPr="00651070" w:rsidRDefault="00F75B92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020" w:type="dxa"/>
            <w:gridSpan w:val="6"/>
            <w:shd w:val="clear" w:color="auto" w:fill="auto"/>
          </w:tcPr>
          <w:p w14:paraId="57F9C000" w14:textId="043C050A" w:rsidR="000D5078" w:rsidRPr="00651070" w:rsidRDefault="000D5078" w:rsidP="009C3D54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895337" w:rsidRPr="00651070" w14:paraId="52A58A56" w14:textId="77777777" w:rsidTr="00153236">
        <w:tc>
          <w:tcPr>
            <w:tcW w:w="2605" w:type="dxa"/>
            <w:gridSpan w:val="4"/>
          </w:tcPr>
          <w:p w14:paraId="406940D3" w14:textId="2A3347CB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Is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conference held at regular intervals?</w:t>
            </w:r>
          </w:p>
          <w:p w14:paraId="0F2484EA" w14:textId="17DACFF9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14:paraId="070BCBD2" w14:textId="6B59E06E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405927CC">
                <v:shape id="_x0000_i1113" type="#_x0000_t75" style="width:13.3pt;height:12pt" o:ole="">
                  <v:imagedata r:id="rId8" o:title=""/>
                </v:shape>
                <w:control r:id="rId13" w:name="CheckBox122" w:shapeid="_x0000_i1113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375899B9">
                <v:shape id="_x0000_i1115" type="#_x0000_t75" style="width:13.3pt;height:12pt" o:ole="">
                  <v:imagedata r:id="rId8" o:title=""/>
                </v:shape>
                <w:control r:id="rId14" w:name="CheckBox132" w:shapeid="_x0000_i1115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No         </w:t>
            </w:r>
          </w:p>
        </w:tc>
        <w:tc>
          <w:tcPr>
            <w:tcW w:w="5940" w:type="dxa"/>
            <w:gridSpan w:val="5"/>
          </w:tcPr>
          <w:p w14:paraId="0013BD23" w14:textId="6E3BF6E5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7612B5">
              <w:rPr>
                <w:rFonts w:ascii="Calibri" w:hAnsi="Calibri" w:cs="Calibri"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yes</w:t>
            </w:r>
            <w:r w:rsidR="007612B5">
              <w:rPr>
                <w:rFonts w:ascii="Calibri" w:hAnsi="Calibri" w:cs="Calibri"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, please indicate frequency:</w:t>
            </w:r>
          </w:p>
          <w:p w14:paraId="40C9AA40" w14:textId="77777777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8B6AA06" w14:textId="104BA370" w:rsidR="00895337" w:rsidRPr="00651070" w:rsidRDefault="00895337" w:rsidP="009C3D5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0215D" w:rsidRPr="00651070" w14:paraId="74CE023F" w14:textId="77777777" w:rsidTr="00153236">
        <w:tc>
          <w:tcPr>
            <w:tcW w:w="9625" w:type="dxa"/>
            <w:gridSpan w:val="10"/>
            <w:tcBorders>
              <w:left w:val="single" w:sz="6" w:space="0" w:color="auto"/>
            </w:tcBorders>
          </w:tcPr>
          <w:p w14:paraId="5B1EE246" w14:textId="2255E89C" w:rsidR="00895337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Nature of conference participants (e.g., open to members of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>specific association</w:t>
            </w:r>
            <w:r w:rsidR="009B6E49">
              <w:rPr>
                <w:rFonts w:ascii="Calibri" w:hAnsi="Calibri" w:cs="Calibri"/>
                <w:sz w:val="18"/>
                <w:szCs w:val="18"/>
              </w:rPr>
              <w:t>s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, nominated by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government, etc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>.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)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6F9BC7AD" w14:textId="0CB0FC1F" w:rsidR="007C2065" w:rsidRPr="00651070" w:rsidRDefault="007C2065" w:rsidP="00B25FD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A832427" w14:textId="5321938B" w:rsidR="00F75B92" w:rsidRPr="00651070" w:rsidRDefault="00F75B92" w:rsidP="00F75B92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Will proceedings or reports of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conference or any papers resulting therefrom be published?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7C3F7B35">
                <v:shape id="_x0000_i1117" type="#_x0000_t75" style="width:13.3pt;height:12pt" o:ole="">
                  <v:imagedata r:id="rId8" o:title=""/>
                </v:shape>
                <w:control r:id="rId15" w:name="CheckBox161" w:shapeid="_x0000_i1117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A66882E">
                <v:shape id="_x0000_i1119" type="#_x0000_t75" style="width:13.3pt;height:12pt" o:ole="">
                  <v:imagedata r:id="rId8" o:title=""/>
                </v:shape>
                <w:control r:id="rId16" w:name="CheckBox171" w:shapeid="_x0000_i1119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</w:p>
          <w:p w14:paraId="64F68626" w14:textId="77777777" w:rsidR="007C2065" w:rsidRPr="00651070" w:rsidRDefault="007C2065" w:rsidP="00B25FD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BA0D9BD" w14:textId="452CDBBC" w:rsidR="007C2065" w:rsidRPr="00651070" w:rsidRDefault="007C2065" w:rsidP="00B25FD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3159F9EE" w14:textId="77777777" w:rsidR="00904E36" w:rsidRDefault="00904E36">
      <w:r>
        <w:br w:type="page"/>
      </w: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2045"/>
        <w:gridCol w:w="560"/>
        <w:gridCol w:w="148"/>
        <w:gridCol w:w="88"/>
        <w:gridCol w:w="992"/>
        <w:gridCol w:w="662"/>
        <w:gridCol w:w="630"/>
        <w:gridCol w:w="630"/>
        <w:gridCol w:w="1187"/>
        <w:gridCol w:w="423"/>
        <w:gridCol w:w="343"/>
        <w:gridCol w:w="1917"/>
      </w:tblGrid>
      <w:tr w:rsidR="00B0215D" w:rsidRPr="00651070" w14:paraId="04F6254F" w14:textId="77777777" w:rsidTr="00153236">
        <w:tc>
          <w:tcPr>
            <w:tcW w:w="9625" w:type="dxa"/>
            <w:gridSpan w:val="12"/>
            <w:shd w:val="clear" w:color="auto" w:fill="D9D9D9" w:themeFill="background1" w:themeFillShade="D9"/>
          </w:tcPr>
          <w:p w14:paraId="254FE44D" w14:textId="6B9AEBEE" w:rsidR="00B0215D" w:rsidRPr="00651070" w:rsidRDefault="00895337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lastRenderedPageBreak/>
              <w:t xml:space="preserve">PROPOSED PARTICIPATION IN </w:t>
            </w:r>
            <w:r w:rsidR="00651070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>CONFERENCE IS THROUGH:</w:t>
            </w:r>
          </w:p>
        </w:tc>
      </w:tr>
      <w:tr w:rsidR="00306A77" w:rsidRPr="00651070" w14:paraId="078CA676" w14:textId="77777777" w:rsidTr="00153236">
        <w:tc>
          <w:tcPr>
            <w:tcW w:w="2045" w:type="dxa"/>
            <w:vAlign w:val="center"/>
          </w:tcPr>
          <w:p w14:paraId="7201F82D" w14:textId="17E40FC5" w:rsidR="00B0215D" w:rsidRPr="00651070" w:rsidRDefault="00B0215D" w:rsidP="00651070">
            <w:pPr>
              <w:adjustRightInd w:val="0"/>
              <w:snapToGrid w:val="0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FCD257E">
                <v:shape id="_x0000_i1121" type="#_x0000_t75" style="width:13.3pt;height:12pt" o:ole="">
                  <v:imagedata r:id="rId8" o:title=""/>
                </v:shape>
                <w:control r:id="rId17" w:name="CheckBox141" w:shapeid="_x0000_i1121"/>
              </w:objec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  Invitation</w: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74F0A3F6">
                <v:shape id="_x0000_i1123" type="#_x0000_t75" style="width:13.3pt;height:12pt" o:ole="">
                  <v:imagedata r:id="rId8" o:title=""/>
                </v:shape>
                <w:control r:id="rId18" w:name="CheckBox142" w:shapeid="_x0000_i1123"/>
              </w:objec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  Application</w:t>
            </w:r>
          </w:p>
        </w:tc>
        <w:tc>
          <w:tcPr>
            <w:tcW w:w="7580" w:type="dxa"/>
            <w:gridSpan w:val="11"/>
          </w:tcPr>
          <w:p w14:paraId="3AA2831C" w14:textId="761DAF0D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3C48D804">
                <v:shape id="_x0000_i1125" type="#_x0000_t75" style="width:13.3pt;height:12pt" o:ole="">
                  <v:imagedata r:id="rId8" o:title=""/>
                </v:shape>
                <w:control r:id="rId19" w:name="CheckBox143" w:shapeid="_x0000_i1125"/>
              </w:objec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  Others (please specify):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011317" w:rsidRPr="00651070" w14:paraId="33AF188E" w14:textId="77777777" w:rsidTr="00153236">
        <w:tc>
          <w:tcPr>
            <w:tcW w:w="9625" w:type="dxa"/>
            <w:gridSpan w:val="12"/>
          </w:tcPr>
          <w:p w14:paraId="3A824C1F" w14:textId="51ADFD70" w:rsidR="00011317" w:rsidRPr="00651070" w:rsidRDefault="00895337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br/>
            </w:r>
            <w:r w:rsidR="00011317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As </w:t>
            </w:r>
            <w:r w:rsidR="00651070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a </w:t>
            </w:r>
            <w:r w:rsidR="00011317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participant of </w:t>
            </w:r>
            <w:r w:rsidR="00651070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he </w:t>
            </w:r>
            <w:r w:rsidR="00011317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>conference, the applicant will:</w:t>
            </w:r>
          </w:p>
        </w:tc>
      </w:tr>
      <w:tr w:rsidR="0064791D" w:rsidRPr="00651070" w14:paraId="36764142" w14:textId="77777777" w:rsidTr="00153236">
        <w:tc>
          <w:tcPr>
            <w:tcW w:w="2753" w:type="dxa"/>
            <w:gridSpan w:val="3"/>
          </w:tcPr>
          <w:p w14:paraId="5F4DCA83" w14:textId="6744F9C9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02F1D8E">
                <v:shape id="_x0000_i1127" type="#_x0000_t75" style="width:13.3pt;height:12pt" o:ole="">
                  <v:imagedata r:id="rId8" o:title=""/>
                </v:shape>
                <w:control r:id="rId20" w:name="CheckBox1411" w:shapeid="_x0000_i1127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Read a Paper</w:t>
            </w:r>
            <w:r w:rsidR="00CF4613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872" w:type="dxa"/>
            <w:gridSpan w:val="9"/>
          </w:tcPr>
          <w:p w14:paraId="45144A61" w14:textId="1333A8D0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Date Scheduled: </w:t>
            </w:r>
          </w:p>
        </w:tc>
      </w:tr>
      <w:tr w:rsidR="0064791D" w:rsidRPr="00651070" w14:paraId="1B5A1813" w14:textId="77777777" w:rsidTr="00153236">
        <w:tc>
          <w:tcPr>
            <w:tcW w:w="2753" w:type="dxa"/>
            <w:gridSpan w:val="3"/>
          </w:tcPr>
          <w:p w14:paraId="71B24888" w14:textId="5AA4A832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17968E76">
                <v:shape id="_x0000_i1129" type="#_x0000_t75" style="width:13.3pt;height:12pt" o:ole="">
                  <v:imagedata r:id="rId8" o:title=""/>
                </v:shape>
                <w:control r:id="rId21" w:name="CheckBox1412" w:shapeid="_x0000_i1129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Preside at a session</w:t>
            </w:r>
            <w:r w:rsidR="00CF4613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872" w:type="dxa"/>
            <w:gridSpan w:val="9"/>
          </w:tcPr>
          <w:p w14:paraId="672897F2" w14:textId="14CB51FC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 Scheduled:</w:t>
            </w:r>
          </w:p>
        </w:tc>
      </w:tr>
      <w:tr w:rsidR="00306A77" w:rsidRPr="00651070" w14:paraId="0D7C3A93" w14:textId="77777777" w:rsidTr="00153236">
        <w:tc>
          <w:tcPr>
            <w:tcW w:w="2753" w:type="dxa"/>
            <w:gridSpan w:val="3"/>
          </w:tcPr>
          <w:p w14:paraId="6A5A5FBA" w14:textId="290E1F8A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44F30B2A">
                <v:shape id="_x0000_i1131" type="#_x0000_t75" style="width:13.3pt;height:12pt" o:ole="">
                  <v:imagedata r:id="rId8" o:title=""/>
                </v:shape>
                <w:control r:id="rId22" w:name="CheckBox1413" w:shapeid="_x0000_i1131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Be a panel discussant</w:t>
            </w:r>
            <w:r w:rsidR="00CF4613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872" w:type="dxa"/>
            <w:gridSpan w:val="9"/>
          </w:tcPr>
          <w:p w14:paraId="0B1DB382" w14:textId="051F5BA9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 Scheduled:</w:t>
            </w:r>
          </w:p>
        </w:tc>
      </w:tr>
      <w:tr w:rsidR="00306A77" w:rsidRPr="00651070" w14:paraId="03A5AD59" w14:textId="77777777" w:rsidTr="00153236">
        <w:tc>
          <w:tcPr>
            <w:tcW w:w="2753" w:type="dxa"/>
            <w:gridSpan w:val="3"/>
          </w:tcPr>
          <w:p w14:paraId="14131685" w14:textId="6A08D485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978685D">
                <v:shape id="_x0000_i1133" type="#_x0000_t75" style="width:13.3pt;height:12pt" o:ole="">
                  <v:imagedata r:id="rId8" o:title=""/>
                </v:shape>
                <w:control r:id="rId23" w:name="CheckBox1414" w:shapeid="_x0000_i1133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Others:</w:t>
            </w:r>
          </w:p>
          <w:p w14:paraId="71DFE3A7" w14:textId="5E3AE293" w:rsidR="00F75B92" w:rsidRPr="00651070" w:rsidRDefault="00F75B92" w:rsidP="00B25FD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872" w:type="dxa"/>
            <w:gridSpan w:val="9"/>
          </w:tcPr>
          <w:p w14:paraId="3BB40161" w14:textId="376CD246" w:rsidR="00B0215D" w:rsidRPr="00651070" w:rsidRDefault="00B0215D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Please specify:</w:t>
            </w:r>
          </w:p>
        </w:tc>
      </w:tr>
      <w:tr w:rsidR="00B0215D" w:rsidRPr="00651070" w14:paraId="649820FC" w14:textId="77777777" w:rsidTr="00153236">
        <w:tc>
          <w:tcPr>
            <w:tcW w:w="9625" w:type="dxa"/>
            <w:gridSpan w:val="12"/>
            <w:shd w:val="clear" w:color="auto" w:fill="D9D9D9" w:themeFill="background1" w:themeFillShade="D9"/>
          </w:tcPr>
          <w:p w14:paraId="3E5BD8C7" w14:textId="70182A5F" w:rsidR="00B0215D" w:rsidRPr="00651070" w:rsidRDefault="00B5125E" w:rsidP="00B25FD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DETAILS OF PAPER(S) TO BE PRESENTED AT </w:t>
            </w:r>
            <w:r w:rsidR="00651070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>CONFERENCE:</w:t>
            </w:r>
          </w:p>
        </w:tc>
      </w:tr>
      <w:tr w:rsidR="001D2286" w:rsidRPr="00651070" w14:paraId="616545CC" w14:textId="77777777" w:rsidTr="00153236">
        <w:tc>
          <w:tcPr>
            <w:tcW w:w="9625" w:type="dxa"/>
            <w:gridSpan w:val="12"/>
          </w:tcPr>
          <w:p w14:paraId="28C9D10A" w14:textId="7F9026E1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  <w:r w:rsidRPr="00C6514F">
              <w:rPr>
                <w:rFonts w:ascii="Calibri" w:hAnsi="Calibri" w:cs="Calibri"/>
                <w:sz w:val="18"/>
                <w:szCs w:val="18"/>
              </w:rPr>
              <w:t>Presentation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t xml:space="preserve">: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D3E329A">
                <v:shape id="_x0000_i1135" type="#_x0000_t75" style="width:13.3pt;height:12pt" o:ole="">
                  <v:imagedata r:id="rId8" o:title=""/>
                </v:shape>
                <w:control r:id="rId24" w:name="CheckBox141113" w:shapeid="_x0000_i1135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Oral  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t xml:space="preserve">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46EA7857">
                <v:shape id="_x0000_i1137" type="#_x0000_t75" style="width:13.3pt;height:12pt" o:ole="">
                  <v:imagedata r:id="rId8" o:title=""/>
                </v:shape>
                <w:control r:id="rId25" w:name="CheckBox1411131" w:shapeid="_x0000_i1137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Poster</w:t>
            </w:r>
            <w:r w:rsidR="00F75B92" w:rsidRPr="00651070">
              <w:rPr>
                <w:rFonts w:ascii="Calibri" w:hAnsi="Calibri" w:cs="Calibri"/>
                <w:sz w:val="18"/>
                <w:szCs w:val="18"/>
                <w:highlight w:val="yellow"/>
              </w:rPr>
              <w:br/>
            </w:r>
          </w:p>
        </w:tc>
      </w:tr>
      <w:tr w:rsidR="001D2286" w:rsidRPr="00651070" w14:paraId="7B84B4DD" w14:textId="77777777" w:rsidTr="00153236">
        <w:tc>
          <w:tcPr>
            <w:tcW w:w="9625" w:type="dxa"/>
            <w:gridSpan w:val="12"/>
          </w:tcPr>
          <w:p w14:paraId="198B3641" w14:textId="3943DC07" w:rsidR="001D2286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Title</w:t>
            </w:r>
            <w:r w:rsidR="005B379F">
              <w:rPr>
                <w:rFonts w:ascii="Calibri" w:hAnsi="Calibri" w:cs="Calibri"/>
                <w:sz w:val="18"/>
                <w:szCs w:val="18"/>
              </w:rPr>
              <w:t>(s)</w:t>
            </w:r>
            <w:r w:rsidR="00904E36">
              <w:rPr>
                <w:rFonts w:ascii="Calibri" w:hAnsi="Calibri" w:cs="Calibri"/>
                <w:sz w:val="18"/>
                <w:szCs w:val="18"/>
              </w:rPr>
              <w:t xml:space="preserve"> of conference paper(s)/presentation(s)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: 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0B55F42A" w14:textId="72462491" w:rsidR="00752821" w:rsidRPr="00651070" w:rsidRDefault="00752821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D2286" w:rsidRPr="00651070" w14:paraId="14455AAB" w14:textId="77777777" w:rsidTr="00153236">
        <w:tc>
          <w:tcPr>
            <w:tcW w:w="9625" w:type="dxa"/>
            <w:gridSpan w:val="12"/>
          </w:tcPr>
          <w:p w14:paraId="4AA76E75" w14:textId="00E7B24E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Name and </w:t>
            </w:r>
            <w:r w:rsidR="00651070">
              <w:rPr>
                <w:rFonts w:ascii="Calibri" w:hAnsi="Calibri" w:cs="Calibri"/>
                <w:sz w:val="18"/>
                <w:szCs w:val="18"/>
              </w:rPr>
              <w:t>Affiliation/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Division of co-author</w:t>
            </w:r>
            <w:r w:rsidR="007C2065" w:rsidRPr="00651070">
              <w:rPr>
                <w:rFonts w:ascii="Calibri" w:hAnsi="Calibri" w:cs="Calibri"/>
                <w:sz w:val="18"/>
                <w:szCs w:val="18"/>
              </w:rPr>
              <w:t>(s),</w:t>
            </w:r>
            <w:r w:rsidR="00651070" w:rsidRPr="00651070">
              <w:rPr>
                <w:rFonts w:ascii="Calibri" w:eastAsia="SimSun" w:hAnsi="Calibri" w:cs="Calibri"/>
                <w:sz w:val="18"/>
                <w:szCs w:val="18"/>
                <w:lang w:eastAsia="zh-CN"/>
              </w:rPr>
              <w:t xml:space="preserve"> i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f it is a joint paper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</w:tr>
      <w:tr w:rsidR="001D2286" w:rsidRPr="00651070" w14:paraId="36A45872" w14:textId="77777777" w:rsidTr="00153236">
        <w:tc>
          <w:tcPr>
            <w:tcW w:w="9625" w:type="dxa"/>
            <w:gridSpan w:val="12"/>
          </w:tcPr>
          <w:p w14:paraId="57F6EB0E" w14:textId="417D893D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Has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paper been accepted for presentation</w:t>
            </w:r>
            <w:r w:rsidR="00776B48">
              <w:rPr>
                <w:rFonts w:ascii="Calibri" w:hAnsi="Calibri" w:cs="Calibri"/>
                <w:sz w:val="18"/>
                <w:szCs w:val="18"/>
              </w:rPr>
              <w:t xml:space="preserve"> at this conference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?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t xml:space="preserve">  </w:t>
            </w:r>
            <w:r w:rsidR="007C2065" w:rsidRPr="00651070">
              <w:rPr>
                <w:rFonts w:ascii="Calibri" w:hAnsi="Calibri" w:cs="Calibri"/>
                <w:sz w:val="18"/>
                <w:szCs w:val="18"/>
              </w:rPr>
              <w:t xml:space="preserve">  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t xml:space="preserve">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2EB9A4F">
                <v:shape id="_x0000_i1139" type="#_x0000_t75" style="width:13.3pt;height:12pt" o:ole="">
                  <v:imagedata r:id="rId8" o:title=""/>
                </v:shape>
                <w:control r:id="rId26" w:name="CheckBox1411132" w:shapeid="_x0000_i1139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38B7043">
                <v:shape id="_x0000_i1141" type="#_x0000_t75" style="width:13.3pt;height:12pt" o:ole="">
                  <v:imagedata r:id="rId8" o:title=""/>
                </v:shape>
                <w:control r:id="rId27" w:name="CheckBox14111311" w:shapeid="_x0000_i1141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No 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</w:tr>
      <w:tr w:rsidR="001D2286" w:rsidRPr="00651070" w14:paraId="167C9647" w14:textId="77777777" w:rsidTr="00153236">
        <w:tc>
          <w:tcPr>
            <w:tcW w:w="9625" w:type="dxa"/>
            <w:gridSpan w:val="12"/>
          </w:tcPr>
          <w:p w14:paraId="561AD3AA" w14:textId="52F7E011" w:rsidR="00A57A10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Is attendance at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conference in any way connected with your consultation outside work?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t xml:space="preserve">  </w:t>
            </w:r>
            <w:r w:rsidR="007C2065" w:rsidRPr="00651070">
              <w:rPr>
                <w:rFonts w:ascii="Calibri" w:hAnsi="Calibri" w:cs="Calibri"/>
                <w:sz w:val="18"/>
                <w:szCs w:val="18"/>
              </w:rPr>
              <w:t xml:space="preserve">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543A1DB">
                <v:shape id="_x0000_i1143" type="#_x0000_t75" style="width:13.3pt;height:12pt" o:ole="">
                  <v:imagedata r:id="rId8" o:title=""/>
                </v:shape>
                <w:control r:id="rId28" w:name="CheckBox14111321" w:shapeid="_x0000_i1143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EA5161E">
                <v:shape id="_x0000_i1145" type="#_x0000_t75" style="width:13.3pt;height:12pt" o:ole="">
                  <v:imagedata r:id="rId8" o:title=""/>
                </v:shape>
                <w:control r:id="rId29" w:name="CheckBox141113111" w:shapeid="_x0000_i1145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  <w:t xml:space="preserve">If </w:t>
            </w:r>
            <w:r w:rsidR="007612B5">
              <w:rPr>
                <w:rFonts w:ascii="Calibri" w:hAnsi="Calibri" w:cs="Calibri"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yes</w:t>
            </w:r>
            <w:r w:rsidR="007612B5">
              <w:rPr>
                <w:rFonts w:ascii="Calibri" w:hAnsi="Calibri" w:cs="Calibri"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, please provide details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063ABD4B" w14:textId="2F6EB3FD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</w:tr>
      <w:tr w:rsidR="00011317" w:rsidRPr="00651070" w14:paraId="21FDDB52" w14:textId="77777777" w:rsidTr="00153236">
        <w:trPr>
          <w:trHeight w:val="449"/>
        </w:trPr>
        <w:tc>
          <w:tcPr>
            <w:tcW w:w="9625" w:type="dxa"/>
            <w:gridSpan w:val="12"/>
          </w:tcPr>
          <w:p w14:paraId="58A08AE8" w14:textId="3ACB1C11" w:rsidR="00011317" w:rsidRPr="00651070" w:rsidRDefault="00011317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Please indicate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usefulness of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conference to yourself and the University.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</w:tr>
      <w:tr w:rsidR="0064791D" w:rsidRPr="00651070" w14:paraId="7E407A63" w14:textId="77777777" w:rsidTr="00153236">
        <w:tc>
          <w:tcPr>
            <w:tcW w:w="9625" w:type="dxa"/>
            <w:gridSpan w:val="12"/>
          </w:tcPr>
          <w:p w14:paraId="7FE07F39" w14:textId="77777777" w:rsidR="005B108D" w:rsidRPr="00651070" w:rsidRDefault="005B108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F26CAD8" w14:textId="3719AB41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Period of conference leave applied from _________________ to ___</w:t>
            </w:r>
            <w:r w:rsidR="00895337" w:rsidRPr="00651070">
              <w:rPr>
                <w:rFonts w:ascii="Calibri" w:hAnsi="Calibri" w:cs="Calibri"/>
                <w:sz w:val="18"/>
                <w:szCs w:val="18"/>
              </w:rPr>
              <w:t>_____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___________.</w:t>
            </w:r>
            <w:r w:rsidR="005B108D"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</w:tr>
      <w:tr w:rsidR="0064791D" w:rsidRPr="00651070" w14:paraId="27037E00" w14:textId="77777777" w:rsidTr="00153236">
        <w:tc>
          <w:tcPr>
            <w:tcW w:w="9625" w:type="dxa"/>
            <w:gridSpan w:val="12"/>
          </w:tcPr>
          <w:p w14:paraId="02E1AF01" w14:textId="304B3F7F" w:rsidR="0064791D" w:rsidRPr="00651070" w:rsidRDefault="00292FC5" w:rsidP="001D2286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ravel and Conference Attendance </w:t>
            </w:r>
            <w:r w:rsidR="0064791D" w:rsidRPr="00651070">
              <w:rPr>
                <w:rFonts w:ascii="Calibri" w:hAnsi="Calibri" w:cs="Calibri"/>
                <w:b/>
                <w:bCs/>
                <w:sz w:val="18"/>
                <w:szCs w:val="18"/>
              </w:rPr>
              <w:t>Details</w:t>
            </w:r>
          </w:p>
        </w:tc>
      </w:tr>
      <w:tr w:rsidR="00306A77" w:rsidRPr="00651070" w14:paraId="4895A3DF" w14:textId="77777777" w:rsidTr="00153236">
        <w:tc>
          <w:tcPr>
            <w:tcW w:w="3833" w:type="dxa"/>
            <w:gridSpan w:val="5"/>
          </w:tcPr>
          <w:p w14:paraId="4C05882A" w14:textId="3B6A772B" w:rsidR="0064791D" w:rsidRPr="00651070" w:rsidRDefault="0064791D" w:rsidP="007C206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Purpose</w:t>
            </w:r>
          </w:p>
        </w:tc>
        <w:tc>
          <w:tcPr>
            <w:tcW w:w="3109" w:type="dxa"/>
            <w:gridSpan w:val="4"/>
          </w:tcPr>
          <w:p w14:paraId="0B458CA7" w14:textId="042F3E17" w:rsidR="0064791D" w:rsidRPr="00651070" w:rsidRDefault="0064791D" w:rsidP="007C206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From</w:t>
            </w:r>
            <w:r w:rsidR="00292FC5">
              <w:rPr>
                <w:rFonts w:ascii="Calibri" w:hAnsi="Calibri" w:cs="Calibri"/>
                <w:sz w:val="18"/>
                <w:szCs w:val="18"/>
              </w:rPr>
              <w:t xml:space="preserve"> Date</w:t>
            </w:r>
          </w:p>
        </w:tc>
        <w:tc>
          <w:tcPr>
            <w:tcW w:w="2683" w:type="dxa"/>
            <w:gridSpan w:val="3"/>
          </w:tcPr>
          <w:p w14:paraId="359C4F29" w14:textId="7F8C7BF9" w:rsidR="0064791D" w:rsidRPr="00651070" w:rsidRDefault="0064791D" w:rsidP="007C206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To</w:t>
            </w:r>
            <w:r w:rsidR="00292FC5">
              <w:rPr>
                <w:rFonts w:ascii="Calibri" w:hAnsi="Calibri" w:cs="Calibri"/>
                <w:sz w:val="18"/>
                <w:szCs w:val="18"/>
              </w:rPr>
              <w:t xml:space="preserve"> Date</w:t>
            </w:r>
          </w:p>
        </w:tc>
      </w:tr>
      <w:tr w:rsidR="00306A77" w:rsidRPr="00651070" w14:paraId="365C163B" w14:textId="77777777" w:rsidTr="00153236">
        <w:tc>
          <w:tcPr>
            <w:tcW w:w="3833" w:type="dxa"/>
            <w:gridSpan w:val="5"/>
          </w:tcPr>
          <w:p w14:paraId="352CD44C" w14:textId="7316A205" w:rsidR="0064791D" w:rsidRPr="00651070" w:rsidRDefault="00292FC5" w:rsidP="001D2286">
            <w:pPr>
              <w:pStyle w:val="ListParagraph"/>
              <w:numPr>
                <w:ilvl w:val="0"/>
                <w:numId w:val="4"/>
              </w:numPr>
              <w:ind w:left="340" w:hanging="34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</w:t>
            </w:r>
            <w:r w:rsidR="0064791D" w:rsidRPr="00651070">
              <w:rPr>
                <w:rFonts w:ascii="Calibri" w:hAnsi="Calibri" w:cs="Calibri"/>
                <w:sz w:val="18"/>
                <w:szCs w:val="18"/>
              </w:rPr>
              <w:t xml:space="preserve">ravelling to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="0064791D" w:rsidRPr="00651070">
              <w:rPr>
                <w:rFonts w:ascii="Calibri" w:hAnsi="Calibri" w:cs="Calibri"/>
                <w:sz w:val="18"/>
                <w:szCs w:val="18"/>
              </w:rPr>
              <w:t>venue</w:t>
            </w:r>
          </w:p>
          <w:p w14:paraId="2FBC82E5" w14:textId="3F72E0F4" w:rsidR="00F75B92" w:rsidRPr="00651070" w:rsidRDefault="00F75B92" w:rsidP="00F75B92">
            <w:pPr>
              <w:pStyle w:val="ListParagraph"/>
              <w:ind w:left="34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09" w:type="dxa"/>
            <w:gridSpan w:val="4"/>
          </w:tcPr>
          <w:p w14:paraId="6DF65FB5" w14:textId="77777777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683" w:type="dxa"/>
            <w:gridSpan w:val="3"/>
          </w:tcPr>
          <w:p w14:paraId="085169FF" w14:textId="77777777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4C5812F7" w14:textId="77777777" w:rsidTr="00153236">
        <w:tc>
          <w:tcPr>
            <w:tcW w:w="3833" w:type="dxa"/>
            <w:gridSpan w:val="5"/>
          </w:tcPr>
          <w:p w14:paraId="0E498621" w14:textId="46529500" w:rsidR="0064791D" w:rsidRPr="00651070" w:rsidRDefault="00292FC5" w:rsidP="001D2286">
            <w:pPr>
              <w:pStyle w:val="ListParagraph"/>
              <w:numPr>
                <w:ilvl w:val="0"/>
                <w:numId w:val="4"/>
              </w:numPr>
              <w:ind w:left="357" w:hanging="357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</w:t>
            </w:r>
            <w:r w:rsidR="0064791D" w:rsidRPr="00651070">
              <w:rPr>
                <w:rFonts w:ascii="Calibri" w:hAnsi="Calibri" w:cs="Calibri"/>
                <w:sz w:val="18"/>
                <w:szCs w:val="18"/>
              </w:rPr>
              <w:t>onference attendance</w:t>
            </w:r>
          </w:p>
          <w:p w14:paraId="05CDB0ED" w14:textId="13D9316B" w:rsidR="00F75B92" w:rsidRPr="00651070" w:rsidRDefault="00F75B92" w:rsidP="00F75B92">
            <w:pPr>
              <w:pStyle w:val="ListParagraph"/>
              <w:ind w:left="357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09" w:type="dxa"/>
            <w:gridSpan w:val="4"/>
          </w:tcPr>
          <w:p w14:paraId="3F091F42" w14:textId="77777777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683" w:type="dxa"/>
            <w:gridSpan w:val="3"/>
          </w:tcPr>
          <w:p w14:paraId="2B613C6E" w14:textId="77777777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4B040C50" w14:textId="77777777" w:rsidTr="00153236">
        <w:tc>
          <w:tcPr>
            <w:tcW w:w="3833" w:type="dxa"/>
            <w:gridSpan w:val="5"/>
          </w:tcPr>
          <w:p w14:paraId="088B4F75" w14:textId="692AEC27" w:rsidR="0064791D" w:rsidRPr="00651070" w:rsidRDefault="00292FC5" w:rsidP="001D2286">
            <w:pPr>
              <w:pStyle w:val="ListParagraph"/>
              <w:numPr>
                <w:ilvl w:val="0"/>
                <w:numId w:val="5"/>
              </w:numPr>
              <w:ind w:left="357" w:hanging="357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</w:t>
            </w:r>
            <w:r w:rsidR="0064791D" w:rsidRPr="00651070">
              <w:rPr>
                <w:rFonts w:ascii="Calibri" w:hAnsi="Calibri" w:cs="Calibri"/>
                <w:sz w:val="18"/>
                <w:szCs w:val="18"/>
              </w:rPr>
              <w:t>ravelling to Singapore</w:t>
            </w:r>
          </w:p>
          <w:p w14:paraId="69DC60C0" w14:textId="35AB5291" w:rsidR="00F75B92" w:rsidRPr="00651070" w:rsidRDefault="00F75B92" w:rsidP="00F75B92">
            <w:pPr>
              <w:pStyle w:val="ListParagraph"/>
              <w:ind w:left="357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09" w:type="dxa"/>
            <w:gridSpan w:val="4"/>
          </w:tcPr>
          <w:p w14:paraId="4678897B" w14:textId="77777777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683" w:type="dxa"/>
            <w:gridSpan w:val="3"/>
          </w:tcPr>
          <w:p w14:paraId="219ACF01" w14:textId="77777777" w:rsidR="0064791D" w:rsidRPr="00651070" w:rsidRDefault="0064791D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7C6F9B5A" w14:textId="77777777" w:rsidTr="00153236">
        <w:tc>
          <w:tcPr>
            <w:tcW w:w="9625" w:type="dxa"/>
            <w:gridSpan w:val="12"/>
          </w:tcPr>
          <w:p w14:paraId="2847B0CA" w14:textId="595D0314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Please indicate whether th</w:t>
            </w:r>
            <w:r w:rsidR="00651070">
              <w:rPr>
                <w:rFonts w:ascii="Calibri" w:hAnsi="Calibri" w:cs="Calibri"/>
                <w:sz w:val="18"/>
                <w:szCs w:val="18"/>
              </w:rPr>
              <w:t>is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conference leave </w:t>
            </w:r>
            <w:r w:rsidR="00651070">
              <w:rPr>
                <w:rFonts w:ascii="Calibri" w:hAnsi="Calibri" w:cs="Calibri"/>
                <w:sz w:val="18"/>
                <w:szCs w:val="18"/>
              </w:rPr>
              <w:t>request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include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>s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>optional pre-conference</w:t>
            </w:r>
            <w:r w:rsidR="00F53EBA">
              <w:rPr>
                <w:rFonts w:ascii="Calibri" w:hAnsi="Calibri" w:cs="Calibri"/>
                <w:sz w:val="18"/>
                <w:szCs w:val="18"/>
              </w:rPr>
              <w:t>/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post-conference events </w:t>
            </w:r>
            <w:r w:rsidR="00F54A31" w:rsidRPr="00651070">
              <w:rPr>
                <w:rFonts w:ascii="Calibri" w:hAnsi="Calibri" w:cs="Calibri"/>
                <w:sz w:val="18"/>
                <w:szCs w:val="18"/>
              </w:rPr>
              <w:t xml:space="preserve">in conjunction with the conference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(e.g.,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optional workshop, tutorial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>,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tour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>, etc.)</w:t>
            </w:r>
            <w:r w:rsidR="00F75B92" w:rsidRPr="00651070">
              <w:rPr>
                <w:rFonts w:ascii="Calibri" w:hAnsi="Calibri" w:cs="Calibri"/>
                <w:sz w:val="18"/>
                <w:szCs w:val="18"/>
              </w:rPr>
              <w:t xml:space="preserve">.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5BDA3D0B">
                <v:shape id="_x0000_i1147" type="#_x0000_t75" style="width:13.3pt;height:12pt" o:ole="">
                  <v:imagedata r:id="rId8" o:title=""/>
                </v:shape>
                <w:control r:id="rId30" w:name="CheckBox141113211" w:shapeid="_x0000_i1147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5E64A982">
                <v:shape id="_x0000_i1149" type="#_x0000_t75" style="width:13.3pt;height:12pt" o:ole="">
                  <v:imagedata r:id="rId8" o:title=""/>
                </v:shape>
                <w:control r:id="rId31" w:name="CheckBox1411131111" w:shapeid="_x0000_i1149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  <w:t xml:space="preserve">If yes, please provide details, including reasons for </w:t>
            </w:r>
            <w:r w:rsidR="00651070">
              <w:rPr>
                <w:rFonts w:ascii="Calibri" w:hAnsi="Calibri" w:cs="Calibri"/>
                <w:sz w:val="18"/>
                <w:szCs w:val="18"/>
              </w:rPr>
              <w:t xml:space="preserve">this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request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1C887DD2" w14:textId="77777777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FCD2774" w14:textId="77777777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20654ED4" w14:textId="77777777" w:rsidTr="00153236">
        <w:tc>
          <w:tcPr>
            <w:tcW w:w="9625" w:type="dxa"/>
            <w:gridSpan w:val="12"/>
          </w:tcPr>
          <w:p w14:paraId="0433BD2F" w14:textId="44C3B20F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Have you been sponsored by the University</w:t>
            </w:r>
            <w:r w:rsidR="00651070">
              <w:rPr>
                <w:rFonts w:ascii="Calibri" w:hAnsi="Calibri" w:cs="Calibri"/>
                <w:sz w:val="18"/>
                <w:szCs w:val="18"/>
              </w:rPr>
              <w:t>,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or 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received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funds</w:t>
            </w:r>
            <w:r w:rsidR="00651070" w:rsidRPr="00651070">
              <w:rPr>
                <w:rFonts w:ascii="Calibri" w:hAnsi="Calibri" w:cs="Calibri"/>
                <w:sz w:val="18"/>
                <w:szCs w:val="18"/>
              </w:rPr>
              <w:t xml:space="preserve"> from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the University</w:t>
            </w:r>
            <w:r w:rsidR="00651070">
              <w:rPr>
                <w:rFonts w:ascii="Calibri" w:hAnsi="Calibri" w:cs="Calibri"/>
                <w:sz w:val="18"/>
                <w:szCs w:val="18"/>
              </w:rPr>
              <w:t>,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to attend any overseas conference?</w:t>
            </w:r>
          </w:p>
          <w:p w14:paraId="5EDBBE39" w14:textId="1762BA3F" w:rsidR="00306A77" w:rsidRPr="00651070" w:rsidRDefault="00306A77" w:rsidP="00776B48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76FE29BC">
                <v:shape id="_x0000_i1151" type="#_x0000_t75" style="width:13.3pt;height:12pt" o:ole="">
                  <v:imagedata r:id="rId8" o:title=""/>
                </v:shape>
                <w:control r:id="rId32" w:name="CheckBox1411132111" w:shapeid="_x0000_i1151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F94043D">
                <v:shape id="_x0000_i1153" type="#_x0000_t75" style="width:13.3pt;height:12pt" o:ole="">
                  <v:imagedata r:id="rId8" o:title=""/>
                </v:shape>
                <w:control r:id="rId33" w:name="CheckBox14111311111" w:shapeid="_x0000_i1153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="00776B48" w:rsidRPr="009F3A17">
              <w:rPr>
                <w:rFonts w:asciiTheme="minorHAnsi" w:hAnsiTheme="minorHAnsi" w:cstheme="minorHAnsi"/>
                <w:sz w:val="18"/>
                <w:szCs w:val="18"/>
              </w:rPr>
              <w:t>If yes, please provide details (for Doctoral Students, please indicate any sponsorship</w:t>
            </w:r>
            <w:r w:rsidR="00776B48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776B48" w:rsidRPr="009F3A17">
              <w:rPr>
                <w:rFonts w:asciiTheme="minorHAnsi" w:hAnsiTheme="minorHAnsi" w:cstheme="minorHAnsi"/>
                <w:sz w:val="18"/>
                <w:szCs w:val="18"/>
              </w:rPr>
              <w:t xml:space="preserve">funds </w:t>
            </w:r>
            <w:r w:rsidR="00776B48">
              <w:rPr>
                <w:rFonts w:ascii="Calibri" w:hAnsi="Calibri" w:cs="Calibri"/>
                <w:sz w:val="18"/>
                <w:szCs w:val="18"/>
              </w:rPr>
              <w:t>for overseas conferences you received</w:t>
            </w:r>
            <w:r w:rsidR="00776B48"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776B48" w:rsidRPr="009F3A17">
              <w:rPr>
                <w:rFonts w:asciiTheme="minorHAnsi" w:hAnsiTheme="minorHAnsi" w:cstheme="minorHAnsi"/>
                <w:sz w:val="18"/>
                <w:szCs w:val="18"/>
              </w:rPr>
              <w:t xml:space="preserve">before </w:t>
            </w:r>
            <w:r w:rsidR="00776B48" w:rsidRPr="00776B48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="00776B48" w:rsidRPr="009F3A17">
              <w:rPr>
                <w:rFonts w:asciiTheme="minorHAnsi" w:hAnsiTheme="minorHAnsi" w:cstheme="minorHAnsi"/>
                <w:sz w:val="18"/>
                <w:szCs w:val="18"/>
              </w:rPr>
              <w:t>confirmation</w:t>
            </w:r>
            <w:r w:rsidR="00776B48" w:rsidRPr="00292FC5">
              <w:rPr>
                <w:rFonts w:ascii="Calibri" w:hAnsi="Calibri" w:cs="Calibri"/>
                <w:sz w:val="18"/>
                <w:szCs w:val="18"/>
              </w:rPr>
              <w:t xml:space="preserve"> of your PhD candidature</w:t>
            </w:r>
            <w:r w:rsidR="00776B48" w:rsidRPr="009F3A17">
              <w:rPr>
                <w:rFonts w:asciiTheme="minorHAnsi" w:hAnsiTheme="minorHAnsi" w:cstheme="minorHAnsi"/>
                <w:sz w:val="18"/>
                <w:szCs w:val="18"/>
              </w:rPr>
              <w:t>)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4907F722" w14:textId="77777777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6A26E12" w14:textId="77777777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3006E64E" w14:textId="77777777" w:rsidTr="00153236">
        <w:tc>
          <w:tcPr>
            <w:tcW w:w="9625" w:type="dxa"/>
            <w:gridSpan w:val="12"/>
          </w:tcPr>
          <w:p w14:paraId="5F414DA1" w14:textId="6C59DD22" w:rsidR="00306A77" w:rsidRPr="00651070" w:rsidRDefault="00292FC5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9F3A17">
              <w:rPr>
                <w:rFonts w:asciiTheme="minorHAnsi" w:hAnsiTheme="minorHAnsi" w:cstheme="minorHAnsi"/>
                <w:sz w:val="18"/>
                <w:szCs w:val="18"/>
              </w:rPr>
              <w:t>Have you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F3A17">
              <w:rPr>
                <w:rFonts w:asciiTheme="minorHAnsi" w:hAnsiTheme="minorHAnsi" w:cstheme="minorHAnsi"/>
                <w:sz w:val="18"/>
                <w:szCs w:val="18"/>
              </w:rPr>
              <w:t xml:space="preserve"> your team member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F3A17">
              <w:rPr>
                <w:rFonts w:asciiTheme="minorHAnsi" w:hAnsiTheme="minorHAnsi" w:cstheme="minorHAnsi"/>
                <w:sz w:val="18"/>
                <w:szCs w:val="18"/>
              </w:rPr>
              <w:t xml:space="preserve"> or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your </w:t>
            </w:r>
            <w:r w:rsidRPr="009F3A17">
              <w:rPr>
                <w:rFonts w:asciiTheme="minorHAnsi" w:hAnsiTheme="minorHAnsi" w:cstheme="minorHAnsi"/>
                <w:sz w:val="18"/>
                <w:szCs w:val="18"/>
              </w:rPr>
              <w:t xml:space="preserve">supervisor(s)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used</w:t>
            </w:r>
            <w:r w:rsidR="00306A77" w:rsidRPr="00651070">
              <w:rPr>
                <w:rFonts w:ascii="Calibri" w:hAnsi="Calibri" w:cs="Calibri"/>
                <w:sz w:val="18"/>
                <w:szCs w:val="18"/>
              </w:rPr>
              <w:t xml:space="preserve"> the same work </w:t>
            </w:r>
            <w:r>
              <w:rPr>
                <w:rFonts w:ascii="Calibri" w:hAnsi="Calibri" w:cs="Calibri"/>
                <w:sz w:val="18"/>
                <w:szCs w:val="18"/>
              </w:rPr>
              <w:t>to apply for</w:t>
            </w:r>
            <w:r w:rsidR="00306A77" w:rsidRPr="00651070">
              <w:rPr>
                <w:rFonts w:ascii="Calibri" w:hAnsi="Calibri" w:cs="Calibri"/>
                <w:sz w:val="18"/>
                <w:szCs w:val="18"/>
              </w:rPr>
              <w:t xml:space="preserve"> any financial support from the </w:t>
            </w:r>
            <w:r>
              <w:rPr>
                <w:rFonts w:ascii="Calibri" w:hAnsi="Calibri" w:cs="Calibri"/>
                <w:sz w:val="18"/>
                <w:szCs w:val="18"/>
              </w:rPr>
              <w:t>s</w:t>
            </w:r>
            <w:r w:rsidR="00306A77" w:rsidRPr="00651070">
              <w:rPr>
                <w:rFonts w:ascii="Calibri" w:hAnsi="Calibri" w:cs="Calibri"/>
                <w:sz w:val="18"/>
                <w:szCs w:val="18"/>
              </w:rPr>
              <w:t>chool?</w:t>
            </w:r>
          </w:p>
          <w:p w14:paraId="674C0F0C" w14:textId="27B3C73F" w:rsidR="00306A77" w:rsidRPr="00651070" w:rsidRDefault="00306A77" w:rsidP="00306A77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6B39B387">
                <v:shape id="_x0000_i1155" type="#_x0000_t75" style="width:13.3pt;height:12pt" o:ole="">
                  <v:imagedata r:id="rId8" o:title=""/>
                </v:shape>
                <w:control r:id="rId34" w:name="CheckBox14111321111" w:shapeid="_x0000_i1155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Yes        </w:t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1FA92806">
                <v:shape id="_x0000_i1157" type="#_x0000_t75" style="width:13.3pt;height:12pt" o:ole="">
                  <v:imagedata r:id="rId8" o:title=""/>
                </v:shape>
                <w:control r:id="rId35" w:name="CheckBox141113111111" w:shapeid="_x0000_i1157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lastRenderedPageBreak/>
              <w:br/>
              <w:t xml:space="preserve">If yes, please provide details, including reasons for </w:t>
            </w:r>
            <w:r w:rsidR="00651070">
              <w:rPr>
                <w:rFonts w:ascii="Calibri" w:hAnsi="Calibri" w:cs="Calibri"/>
                <w:sz w:val="18"/>
                <w:szCs w:val="18"/>
              </w:rPr>
              <w:t xml:space="preserve">this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request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6BEA3F56" w14:textId="77777777" w:rsidR="00306A77" w:rsidRPr="00651070" w:rsidRDefault="00306A77" w:rsidP="00306A77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48CA960" w14:textId="77777777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8EEE653" w14:textId="77777777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EA008E" w:rsidRPr="00651070" w14:paraId="78644E7A" w14:textId="77777777" w:rsidTr="00153236">
        <w:tc>
          <w:tcPr>
            <w:tcW w:w="9625" w:type="dxa"/>
            <w:gridSpan w:val="12"/>
            <w:shd w:val="clear" w:color="auto" w:fill="D9D9D9" w:themeFill="background1" w:themeFillShade="D9"/>
          </w:tcPr>
          <w:p w14:paraId="373E9EF1" w14:textId="73B87939" w:rsidR="00EA008E" w:rsidRPr="00651070" w:rsidRDefault="00EA008E" w:rsidP="001D2286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  <w:u w:val="single"/>
              </w:rPr>
              <w:lastRenderedPageBreak/>
              <w:t xml:space="preserve">Travel Support Fund Balance for reimbursement </w:t>
            </w:r>
          </w:p>
        </w:tc>
      </w:tr>
      <w:tr w:rsidR="00EA008E" w:rsidRPr="00651070" w14:paraId="3235B613" w14:textId="77777777" w:rsidTr="00153236">
        <w:tc>
          <w:tcPr>
            <w:tcW w:w="9625" w:type="dxa"/>
            <w:gridSpan w:val="12"/>
            <w:shd w:val="clear" w:color="auto" w:fill="auto"/>
          </w:tcPr>
          <w:p w14:paraId="5E746439" w14:textId="070F737A" w:rsidR="00EA008E" w:rsidRPr="00651070" w:rsidRDefault="00EA008E" w:rsidP="00EA008E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 Current Available Amount :</w:t>
            </w:r>
          </w:p>
        </w:tc>
      </w:tr>
      <w:tr w:rsidR="00EA008E" w:rsidRPr="00651070" w14:paraId="07F4DFA6" w14:textId="77777777" w:rsidTr="00153236">
        <w:tc>
          <w:tcPr>
            <w:tcW w:w="9625" w:type="dxa"/>
            <w:gridSpan w:val="12"/>
            <w:shd w:val="clear" w:color="auto" w:fill="auto"/>
          </w:tcPr>
          <w:p w14:paraId="20A22868" w14:textId="77777777" w:rsidR="00EA008E" w:rsidRPr="00651070" w:rsidRDefault="00EA008E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19AC247F" w14:textId="77777777" w:rsidTr="00153236">
        <w:tc>
          <w:tcPr>
            <w:tcW w:w="9625" w:type="dxa"/>
            <w:gridSpan w:val="12"/>
            <w:shd w:val="clear" w:color="auto" w:fill="D9D9D9" w:themeFill="background1" w:themeFillShade="D9"/>
          </w:tcPr>
          <w:p w14:paraId="03A69E24" w14:textId="6F3C8F29" w:rsidR="00306A77" w:rsidRPr="00651070" w:rsidRDefault="00B5125E" w:rsidP="001D2286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  <w:u w:val="single"/>
              </w:rPr>
              <w:t>FINANCIAL ASSISTANCE</w:t>
            </w:r>
          </w:p>
          <w:p w14:paraId="2A0D7DE2" w14:textId="5442DD86" w:rsidR="00306A77" w:rsidRPr="00651070" w:rsidRDefault="00306A77" w:rsidP="001D2286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Please refer to the School</w:t>
            </w:r>
            <w:r w:rsidR="007612B5">
              <w:rPr>
                <w:rFonts w:ascii="Calibri" w:hAnsi="Calibri" w:cs="Calibri"/>
                <w:sz w:val="18"/>
                <w:szCs w:val="18"/>
              </w:rPr>
              <w:t>'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s student conference travel support guidelines on financial support, and indicate if you are requesting financial assistance from the School on the following (</w:t>
            </w:r>
            <w:r w:rsidRPr="00651070">
              <w:rPr>
                <w:rFonts w:ascii="Calibri" w:hAnsi="Calibri" w:cs="Calibri"/>
                <w:i/>
                <w:sz w:val="18"/>
                <w:szCs w:val="18"/>
              </w:rPr>
              <w:t xml:space="preserve">if </w:t>
            </w:r>
            <w:r w:rsidR="007612B5">
              <w:rPr>
                <w:rFonts w:ascii="Calibri" w:hAnsi="Calibri" w:cs="Calibri"/>
                <w:i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i/>
                <w:sz w:val="18"/>
                <w:szCs w:val="18"/>
              </w:rPr>
              <w:t>No</w:t>
            </w:r>
            <w:r w:rsidR="007612B5">
              <w:rPr>
                <w:rFonts w:ascii="Calibri" w:hAnsi="Calibri" w:cs="Calibri"/>
                <w:i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i/>
                <w:sz w:val="18"/>
                <w:szCs w:val="18"/>
              </w:rPr>
              <w:t xml:space="preserve">, please indicate whether the costs will be met by your own expenses, the </w:t>
            </w:r>
            <w:r w:rsidR="004978E8" w:rsidRPr="00651070">
              <w:rPr>
                <w:rFonts w:ascii="Calibri" w:hAnsi="Calibri" w:cs="Calibri"/>
                <w:i/>
                <w:sz w:val="18"/>
                <w:szCs w:val="18"/>
              </w:rPr>
              <w:t>organizers</w:t>
            </w:r>
            <w:r w:rsidR="00651070">
              <w:rPr>
                <w:rFonts w:ascii="Calibri" w:hAnsi="Calibri" w:cs="Calibri"/>
                <w:i/>
                <w:sz w:val="18"/>
                <w:szCs w:val="18"/>
              </w:rPr>
              <w:t>,</w:t>
            </w:r>
            <w:r w:rsidRPr="00651070">
              <w:rPr>
                <w:rFonts w:ascii="Calibri" w:hAnsi="Calibri" w:cs="Calibri"/>
                <w:i/>
                <w:sz w:val="18"/>
                <w:szCs w:val="18"/>
              </w:rPr>
              <w:t xml:space="preserve"> or you have applied</w:t>
            </w:r>
            <w:r w:rsidR="00651070">
              <w:rPr>
                <w:rFonts w:ascii="Calibri" w:hAnsi="Calibri" w:cs="Calibri"/>
                <w:i/>
                <w:sz w:val="18"/>
                <w:szCs w:val="18"/>
              </w:rPr>
              <w:t>/</w:t>
            </w:r>
            <w:r w:rsidRPr="00651070">
              <w:rPr>
                <w:rFonts w:ascii="Calibri" w:hAnsi="Calibri" w:cs="Calibri"/>
                <w:i/>
                <w:sz w:val="18"/>
                <w:szCs w:val="18"/>
              </w:rPr>
              <w:t>will be applying for funds from external sources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):</w:t>
            </w:r>
          </w:p>
          <w:p w14:paraId="0F826D6A" w14:textId="5B62F031" w:rsidR="00306A77" w:rsidRPr="00651070" w:rsidRDefault="00306A77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643ADD2A" w14:textId="77777777" w:rsidTr="00153236">
        <w:tc>
          <w:tcPr>
            <w:tcW w:w="4495" w:type="dxa"/>
            <w:gridSpan w:val="6"/>
          </w:tcPr>
          <w:p w14:paraId="79EB269A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4D34E345" w14:textId="0F931E51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Yes</w:t>
            </w:r>
          </w:p>
        </w:tc>
        <w:tc>
          <w:tcPr>
            <w:tcW w:w="630" w:type="dxa"/>
            <w:vAlign w:val="center"/>
          </w:tcPr>
          <w:p w14:paraId="00FFBBB1" w14:textId="5BCD0529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</w:p>
        </w:tc>
        <w:tc>
          <w:tcPr>
            <w:tcW w:w="3870" w:type="dxa"/>
            <w:gridSpan w:val="4"/>
          </w:tcPr>
          <w:p w14:paraId="6DD01ECF" w14:textId="00F5EC51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If </w:t>
            </w:r>
            <w:r w:rsidR="007612B5">
              <w:rPr>
                <w:rFonts w:ascii="Calibri" w:hAnsi="Calibri" w:cs="Calibri"/>
                <w:sz w:val="18"/>
                <w:szCs w:val="18"/>
              </w:rPr>
              <w:t>"</w:t>
            </w:r>
            <w:r w:rsidR="00651070">
              <w:rPr>
                <w:rFonts w:ascii="Calibri" w:hAnsi="Calibri" w:cs="Calibri"/>
                <w:sz w:val="18"/>
                <w:szCs w:val="18"/>
              </w:rPr>
              <w:t>N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o</w:t>
            </w:r>
            <w:r w:rsidR="007612B5">
              <w:rPr>
                <w:rFonts w:ascii="Calibri" w:hAnsi="Calibri" w:cs="Calibri"/>
                <w:sz w:val="18"/>
                <w:szCs w:val="18"/>
              </w:rPr>
              <w:t>"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, please indicate below how </w:t>
            </w:r>
            <w:r w:rsidR="00651070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expense will be met</w:t>
            </w:r>
            <w:r w:rsidR="00651070"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</w:tr>
      <w:tr w:rsidR="00306A77" w:rsidRPr="00651070" w14:paraId="5B464554" w14:textId="77777777" w:rsidTr="00153236">
        <w:tc>
          <w:tcPr>
            <w:tcW w:w="4495" w:type="dxa"/>
            <w:gridSpan w:val="6"/>
          </w:tcPr>
          <w:p w14:paraId="41438447" w14:textId="686F2C88" w:rsidR="001D2286" w:rsidRPr="00651070" w:rsidRDefault="001D2286" w:rsidP="0065107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57" w:hanging="357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Air passage. If yes, please indicate: </w:t>
            </w:r>
            <w:r w:rsidR="00651070">
              <w:rPr>
                <w:rFonts w:ascii="Calibri" w:hAnsi="Calibri" w:cs="Calibri"/>
                <w:sz w:val="18"/>
                <w:szCs w:val="18"/>
              </w:rPr>
              <w:t>The l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ower of either airfare quotations or actual air ticket cost incurred S$______________</w:t>
            </w:r>
            <w:r w:rsidR="00306A77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30" w:type="dxa"/>
            <w:vAlign w:val="center"/>
          </w:tcPr>
          <w:p w14:paraId="56366079" w14:textId="4FD5B1D3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692F48F9">
                <v:shape id="_x0000_i1159" type="#_x0000_t75" style="width:13.3pt;height:12pt" o:ole="">
                  <v:imagedata r:id="rId8" o:title=""/>
                </v:shape>
                <w:control r:id="rId36" w:name="CheckBox13111" w:shapeid="_x0000_i1159"/>
              </w:object>
            </w:r>
          </w:p>
        </w:tc>
        <w:tc>
          <w:tcPr>
            <w:tcW w:w="630" w:type="dxa"/>
            <w:vAlign w:val="center"/>
          </w:tcPr>
          <w:p w14:paraId="7F1FE323" w14:textId="590AD71C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F72B9EC">
                <v:shape id="_x0000_i1161" type="#_x0000_t75" style="width:13.3pt;height:12pt" o:ole="">
                  <v:imagedata r:id="rId8" o:title=""/>
                </v:shape>
                <w:control r:id="rId37" w:name="CheckBox13115" w:shapeid="_x0000_i1161"/>
              </w:object>
            </w:r>
          </w:p>
        </w:tc>
        <w:tc>
          <w:tcPr>
            <w:tcW w:w="3870" w:type="dxa"/>
            <w:gridSpan w:val="4"/>
          </w:tcPr>
          <w:p w14:paraId="0559A61C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6A615B9A" w14:textId="77777777" w:rsidTr="00153236">
        <w:tc>
          <w:tcPr>
            <w:tcW w:w="4495" w:type="dxa"/>
            <w:gridSpan w:val="6"/>
          </w:tcPr>
          <w:p w14:paraId="31DE9A75" w14:textId="5903238C" w:rsidR="001D2286" w:rsidRPr="00651070" w:rsidRDefault="001D2286" w:rsidP="001D228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Overseas Daily Allowances</w:t>
            </w:r>
            <w:r w:rsidR="009F3A17"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="00306A77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30" w:type="dxa"/>
            <w:vAlign w:val="center"/>
          </w:tcPr>
          <w:p w14:paraId="43D84668" w14:textId="6523BB5C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AC9EBA3">
                <v:shape id="_x0000_i1163" type="#_x0000_t75" style="width:13.3pt;height:12pt" o:ole="">
                  <v:imagedata r:id="rId8" o:title=""/>
                </v:shape>
                <w:control r:id="rId38" w:name="CheckBox13112" w:shapeid="_x0000_i1163"/>
              </w:object>
            </w:r>
          </w:p>
        </w:tc>
        <w:tc>
          <w:tcPr>
            <w:tcW w:w="630" w:type="dxa"/>
            <w:vAlign w:val="center"/>
          </w:tcPr>
          <w:p w14:paraId="5B11DDB2" w14:textId="363050E5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61073D69">
                <v:shape id="_x0000_i1165" type="#_x0000_t75" style="width:13.3pt;height:12pt" o:ole="">
                  <v:imagedata r:id="rId8" o:title=""/>
                </v:shape>
                <w:control r:id="rId39" w:name="CheckBox13116" w:shapeid="_x0000_i1165"/>
              </w:object>
            </w:r>
          </w:p>
        </w:tc>
        <w:tc>
          <w:tcPr>
            <w:tcW w:w="3870" w:type="dxa"/>
            <w:gridSpan w:val="4"/>
          </w:tcPr>
          <w:p w14:paraId="5772CE4E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675B195F" w14:textId="77777777" w:rsidTr="00153236">
        <w:tc>
          <w:tcPr>
            <w:tcW w:w="4495" w:type="dxa"/>
            <w:gridSpan w:val="6"/>
          </w:tcPr>
          <w:p w14:paraId="0C1D67B1" w14:textId="77777777" w:rsidR="001D2286" w:rsidRPr="00651070" w:rsidRDefault="001D2286" w:rsidP="001D228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Accommodation</w:t>
            </w:r>
          </w:p>
          <w:p w14:paraId="340417E9" w14:textId="6877899A" w:rsidR="001D2286" w:rsidRPr="00651070" w:rsidRDefault="009F3A17" w:rsidP="001D2286">
            <w:pPr>
              <w:pStyle w:val="ListParagraph"/>
              <w:ind w:left="357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30" w:type="dxa"/>
            <w:vAlign w:val="center"/>
          </w:tcPr>
          <w:p w14:paraId="1C160DE1" w14:textId="01EB4EFE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2CD4CBCE">
                <v:shape id="_x0000_i1167" type="#_x0000_t75" style="width:13.3pt;height:12pt" o:ole="">
                  <v:imagedata r:id="rId8" o:title=""/>
                </v:shape>
                <w:control r:id="rId40" w:name="CheckBox13113" w:shapeid="_x0000_i1167"/>
              </w:object>
            </w:r>
          </w:p>
        </w:tc>
        <w:tc>
          <w:tcPr>
            <w:tcW w:w="630" w:type="dxa"/>
            <w:vAlign w:val="center"/>
          </w:tcPr>
          <w:p w14:paraId="151F281D" w14:textId="023AC955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FCE1945">
                <v:shape id="_x0000_i1169" type="#_x0000_t75" style="width:13.3pt;height:12pt" o:ole="">
                  <v:imagedata r:id="rId8" o:title=""/>
                </v:shape>
                <w:control r:id="rId41" w:name="CheckBox13117" w:shapeid="_x0000_i1169"/>
              </w:object>
            </w:r>
          </w:p>
        </w:tc>
        <w:tc>
          <w:tcPr>
            <w:tcW w:w="3870" w:type="dxa"/>
            <w:gridSpan w:val="4"/>
          </w:tcPr>
          <w:p w14:paraId="67529CED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06A77" w:rsidRPr="00651070" w14:paraId="5B5A3EEB" w14:textId="77777777" w:rsidTr="00153236">
        <w:tc>
          <w:tcPr>
            <w:tcW w:w="4495" w:type="dxa"/>
            <w:gridSpan w:val="6"/>
            <w:tcBorders>
              <w:bottom w:val="single" w:sz="4" w:space="0" w:color="auto"/>
            </w:tcBorders>
          </w:tcPr>
          <w:p w14:paraId="2CE93338" w14:textId="4CE6BE53" w:rsidR="001D2286" w:rsidRPr="00651070" w:rsidRDefault="001D2286" w:rsidP="001D2286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Conference Registration Fees of S$______________</w:t>
            </w:r>
            <w:r w:rsidR="00306A77"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="009F3A17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095EBFCB" w14:textId="00AA34D1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04F2BA3F">
                <v:shape id="_x0000_i1171" type="#_x0000_t75" style="width:13.3pt;height:12pt" o:ole="">
                  <v:imagedata r:id="rId8" o:title=""/>
                </v:shape>
                <w:control r:id="rId42" w:name="CheckBox13114" w:shapeid="_x0000_i1171"/>
              </w:objec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12F07710" w14:textId="5647A13D" w:rsidR="001D2286" w:rsidRPr="00651070" w:rsidRDefault="001D2286" w:rsidP="006510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6B9C56B2">
                <v:shape id="_x0000_i1173" type="#_x0000_t75" style="width:13.3pt;height:12pt" o:ole="">
                  <v:imagedata r:id="rId8" o:title=""/>
                </v:shape>
                <w:control r:id="rId43" w:name="CheckBox13118" w:shapeid="_x0000_i1173"/>
              </w:objec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</w:tcPr>
          <w:p w14:paraId="2E1449A6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111A" w:rsidRPr="00651070" w14:paraId="2D3ACD8A" w14:textId="77777777" w:rsidTr="00153236">
        <w:tc>
          <w:tcPr>
            <w:tcW w:w="9625" w:type="dxa"/>
            <w:gridSpan w:val="12"/>
            <w:tcBorders>
              <w:bottom w:val="nil"/>
            </w:tcBorders>
          </w:tcPr>
          <w:p w14:paraId="5C81DEF7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EEE9360" w14:textId="1945E7D2" w:rsidR="002E111A" w:rsidRPr="00651070" w:rsidRDefault="002E111A" w:rsidP="00C3418C">
            <w:pPr>
              <w:widowControl/>
              <w:tabs>
                <w:tab w:val="left" w:pos="450"/>
                <w:tab w:val="left" w:pos="900"/>
              </w:tabs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In signing this financial assistance section, you acknowledge that you are aware of the School</w:t>
            </w:r>
            <w:r w:rsidR="007612B5">
              <w:rPr>
                <w:rFonts w:ascii="Calibri" w:hAnsi="Calibri" w:cs="Calibri"/>
                <w:sz w:val="18"/>
                <w:szCs w:val="18"/>
              </w:rPr>
              <w:t>'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s conference travel support guidelines; you can claim up to the maximum approved grant provided you fulfill all the conditions stated in the School</w:t>
            </w:r>
            <w:r w:rsidR="007612B5">
              <w:rPr>
                <w:rFonts w:ascii="Calibri" w:hAnsi="Calibri" w:cs="Calibri"/>
                <w:sz w:val="18"/>
                <w:szCs w:val="18"/>
              </w:rPr>
              <w:t>'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s students conference travel support guidelines</w:t>
            </w:r>
            <w:r w:rsidR="00651070">
              <w:rPr>
                <w:rFonts w:ascii="Calibri" w:hAnsi="Calibri" w:cs="Calibri"/>
                <w:sz w:val="18"/>
                <w:szCs w:val="18"/>
              </w:rPr>
              <w:t>;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C3418C" w:rsidRPr="00651070">
              <w:rPr>
                <w:rStyle w:val="ui-provider"/>
                <w:rFonts w:ascii="Calibri" w:hAnsi="Calibri" w:cs="Calibri"/>
                <w:b/>
                <w:bCs/>
                <w:sz w:val="18"/>
                <w:szCs w:val="18"/>
              </w:rPr>
              <w:t>only economy airfare</w:t>
            </w:r>
            <w:r w:rsidR="00C3418C" w:rsidRPr="00651070">
              <w:rPr>
                <w:rStyle w:val="ui-provider"/>
                <w:rFonts w:ascii="Calibri" w:hAnsi="Calibri" w:cs="Calibri"/>
                <w:sz w:val="18"/>
                <w:szCs w:val="18"/>
              </w:rPr>
              <w:t xml:space="preserve"> will be accepted for processing </w:t>
            </w:r>
            <w:r w:rsidR="00A62C10" w:rsidRPr="00651070">
              <w:rPr>
                <w:rStyle w:val="ui-provider"/>
                <w:rFonts w:ascii="Calibri" w:hAnsi="Calibri" w:cs="Calibri"/>
                <w:sz w:val="18"/>
                <w:szCs w:val="18"/>
              </w:rPr>
              <w:t>(</w:t>
            </w:r>
            <w:r w:rsidR="00651070">
              <w:rPr>
                <w:rStyle w:val="ui-provider"/>
                <w:rFonts w:ascii="Calibri" w:hAnsi="Calibri" w:cs="Calibri"/>
                <w:sz w:val="18"/>
                <w:szCs w:val="18"/>
              </w:rPr>
              <w:t>o</w:t>
            </w:r>
            <w:r w:rsidR="00C3418C" w:rsidRPr="00651070">
              <w:rPr>
                <w:rStyle w:val="ui-provider"/>
                <w:rFonts w:ascii="Calibri" w:hAnsi="Calibri" w:cs="Calibri"/>
                <w:sz w:val="18"/>
                <w:szCs w:val="18"/>
              </w:rPr>
              <w:t>ther classes will not be approved for reimbursement</w:t>
            </w:r>
            <w:r w:rsidR="00A62C10" w:rsidRPr="00651070">
              <w:rPr>
                <w:rStyle w:val="ui-provider"/>
                <w:rFonts w:ascii="Calibri" w:hAnsi="Calibri" w:cs="Calibri"/>
                <w:sz w:val="18"/>
                <w:szCs w:val="18"/>
              </w:rPr>
              <w:t>)</w:t>
            </w:r>
            <w:r w:rsidR="00651070">
              <w:rPr>
                <w:rStyle w:val="ui-provider"/>
                <w:rFonts w:ascii="Calibri" w:hAnsi="Calibri" w:cs="Calibri"/>
                <w:sz w:val="18"/>
                <w:szCs w:val="18"/>
              </w:rPr>
              <w:t>;</w:t>
            </w:r>
            <w:r w:rsidR="00C3418C" w:rsidRPr="00651070">
              <w:rPr>
                <w:rStyle w:val="ui-provider"/>
                <w:rFonts w:ascii="Calibri" w:hAnsi="Calibri" w:cs="Calibri"/>
                <w:sz w:val="18"/>
                <w:szCs w:val="18"/>
              </w:rPr>
              <w:t xml:space="preserve"> </w:t>
            </w:r>
            <w:r w:rsidR="00651070">
              <w:rPr>
                <w:rStyle w:val="ui-provider"/>
                <w:rFonts w:ascii="Calibri" w:hAnsi="Calibri" w:cs="Calibri"/>
                <w:sz w:val="18"/>
                <w:szCs w:val="18"/>
              </w:rPr>
              <w:t xml:space="preserve">and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submit the receipts and supporting documents within two weeks of your return from the overseas trip.</w:t>
            </w:r>
          </w:p>
          <w:p w14:paraId="07CBB69A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143D2A8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81E6FDC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1E3908B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FA738CC" w14:textId="72B62CDA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111A" w:rsidRPr="00651070" w14:paraId="135FCBBE" w14:textId="77777777" w:rsidTr="00153236">
        <w:tc>
          <w:tcPr>
            <w:tcW w:w="2605" w:type="dxa"/>
            <w:gridSpan w:val="2"/>
            <w:tcBorders>
              <w:top w:val="nil"/>
              <w:right w:val="nil"/>
            </w:tcBorders>
          </w:tcPr>
          <w:p w14:paraId="671D003E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E9F42C8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D1E0F4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260" w:type="dxa"/>
            <w:gridSpan w:val="2"/>
            <w:tcBorders>
              <w:top w:val="nil"/>
              <w:left w:val="nil"/>
            </w:tcBorders>
          </w:tcPr>
          <w:p w14:paraId="74AFB280" w14:textId="77777777" w:rsidR="002E111A" w:rsidRPr="00651070" w:rsidRDefault="002E111A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6479D" w:rsidRPr="00651070" w14:paraId="5BFE237E" w14:textId="77777777" w:rsidTr="00153236">
        <w:tc>
          <w:tcPr>
            <w:tcW w:w="2605" w:type="dxa"/>
            <w:gridSpan w:val="2"/>
            <w:tcBorders>
              <w:top w:val="nil"/>
              <w:bottom w:val="nil"/>
              <w:right w:val="nil"/>
            </w:tcBorders>
          </w:tcPr>
          <w:p w14:paraId="5164AEBF" w14:textId="7530E46E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Signature of Applicant</w:t>
            </w:r>
          </w:p>
        </w:tc>
        <w:tc>
          <w:tcPr>
            <w:tcW w:w="25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E90B393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45CE3E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260" w:type="dxa"/>
            <w:gridSpan w:val="2"/>
            <w:tcBorders>
              <w:top w:val="nil"/>
              <w:left w:val="nil"/>
              <w:bottom w:val="nil"/>
            </w:tcBorders>
          </w:tcPr>
          <w:p w14:paraId="0105F113" w14:textId="24E8489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</w:t>
            </w:r>
          </w:p>
        </w:tc>
      </w:tr>
      <w:tr w:rsidR="0036479D" w:rsidRPr="00651070" w14:paraId="29B3E733" w14:textId="77777777" w:rsidTr="00153236">
        <w:tc>
          <w:tcPr>
            <w:tcW w:w="2605" w:type="dxa"/>
            <w:gridSpan w:val="2"/>
            <w:tcBorders>
              <w:top w:val="nil"/>
              <w:right w:val="nil"/>
            </w:tcBorders>
          </w:tcPr>
          <w:p w14:paraId="3FA47E74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493F9BD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E09A14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260" w:type="dxa"/>
            <w:gridSpan w:val="2"/>
            <w:tcBorders>
              <w:top w:val="nil"/>
              <w:left w:val="nil"/>
            </w:tcBorders>
          </w:tcPr>
          <w:p w14:paraId="5283E9F9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D2286" w:rsidRPr="00651070" w14:paraId="6E240D84" w14:textId="77777777" w:rsidTr="00153236">
        <w:tc>
          <w:tcPr>
            <w:tcW w:w="9625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151BA5" w14:textId="56E25968" w:rsidR="001D2286" w:rsidRPr="00651070" w:rsidRDefault="001D2286" w:rsidP="001D2286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PART II: </w:t>
            </w:r>
            <w:r w:rsidR="007612B5">
              <w:rPr>
                <w:rFonts w:ascii="Calibri" w:hAnsi="Calibri" w:cs="Calibri"/>
                <w:b/>
                <w:sz w:val="18"/>
                <w:szCs w:val="18"/>
              </w:rPr>
              <w:t>APPLICANT'</w: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t>S ACKNOWLEDGEMENT AND UNDERTAKING</w:t>
            </w:r>
          </w:p>
          <w:p w14:paraId="44D2396C" w14:textId="77777777" w:rsidR="001D2286" w:rsidRPr="00651070" w:rsidRDefault="001D2286" w:rsidP="001D2286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4FF1ABB7" w14:textId="1B6033C1" w:rsidR="001D2286" w:rsidRPr="00651070" w:rsidRDefault="001D2286" w:rsidP="001D2286">
            <w:pPr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Note </w:t>
            </w:r>
            <w:r w:rsidRPr="00651070">
              <w:rPr>
                <w:rFonts w:ascii="Calibri" w:hAnsi="Calibri" w:cs="Calibri"/>
                <w:b/>
                <w:i/>
                <w:sz w:val="18"/>
                <w:szCs w:val="18"/>
              </w:rPr>
              <w:t xml:space="preserve">: This section is only applicable to NTU </w:t>
            </w:r>
            <w:r w:rsidR="00E44464" w:rsidRPr="00651070">
              <w:rPr>
                <w:rFonts w:ascii="Calibri" w:hAnsi="Calibri" w:cs="Calibri"/>
                <w:b/>
                <w:i/>
                <w:sz w:val="18"/>
                <w:szCs w:val="18"/>
              </w:rPr>
              <w:t xml:space="preserve">Part-Time Graduate </w:t>
            </w:r>
            <w:r w:rsidRPr="00651070">
              <w:rPr>
                <w:rFonts w:ascii="Calibri" w:hAnsi="Calibri" w:cs="Calibri"/>
                <w:b/>
                <w:i/>
                <w:sz w:val="18"/>
                <w:szCs w:val="18"/>
              </w:rPr>
              <w:t>Students</w:t>
            </w:r>
            <w:r w:rsidR="00E44464" w:rsidRPr="00651070">
              <w:rPr>
                <w:rFonts w:ascii="Calibri" w:hAnsi="Calibri" w:cs="Calibri"/>
                <w:b/>
                <w:i/>
                <w:sz w:val="18"/>
                <w:szCs w:val="18"/>
              </w:rPr>
              <w:t xml:space="preserve"> &amp; Master Students</w:t>
            </w:r>
            <w:r w:rsidRPr="00651070">
              <w:rPr>
                <w:rFonts w:ascii="Calibri" w:hAnsi="Calibri" w:cs="Calibri"/>
                <w:b/>
                <w:i/>
                <w:sz w:val="18"/>
                <w:szCs w:val="18"/>
              </w:rPr>
              <w:t xml:space="preserve"> within one year of graduation</w:t>
            </w:r>
          </w:p>
          <w:p w14:paraId="05557DE6" w14:textId="77777777" w:rsidR="001D2286" w:rsidRPr="00651070" w:rsidRDefault="001D2286" w:rsidP="001D2286">
            <w:pPr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i/>
                <w:sz w:val="18"/>
                <w:szCs w:val="18"/>
              </w:rPr>
              <w:t xml:space="preserve">           (i.e., after conferral of degree)</w:t>
            </w:r>
          </w:p>
          <w:p w14:paraId="76747E74" w14:textId="77777777" w:rsidR="001D2286" w:rsidRPr="00651070" w:rsidRDefault="001D2286" w:rsidP="001D228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111A" w:rsidRPr="00651070" w14:paraId="6D7D45ED" w14:textId="77777777" w:rsidTr="00153236">
        <w:tc>
          <w:tcPr>
            <w:tcW w:w="9625" w:type="dxa"/>
            <w:gridSpan w:val="1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5260FF7" w14:textId="00A1C1F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As NTU does not purchase travel insurance for</w: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NTU Part-Time </w:t>
            </w:r>
            <w:r w:rsidR="007F4075" w:rsidRPr="00651070">
              <w:rPr>
                <w:rFonts w:ascii="Calibri" w:hAnsi="Calibri" w:cs="Calibri"/>
                <w:sz w:val="18"/>
                <w:szCs w:val="18"/>
              </w:rPr>
              <w:t xml:space="preserve">Graduat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Students &amp;</w:t>
            </w:r>
            <w:r w:rsidR="00E44464"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7F4075" w:rsidRPr="00651070">
              <w:rPr>
                <w:rFonts w:ascii="Calibri" w:hAnsi="Calibri" w:cs="Calibri"/>
                <w:sz w:val="18"/>
                <w:szCs w:val="18"/>
              </w:rPr>
              <w:t xml:space="preserve">Master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students who have been conferred or graduated, please arrange your travel insurance before going on the overseas trip. </w:t>
            </w:r>
          </w:p>
          <w:p w14:paraId="703F3B23" w14:textId="44CCA7B3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Please sign below to acknowledge that you are aware of the above, and that you need to produce the travel insurance receipt when submitting your claims for the trip. </w:t>
            </w:r>
          </w:p>
          <w:p w14:paraId="22B0AE1D" w14:textId="6F1447C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81294CD" w14:textId="7BE371E2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F94DD37" w14:textId="0EC6F4F5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1B006D7" w14:textId="77777777" w:rsidR="009F3A17" w:rsidRPr="00651070" w:rsidRDefault="009F3A17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CF8FF8A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CA3A853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111A" w:rsidRPr="00651070" w14:paraId="647E0B4F" w14:textId="77777777" w:rsidTr="00153236">
        <w:trPr>
          <w:trHeight w:val="254"/>
        </w:trPr>
        <w:tc>
          <w:tcPr>
            <w:tcW w:w="2605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79F083C3" w14:textId="61BF64BF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Signature of Applicant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FBDAFC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7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B0CB4DC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nil"/>
            </w:tcBorders>
          </w:tcPr>
          <w:p w14:paraId="4183486B" w14:textId="4D326DD5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</w:t>
            </w:r>
          </w:p>
        </w:tc>
      </w:tr>
      <w:tr w:rsidR="00FD2319" w:rsidRPr="00651070" w14:paraId="36CF9EC0" w14:textId="77777777" w:rsidTr="00153236">
        <w:tc>
          <w:tcPr>
            <w:tcW w:w="2605" w:type="dxa"/>
            <w:gridSpan w:val="2"/>
            <w:tcBorders>
              <w:top w:val="nil"/>
              <w:right w:val="nil"/>
            </w:tcBorders>
          </w:tcPr>
          <w:p w14:paraId="5284B8C1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right w:val="nil"/>
            </w:tcBorders>
          </w:tcPr>
          <w:p w14:paraId="48B0A2E6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7" w:type="dxa"/>
            <w:gridSpan w:val="7"/>
            <w:tcBorders>
              <w:top w:val="nil"/>
              <w:left w:val="nil"/>
              <w:right w:val="nil"/>
            </w:tcBorders>
          </w:tcPr>
          <w:p w14:paraId="3B6622C7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917" w:type="dxa"/>
            <w:tcBorders>
              <w:top w:val="nil"/>
              <w:left w:val="nil"/>
            </w:tcBorders>
          </w:tcPr>
          <w:p w14:paraId="5851023C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024C8F51" w14:textId="77777777" w:rsidR="00B5125E" w:rsidRPr="00651070" w:rsidRDefault="00B5125E">
      <w:pPr>
        <w:rPr>
          <w:rFonts w:ascii="Calibri" w:hAnsi="Calibri" w:cs="Calibri"/>
          <w:sz w:val="18"/>
          <w:szCs w:val="18"/>
        </w:rPr>
      </w:pPr>
      <w:r w:rsidRPr="00651070">
        <w:rPr>
          <w:rFonts w:ascii="Calibri" w:hAnsi="Calibri" w:cs="Calibri"/>
          <w:sz w:val="18"/>
          <w:szCs w:val="18"/>
        </w:rPr>
        <w:br w:type="page"/>
      </w:r>
    </w:p>
    <w:tbl>
      <w:tblPr>
        <w:tblStyle w:val="TableGrid"/>
        <w:tblW w:w="9688" w:type="dxa"/>
        <w:tblLayout w:type="fixed"/>
        <w:tblLook w:val="04A0" w:firstRow="1" w:lastRow="0" w:firstColumn="1" w:lastColumn="0" w:noHBand="0" w:noVBand="1"/>
      </w:tblPr>
      <w:tblGrid>
        <w:gridCol w:w="2262"/>
        <w:gridCol w:w="427"/>
        <w:gridCol w:w="2692"/>
        <w:gridCol w:w="135"/>
        <w:gridCol w:w="1849"/>
        <w:gridCol w:w="2323"/>
      </w:tblGrid>
      <w:tr w:rsidR="00895337" w:rsidRPr="00651070" w14:paraId="682B3988" w14:textId="77777777" w:rsidTr="007F4075">
        <w:trPr>
          <w:trHeight w:val="449"/>
        </w:trPr>
        <w:tc>
          <w:tcPr>
            <w:tcW w:w="9688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360359" w14:textId="13D12588" w:rsidR="00895337" w:rsidRPr="00651070" w:rsidRDefault="00895337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PART III:  TO BE COMPLETED BY SUPERVISO</w:t>
            </w:r>
            <w:r w:rsidR="00B5125E" w:rsidRPr="00651070">
              <w:rPr>
                <w:rFonts w:ascii="Calibri" w:hAnsi="Calibri" w:cs="Calibri"/>
                <w:b/>
                <w:sz w:val="18"/>
                <w:szCs w:val="18"/>
              </w:rPr>
              <w:t>R</w:t>
            </w:r>
          </w:p>
        </w:tc>
      </w:tr>
      <w:tr w:rsidR="002E111A" w:rsidRPr="00651070" w14:paraId="085E6A8F" w14:textId="77777777" w:rsidTr="007F4075">
        <w:tc>
          <w:tcPr>
            <w:tcW w:w="96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88C1AFD" w14:textId="77777777" w:rsidR="007F4075" w:rsidRPr="00651070" w:rsidRDefault="007F4075" w:rsidP="007F4075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  <w:p w14:paraId="31F45BAA" w14:textId="77777777" w:rsidR="007F4075" w:rsidRPr="00651070" w:rsidRDefault="007F4075" w:rsidP="007F4075">
            <w:pPr>
              <w:rPr>
                <w:rFonts w:ascii="Calibri" w:hAnsi="Calibri" w:cs="Calibri"/>
                <w:i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Other comments, if any</w:t>
            </w:r>
          </w:p>
          <w:p w14:paraId="4203C49B" w14:textId="77777777" w:rsidR="007F4075" w:rsidRPr="00651070" w:rsidRDefault="007F4075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D414F49" w14:textId="65075A43" w:rsidR="007F4075" w:rsidRPr="00651070" w:rsidRDefault="00A72034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Approved by : </w:t>
            </w:r>
          </w:p>
          <w:p w14:paraId="28DCA08C" w14:textId="78E52D06" w:rsidR="007F4075" w:rsidRPr="00651070" w:rsidRDefault="007F4075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AFD2ADB" w14:textId="77777777" w:rsidR="007F4075" w:rsidRPr="00651070" w:rsidRDefault="007F4075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115A1CA" w14:textId="77777777" w:rsidR="007F4075" w:rsidRPr="00651070" w:rsidRDefault="007F4075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03513C3" w14:textId="77777777" w:rsidR="007F4075" w:rsidRPr="00651070" w:rsidRDefault="007F4075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B362CB9" w14:textId="45EC95A1" w:rsidR="007F4075" w:rsidRPr="00651070" w:rsidRDefault="007F4075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269A6" w:rsidRPr="00651070" w14:paraId="39D1E9D0" w14:textId="77777777" w:rsidTr="007F4075">
        <w:tc>
          <w:tcPr>
            <w:tcW w:w="2262" w:type="dxa"/>
            <w:tcBorders>
              <w:top w:val="single" w:sz="4" w:space="0" w:color="auto"/>
              <w:right w:val="nil"/>
            </w:tcBorders>
          </w:tcPr>
          <w:p w14:paraId="1632E4E1" w14:textId="47C5757E" w:rsidR="002E111A" w:rsidRPr="00651070" w:rsidRDefault="00A72034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Name and </w:t>
            </w:r>
            <w:r w:rsidR="002E111A" w:rsidRPr="00651070">
              <w:rPr>
                <w:rFonts w:ascii="Calibri" w:hAnsi="Calibri" w:cs="Calibri"/>
                <w:sz w:val="18"/>
                <w:szCs w:val="18"/>
              </w:rPr>
              <w:t>Signature of Supervisor</w:t>
            </w:r>
          </w:p>
          <w:p w14:paraId="47C0D305" w14:textId="645E7171" w:rsidR="000269A6" w:rsidRPr="00651070" w:rsidRDefault="000269A6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6C3EC8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B161F0" w14:textId="77777777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323" w:type="dxa"/>
            <w:tcBorders>
              <w:top w:val="single" w:sz="4" w:space="0" w:color="auto"/>
              <w:left w:val="nil"/>
            </w:tcBorders>
          </w:tcPr>
          <w:p w14:paraId="3A070184" w14:textId="2B66DC3C" w:rsidR="002E111A" w:rsidRPr="00651070" w:rsidRDefault="002E111A" w:rsidP="002E111A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</w:t>
            </w:r>
          </w:p>
        </w:tc>
      </w:tr>
      <w:tr w:rsidR="000269A6" w:rsidRPr="00651070" w14:paraId="50459F2F" w14:textId="77777777" w:rsidTr="007F4075">
        <w:tc>
          <w:tcPr>
            <w:tcW w:w="9688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588727" w14:textId="17D62D73" w:rsidR="000269A6" w:rsidRPr="00651070" w:rsidRDefault="000269A6" w:rsidP="005B045E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PART </w:t>
            </w:r>
            <w:r w:rsidR="00A72034" w:rsidRPr="00651070">
              <w:rPr>
                <w:rFonts w:ascii="Calibri" w:hAnsi="Calibri" w:cs="Calibri"/>
                <w:b/>
                <w:sz w:val="18"/>
                <w:szCs w:val="18"/>
              </w:rPr>
              <w:t>I</w:t>
            </w:r>
            <w:r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V:   TO BE COMPLETED BY ASSOCIATE CHAIR, </w:t>
            </w:r>
            <w:r w:rsidR="007B226F" w:rsidRPr="00651070">
              <w:rPr>
                <w:rFonts w:ascii="Calibri" w:hAnsi="Calibri" w:cs="Calibri"/>
                <w:b/>
                <w:sz w:val="18"/>
                <w:szCs w:val="18"/>
              </w:rPr>
              <w:t xml:space="preserve">GRADUATE AND CONTINUING EDUCATION </w:t>
            </w:r>
            <w:r w:rsidR="007B226F" w:rsidRPr="00651070">
              <w:rPr>
                <w:rFonts w:ascii="Calibri" w:hAnsi="Calibri" w:cs="Calibri"/>
                <w:b/>
                <w:sz w:val="18"/>
                <w:szCs w:val="18"/>
              </w:rPr>
              <w:br/>
            </w:r>
          </w:p>
        </w:tc>
      </w:tr>
      <w:tr w:rsidR="000F4B8F" w:rsidRPr="00651070" w14:paraId="4F1F22D5" w14:textId="77777777" w:rsidTr="007F4075">
        <w:tc>
          <w:tcPr>
            <w:tcW w:w="96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1BC6F9E" w14:textId="77777777" w:rsidR="007F4075" w:rsidRPr="00651070" w:rsidRDefault="007F4075" w:rsidP="007F4075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  <w:p w14:paraId="6512E4F3" w14:textId="7B3ACDFA" w:rsidR="007F4075" w:rsidRPr="00651070" w:rsidRDefault="007F4075" w:rsidP="007F4075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Other comments, if any</w:t>
            </w:r>
          </w:p>
          <w:p w14:paraId="19FCE995" w14:textId="2DAA1824" w:rsidR="007F4075" w:rsidRPr="00651070" w:rsidRDefault="007F4075" w:rsidP="007F407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176BCDC" w14:textId="4C7370C6" w:rsidR="007F4075" w:rsidRPr="00651070" w:rsidRDefault="00A72034" w:rsidP="007F4075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Approved by : </w:t>
            </w:r>
          </w:p>
          <w:p w14:paraId="796AA410" w14:textId="0B24EFFA" w:rsidR="007F4075" w:rsidRPr="00651070" w:rsidRDefault="007F4075" w:rsidP="007F407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3170E88" w14:textId="46954089" w:rsidR="007F4075" w:rsidRPr="00651070" w:rsidRDefault="007F4075" w:rsidP="007F407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6D9AC65" w14:textId="47B79CB8" w:rsidR="007F4075" w:rsidRPr="00651070" w:rsidRDefault="007F4075" w:rsidP="007F407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A042C9D" w14:textId="77777777" w:rsidR="007F4075" w:rsidRPr="00651070" w:rsidRDefault="007F4075" w:rsidP="007F4075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  <w:p w14:paraId="3B80969F" w14:textId="57D82D70" w:rsidR="007F4075" w:rsidRPr="00651070" w:rsidRDefault="007F4075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F4B8F" w:rsidRPr="00651070" w14:paraId="12F1B222" w14:textId="77777777" w:rsidTr="007F4075">
        <w:tc>
          <w:tcPr>
            <w:tcW w:w="2262" w:type="dxa"/>
            <w:tcBorders>
              <w:top w:val="single" w:sz="4" w:space="0" w:color="auto"/>
              <w:right w:val="nil"/>
            </w:tcBorders>
          </w:tcPr>
          <w:p w14:paraId="6004C14F" w14:textId="156D5976" w:rsidR="000F4B8F" w:rsidRPr="00651070" w:rsidRDefault="00A72034" w:rsidP="000F4B8F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Name and </w:t>
            </w:r>
            <w:r w:rsidR="000F4B8F" w:rsidRPr="00651070">
              <w:rPr>
                <w:rFonts w:ascii="Calibri" w:hAnsi="Calibri" w:cs="Calibri"/>
                <w:sz w:val="18"/>
                <w:szCs w:val="18"/>
              </w:rPr>
              <w:t>Signature of Associate Chair</w:t>
            </w:r>
          </w:p>
          <w:p w14:paraId="5C8088E3" w14:textId="5D88B140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right w:val="nil"/>
            </w:tcBorders>
          </w:tcPr>
          <w:p w14:paraId="4A1054B1" w14:textId="3178E478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right w:val="nil"/>
            </w:tcBorders>
          </w:tcPr>
          <w:p w14:paraId="6F8DD72D" w14:textId="05E1913C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323" w:type="dxa"/>
            <w:tcBorders>
              <w:top w:val="single" w:sz="4" w:space="0" w:color="auto"/>
              <w:left w:val="nil"/>
            </w:tcBorders>
          </w:tcPr>
          <w:p w14:paraId="2F84C120" w14:textId="398D62C5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</w:t>
            </w:r>
          </w:p>
        </w:tc>
      </w:tr>
      <w:tr w:rsidR="000F4B8F" w:rsidRPr="00651070" w14:paraId="0317E5A7" w14:textId="77777777" w:rsidTr="009F3A17">
        <w:tc>
          <w:tcPr>
            <w:tcW w:w="9688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BDE8818" w14:textId="0E9A5F7C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b/>
                <w:sz w:val="18"/>
                <w:szCs w:val="18"/>
              </w:rPr>
              <w:t>PART V:  TO BE COMPLETED BY FINANCE MANAGER</w:t>
            </w:r>
            <w:r w:rsidR="00B5125E" w:rsidRPr="00651070">
              <w:rPr>
                <w:rFonts w:ascii="Calibri" w:hAnsi="Calibri" w:cs="Calibri"/>
                <w:b/>
                <w:sz w:val="18"/>
                <w:szCs w:val="18"/>
              </w:rPr>
              <w:br/>
            </w:r>
          </w:p>
        </w:tc>
      </w:tr>
      <w:tr w:rsidR="000F4B8F" w:rsidRPr="00651070" w14:paraId="78A9C1CE" w14:textId="77777777" w:rsidTr="009F3A17">
        <w:trPr>
          <w:trHeight w:val="1548"/>
        </w:trPr>
        <w:tc>
          <w:tcPr>
            <w:tcW w:w="96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C7516C" w14:textId="4DD1E923" w:rsidR="00FD2319" w:rsidRPr="00651070" w:rsidRDefault="00FD2319" w:rsidP="00FD2319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br/>
              <w:t>Conference leave: From ____</w:t>
            </w:r>
            <w:r w:rsidR="009F3A17" w:rsidRPr="00651070">
              <w:rPr>
                <w:rFonts w:ascii="Calibri" w:hAnsi="Calibri" w:cs="Calibri"/>
                <w:sz w:val="18"/>
                <w:szCs w:val="18"/>
              </w:rPr>
              <w:t>______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______ to </w:t>
            </w:r>
            <w:r w:rsidR="009F3A17" w:rsidRPr="00651070">
              <w:rPr>
                <w:rFonts w:ascii="Calibri" w:hAnsi="Calibri" w:cs="Calibri"/>
                <w:sz w:val="18"/>
                <w:szCs w:val="18"/>
              </w:rPr>
              <w:t>_____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____________.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54F3312E" w14:textId="077E4FC8" w:rsidR="000F4B8F" w:rsidRPr="00651070" w:rsidRDefault="000F4B8F" w:rsidP="000F4B8F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Financial Assistance;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  <w:p w14:paraId="2B785F37" w14:textId="0AE4756C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72EDA803">
                <v:shape id="_x0000_i1175" type="#_x0000_t75" style="width:13.3pt;height:12pt" o:ole="">
                  <v:imagedata r:id="rId8" o:title=""/>
                </v:shape>
                <w:control r:id="rId44" w:name="CheckBox1411132111111111" w:shapeid="_x0000_i1175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Yes, I recommend lump sum grant of up to the maximum of S$___________________ as per WKWSCI</w:t>
            </w:r>
            <w:r w:rsidR="007612B5">
              <w:rPr>
                <w:rFonts w:ascii="Calibri" w:hAnsi="Calibri" w:cs="Calibri"/>
                <w:sz w:val="18"/>
                <w:szCs w:val="18"/>
              </w:rPr>
              <w:t>'</w: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s students conference 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  <w:t>travel support guidelines</w:t>
            </w:r>
            <w:r w:rsidR="00FC7600" w:rsidRPr="00651070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416EA1A8" w14:textId="4C3C843F" w:rsidR="000F4B8F" w:rsidRPr="00651070" w:rsidRDefault="000F4B8F" w:rsidP="000F4B8F">
            <w:pPr>
              <w:tabs>
                <w:tab w:val="left" w:pos="342"/>
                <w:tab w:val="left" w:pos="702"/>
              </w:tabs>
              <w:ind w:right="-2421"/>
              <w:rPr>
                <w:rFonts w:ascii="Calibri" w:hAnsi="Calibri" w:cs="Calibri"/>
                <w:sz w:val="18"/>
                <w:szCs w:val="18"/>
              </w:rPr>
            </w:pPr>
          </w:p>
          <w:p w14:paraId="48AA3309" w14:textId="523B3AF5" w:rsidR="000F4B8F" w:rsidRPr="00651070" w:rsidRDefault="000F4B8F" w:rsidP="000F4B8F">
            <w:pPr>
              <w:tabs>
                <w:tab w:val="left" w:pos="342"/>
                <w:tab w:val="left" w:pos="702"/>
              </w:tabs>
              <w:ind w:right="-2421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4474CB6B">
                <v:shape id="_x0000_i1177" type="#_x0000_t75" style="width:13.3pt;height:12pt" o:ole="">
                  <v:imagedata r:id="rId8" o:title=""/>
                </v:shape>
                <w:control r:id="rId45" w:name="CheckBox14111311111111111" w:shapeid="_x0000_i1177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>No</w:t>
            </w:r>
            <w:r w:rsidR="007B226F" w:rsidRPr="00651070">
              <w:rPr>
                <w:rFonts w:ascii="Calibri" w:hAnsi="Calibri" w:cs="Calibri"/>
                <w:sz w:val="18"/>
                <w:szCs w:val="18"/>
              </w:rPr>
              <w:t xml:space="preserve"> (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Reasons</w:t>
            </w:r>
            <w:r w:rsidR="007B226F" w:rsidRPr="00651070">
              <w:rPr>
                <w:rFonts w:ascii="Calibri" w:hAnsi="Calibri" w:cs="Calibri"/>
                <w:sz w:val="18"/>
                <w:szCs w:val="18"/>
              </w:rPr>
              <w:t>)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:</w:t>
            </w:r>
            <w:r w:rsidR="007B226F" w:rsidRPr="00651070">
              <w:rPr>
                <w:rFonts w:ascii="Calibri" w:hAnsi="Calibri" w:cs="Calibri"/>
                <w:sz w:val="18"/>
                <w:szCs w:val="18"/>
              </w:rPr>
              <w:t xml:space="preserve"> __________________________________________________________________________________________</w:t>
            </w:r>
          </w:p>
          <w:p w14:paraId="76F45C3B" w14:textId="17833FBE" w:rsidR="000F4B8F" w:rsidRPr="00651070" w:rsidRDefault="000F4B8F" w:rsidP="000F4B8F">
            <w:pPr>
              <w:tabs>
                <w:tab w:val="left" w:pos="342"/>
                <w:tab w:val="left" w:pos="702"/>
              </w:tabs>
              <w:ind w:right="-2421"/>
              <w:rPr>
                <w:rFonts w:ascii="Calibri" w:hAnsi="Calibri" w:cs="Calibri"/>
                <w:sz w:val="18"/>
                <w:szCs w:val="18"/>
              </w:rPr>
            </w:pPr>
          </w:p>
          <w:p w14:paraId="21311CB0" w14:textId="79E26B72" w:rsidR="000F4B8F" w:rsidRPr="00651070" w:rsidRDefault="000F4B8F" w:rsidP="000F4B8F">
            <w:pPr>
              <w:tabs>
                <w:tab w:val="left" w:pos="342"/>
                <w:tab w:val="left" w:pos="702"/>
              </w:tabs>
              <w:ind w:right="-2421"/>
              <w:rPr>
                <w:rFonts w:ascii="Calibri" w:hAnsi="Calibri" w:cs="Calibri"/>
                <w:sz w:val="18"/>
                <w:szCs w:val="18"/>
              </w:rPr>
            </w:pPr>
          </w:p>
          <w:p w14:paraId="7E40DCA3" w14:textId="77777777" w:rsidR="007F4075" w:rsidRPr="00651070" w:rsidRDefault="007F4075" w:rsidP="000F4B8F">
            <w:pPr>
              <w:tabs>
                <w:tab w:val="left" w:pos="342"/>
                <w:tab w:val="left" w:pos="702"/>
              </w:tabs>
              <w:ind w:right="-2421"/>
              <w:rPr>
                <w:rFonts w:ascii="Calibri" w:hAnsi="Calibri" w:cs="Calibri"/>
                <w:sz w:val="18"/>
                <w:szCs w:val="18"/>
              </w:rPr>
            </w:pPr>
          </w:p>
          <w:p w14:paraId="7EB40521" w14:textId="77777777" w:rsidR="000F4B8F" w:rsidRPr="00651070" w:rsidRDefault="000F4B8F" w:rsidP="000F4B8F">
            <w:pPr>
              <w:tabs>
                <w:tab w:val="left" w:pos="342"/>
                <w:tab w:val="left" w:pos="702"/>
              </w:tabs>
              <w:ind w:right="-2421"/>
              <w:rPr>
                <w:rFonts w:ascii="Calibri" w:hAnsi="Calibri" w:cs="Calibri"/>
                <w:sz w:val="18"/>
                <w:szCs w:val="18"/>
              </w:rPr>
            </w:pPr>
          </w:p>
          <w:p w14:paraId="62643439" w14:textId="49237DE0" w:rsidR="00943AFD" w:rsidRPr="00651070" w:rsidRDefault="007F4075" w:rsidP="007F4075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The financial assistance to be charged to the provided to the following fund:</w:t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63B78813">
                <v:shape id="_x0000_i1179" type="#_x0000_t75" style="width:13.3pt;height:12pt" o:ole="">
                  <v:imagedata r:id="rId8" o:title=""/>
                </v:shape>
                <w:control r:id="rId46" w:name="CheckBox14111321111111112" w:shapeid="_x0000_i1179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C440021000 WKWSCI School Admin GL 75110070 Student Travel – Related Expenses &amp; Allowance</w:t>
            </w:r>
          </w:p>
          <w:p w14:paraId="08ECE421" w14:textId="36628D56" w:rsidR="007F4075" w:rsidRPr="00651070" w:rsidRDefault="00943AFD" w:rsidP="00943AFD">
            <w:pPr>
              <w:pStyle w:val="ListParagraph"/>
              <w:ind w:left="360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39345EBA">
                <v:shape id="_x0000_i1181" type="#_x0000_t75" style="width:13.3pt;height:12pt" o:ole="">
                  <v:imagedata r:id="rId8" o:title=""/>
                </v:shape>
                <w:control r:id="rId47" w:name="CheckBox141113211111111121" w:shapeid="_x0000_i1181"/>
              </w:object>
            </w:r>
            <w:r w:rsidRPr="0065107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CD3D77" w:rsidRPr="00651070">
              <w:rPr>
                <w:rFonts w:ascii="Calibri" w:hAnsi="Calibri" w:cs="Calibri"/>
                <w:sz w:val="18"/>
                <w:szCs w:val="18"/>
              </w:rPr>
              <w:t xml:space="preserve">C440067001 WKWSCI Student Activity 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GL 75110070 Student Travel – Related Expenses &amp; Allowance</w:t>
            </w:r>
            <w:r w:rsidR="007F4075"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="007F4075" w:rsidRPr="00651070">
              <w:rPr>
                <w:rFonts w:ascii="Calibri" w:hAnsi="Calibri" w:cs="Calibri"/>
                <w:sz w:val="18"/>
                <w:szCs w:val="18"/>
              </w:rPr>
              <w:br/>
            </w:r>
            <w:r w:rsidR="007F4075" w:rsidRPr="00651070">
              <w:rPr>
                <w:rFonts w:ascii="Calibri" w:hAnsi="Calibri" w:cs="Calibri"/>
                <w:sz w:val="18"/>
                <w:szCs w:val="18"/>
              </w:rPr>
              <w:object w:dxaOrig="1440" w:dyaOrig="1440" w14:anchorId="12EC28FB">
                <v:shape id="_x0000_i1183" type="#_x0000_t75" style="width:13.3pt;height:12pt" o:ole="">
                  <v:imagedata r:id="rId8" o:title=""/>
                </v:shape>
                <w:control r:id="rId48" w:name="CheckBox14111321111111113" w:shapeid="_x0000_i1183"/>
              </w:object>
            </w:r>
            <w:r w:rsidR="007F4075" w:rsidRPr="00651070">
              <w:rPr>
                <w:rFonts w:ascii="Calibri" w:hAnsi="Calibri" w:cs="Calibri"/>
                <w:sz w:val="18"/>
                <w:szCs w:val="18"/>
              </w:rPr>
              <w:t xml:space="preserve"> By other funds (</w:t>
            </w:r>
            <w:r w:rsidR="007F4075" w:rsidRPr="00651070">
              <w:rPr>
                <w:rFonts w:ascii="Calibri" w:hAnsi="Calibri" w:cs="Calibri"/>
                <w:i/>
                <w:sz w:val="18"/>
                <w:szCs w:val="18"/>
              </w:rPr>
              <w:t>please state cost centre and GL)</w:t>
            </w:r>
          </w:p>
          <w:p w14:paraId="02F86949" w14:textId="77777777" w:rsidR="007F4075" w:rsidRPr="00651070" w:rsidRDefault="007F4075" w:rsidP="007F407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EEBB7D7" w14:textId="77777777" w:rsidR="007F4075" w:rsidRPr="00651070" w:rsidRDefault="007F4075" w:rsidP="007F4075">
            <w:pPr>
              <w:ind w:left="720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Cost Centre : _________________________________________________________________________</w:t>
            </w:r>
          </w:p>
          <w:p w14:paraId="03F86DEE" w14:textId="77777777" w:rsidR="007F4075" w:rsidRPr="00651070" w:rsidRDefault="007F4075" w:rsidP="007F4075">
            <w:pPr>
              <w:ind w:left="387"/>
              <w:rPr>
                <w:rFonts w:ascii="Calibri" w:hAnsi="Calibri" w:cs="Calibri"/>
                <w:sz w:val="18"/>
                <w:szCs w:val="18"/>
              </w:rPr>
            </w:pPr>
          </w:p>
          <w:p w14:paraId="6C9DFE21" w14:textId="77777777" w:rsidR="007F4075" w:rsidRPr="00651070" w:rsidRDefault="007F4075" w:rsidP="007F4075">
            <w:pPr>
              <w:ind w:left="720"/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GL:    _________________________________________</w:t>
            </w:r>
          </w:p>
          <w:p w14:paraId="41D8B625" w14:textId="77777777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65A9D90" w14:textId="77777777" w:rsidR="009F3A17" w:rsidRPr="00651070" w:rsidRDefault="009F3A17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86A0B2D" w14:textId="77777777" w:rsidR="009F3A17" w:rsidRPr="00651070" w:rsidRDefault="009F3A17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5998D4D" w14:textId="77777777" w:rsidR="009F3A17" w:rsidRPr="00651070" w:rsidRDefault="009F3A17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1C569E6" w14:textId="77777777" w:rsidR="009F3A17" w:rsidRPr="00651070" w:rsidRDefault="009F3A17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6035390" w14:textId="0ECE775A" w:rsidR="009F3A17" w:rsidRPr="00651070" w:rsidRDefault="009F3A17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F4B8F" w:rsidRPr="00651070" w14:paraId="6C8CC1A9" w14:textId="77777777" w:rsidTr="009F3A17"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47782E" w14:textId="7C2D7B15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 xml:space="preserve">Signature of Finance Manager, </w:t>
            </w:r>
            <w:r w:rsidR="009F3A17" w:rsidRPr="00651070">
              <w:rPr>
                <w:rFonts w:ascii="Calibri" w:hAnsi="Calibri" w:cs="Calibri"/>
                <w:sz w:val="18"/>
                <w:szCs w:val="18"/>
              </w:rPr>
              <w:t>W</w:t>
            </w:r>
            <w:r w:rsidRPr="00651070">
              <w:rPr>
                <w:rFonts w:ascii="Calibri" w:hAnsi="Calibri" w:cs="Calibri"/>
                <w:sz w:val="18"/>
                <w:szCs w:val="18"/>
              </w:rPr>
              <w:t>KWSCI</w:t>
            </w:r>
            <w:r w:rsidR="00FD2319" w:rsidRPr="00651070">
              <w:rPr>
                <w:rFonts w:ascii="Calibri" w:hAnsi="Calibri" w:cs="Calibri"/>
                <w:sz w:val="18"/>
                <w:szCs w:val="18"/>
              </w:rPr>
              <w:br/>
            </w:r>
          </w:p>
        </w:tc>
        <w:tc>
          <w:tcPr>
            <w:tcW w:w="28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A2C24" w14:textId="77777777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DC3A17" w14:textId="77777777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AD7C76" w14:textId="1BB89086" w:rsidR="000F4B8F" w:rsidRPr="00651070" w:rsidRDefault="000F4B8F" w:rsidP="000F4B8F">
            <w:pPr>
              <w:rPr>
                <w:rFonts w:ascii="Calibri" w:hAnsi="Calibri" w:cs="Calibri"/>
                <w:sz w:val="18"/>
                <w:szCs w:val="18"/>
              </w:rPr>
            </w:pPr>
            <w:r w:rsidRPr="00651070">
              <w:rPr>
                <w:rFonts w:ascii="Calibri" w:hAnsi="Calibri" w:cs="Calibri"/>
                <w:sz w:val="18"/>
                <w:szCs w:val="18"/>
              </w:rPr>
              <w:t>Date</w:t>
            </w:r>
          </w:p>
        </w:tc>
      </w:tr>
    </w:tbl>
    <w:p w14:paraId="295A1FD6" w14:textId="4FC12AE1" w:rsidR="002B4E44" w:rsidRPr="00651070" w:rsidRDefault="002B4E44">
      <w:pPr>
        <w:rPr>
          <w:rFonts w:ascii="Calibri" w:hAnsi="Calibri" w:cs="Calibri"/>
          <w:sz w:val="18"/>
          <w:szCs w:val="18"/>
        </w:rPr>
      </w:pPr>
    </w:p>
    <w:sectPr w:rsidR="002B4E44" w:rsidRPr="00651070" w:rsidSect="007C2065">
      <w:footerReference w:type="default" r:id="rId49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CD34C" w14:textId="77777777" w:rsidR="009262CB" w:rsidRDefault="009262CB" w:rsidP="009262CB">
      <w:r>
        <w:separator/>
      </w:r>
    </w:p>
  </w:endnote>
  <w:endnote w:type="continuationSeparator" w:id="0">
    <w:p w14:paraId="6506E3B5" w14:textId="77777777" w:rsidR="009262CB" w:rsidRDefault="009262CB" w:rsidP="00926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D26DA" w14:textId="556D625C" w:rsidR="00DE6AD1" w:rsidRPr="00DE6AD1" w:rsidRDefault="00DE6AD1" w:rsidP="00DE6AD1">
    <w:pPr>
      <w:pStyle w:val="Footer"/>
      <w:jc w:val="right"/>
      <w:rPr>
        <w:rFonts w:asciiTheme="minorHAnsi" w:hAnsiTheme="minorHAnsi" w:cstheme="minorHAnsi"/>
        <w:sz w:val="18"/>
        <w:szCs w:val="18"/>
      </w:rPr>
    </w:pPr>
    <w:r w:rsidRPr="00DE6AD1">
      <w:rPr>
        <w:rFonts w:asciiTheme="minorHAnsi" w:hAnsiTheme="minorHAnsi" w:cstheme="minorHAnsi"/>
        <w:sz w:val="18"/>
        <w:szCs w:val="18"/>
      </w:rPr>
      <w:t xml:space="preserve">Updated on </w:t>
    </w:r>
    <w:r w:rsidR="00752821">
      <w:rPr>
        <w:rFonts w:asciiTheme="minorHAnsi" w:hAnsiTheme="minorHAnsi" w:cstheme="minorHAnsi"/>
        <w:sz w:val="18"/>
        <w:szCs w:val="18"/>
      </w:rPr>
      <w:t>1</w:t>
    </w:r>
    <w:r w:rsidR="00886F52">
      <w:rPr>
        <w:rFonts w:asciiTheme="minorHAnsi" w:hAnsiTheme="minorHAnsi" w:cstheme="minorHAnsi"/>
        <w:sz w:val="18"/>
        <w:szCs w:val="18"/>
      </w:rPr>
      <w:t>3</w:t>
    </w:r>
    <w:r w:rsidR="009B6E49" w:rsidRPr="009B6E49">
      <w:rPr>
        <w:rFonts w:asciiTheme="minorHAnsi" w:hAnsiTheme="minorHAnsi" w:cstheme="minorHAnsi"/>
        <w:sz w:val="18"/>
        <w:szCs w:val="18"/>
      </w:rPr>
      <w:t xml:space="preserve"> March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622AD" w14:textId="77777777" w:rsidR="009262CB" w:rsidRDefault="009262CB" w:rsidP="009262CB">
      <w:r>
        <w:separator/>
      </w:r>
    </w:p>
  </w:footnote>
  <w:footnote w:type="continuationSeparator" w:id="0">
    <w:p w14:paraId="04C92167" w14:textId="77777777" w:rsidR="009262CB" w:rsidRDefault="009262CB" w:rsidP="00926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46DE2"/>
    <w:multiLevelType w:val="hybridMultilevel"/>
    <w:tmpl w:val="844A7EEE"/>
    <w:lvl w:ilvl="0" w:tplc="2F2C0DB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1770C"/>
    <w:multiLevelType w:val="hybridMultilevel"/>
    <w:tmpl w:val="70944490"/>
    <w:lvl w:ilvl="0" w:tplc="2A043C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87CE6"/>
    <w:multiLevelType w:val="hybridMultilevel"/>
    <w:tmpl w:val="00B44FF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53115"/>
    <w:multiLevelType w:val="hybridMultilevel"/>
    <w:tmpl w:val="70E8FC00"/>
    <w:lvl w:ilvl="0" w:tplc="0F908C3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BE2574"/>
    <w:multiLevelType w:val="hybridMultilevel"/>
    <w:tmpl w:val="0F2ED8D0"/>
    <w:lvl w:ilvl="0" w:tplc="815649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54325"/>
    <w:multiLevelType w:val="hybridMultilevel"/>
    <w:tmpl w:val="E0E404F8"/>
    <w:lvl w:ilvl="0" w:tplc="F092BF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B40536"/>
    <w:multiLevelType w:val="hybridMultilevel"/>
    <w:tmpl w:val="152A6F04"/>
    <w:lvl w:ilvl="0" w:tplc="741029C0">
      <w:start w:val="3"/>
      <w:numFmt w:val="lowerLetter"/>
      <w:lvlText w:val="(%1) "/>
      <w:lvlJc w:val="left"/>
      <w:pPr>
        <w:ind w:left="720" w:hanging="360"/>
      </w:pPr>
      <w:rPr>
        <w:b w:val="0"/>
        <w:i w:val="0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2E3A29"/>
    <w:multiLevelType w:val="hybridMultilevel"/>
    <w:tmpl w:val="B3E62D0E"/>
    <w:lvl w:ilvl="0" w:tplc="D15E7E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FF5028"/>
    <w:multiLevelType w:val="multilevel"/>
    <w:tmpl w:val="042C6A86"/>
    <w:lvl w:ilvl="0">
      <w:start w:val="3"/>
      <w:numFmt w:val="decimal"/>
      <w:lvlText w:val="(%1) "/>
      <w:lvlJc w:val="left"/>
      <w:pPr>
        <w:ind w:left="360" w:hanging="360"/>
      </w:pPr>
      <w:rPr>
        <w:rFonts w:hint="default"/>
        <w:b w:val="0"/>
        <w:i w:val="0"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48F701E0"/>
    <w:multiLevelType w:val="hybridMultilevel"/>
    <w:tmpl w:val="4E6AB4DC"/>
    <w:lvl w:ilvl="0" w:tplc="741029C0">
      <w:start w:val="3"/>
      <w:numFmt w:val="lowerLetter"/>
      <w:lvlText w:val="(%1) "/>
      <w:lvlJc w:val="left"/>
      <w:pPr>
        <w:ind w:left="720" w:hanging="360"/>
      </w:pPr>
      <w:rPr>
        <w:b w:val="0"/>
        <w:i w:val="0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AA44ED"/>
    <w:multiLevelType w:val="hybridMultilevel"/>
    <w:tmpl w:val="628CFB68"/>
    <w:lvl w:ilvl="0" w:tplc="013EE43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8F74EF"/>
    <w:multiLevelType w:val="hybridMultilevel"/>
    <w:tmpl w:val="A2F2CE1E"/>
    <w:lvl w:ilvl="0" w:tplc="8C8082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B75CF1"/>
    <w:multiLevelType w:val="hybridMultilevel"/>
    <w:tmpl w:val="ACBC3C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27D2254"/>
    <w:multiLevelType w:val="hybridMultilevel"/>
    <w:tmpl w:val="D206DED6"/>
    <w:lvl w:ilvl="0" w:tplc="04090001">
      <w:start w:val="1"/>
      <w:numFmt w:val="bullet"/>
      <w:lvlText w:val=""/>
      <w:lvlJc w:val="left"/>
      <w:pPr>
        <w:ind w:left="1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14" w15:restartNumberingAfterBreak="0">
    <w:nsid w:val="67061727"/>
    <w:multiLevelType w:val="hybridMultilevel"/>
    <w:tmpl w:val="F1F857AE"/>
    <w:lvl w:ilvl="0" w:tplc="58DA04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A2E68"/>
    <w:multiLevelType w:val="multilevel"/>
    <w:tmpl w:val="8CAE70A0"/>
    <w:lvl w:ilvl="0">
      <w:start w:val="1"/>
      <w:numFmt w:val="decimal"/>
      <w:lvlText w:val="(%1) "/>
      <w:legacy w:legacy="1" w:legacySpace="0" w:legacyIndent="360"/>
      <w:lvlJc w:val="left"/>
      <w:pPr>
        <w:ind w:left="360" w:hanging="360"/>
      </w:pPr>
      <w:rPr>
        <w:b w:val="0"/>
        <w:i w:val="0"/>
        <w:sz w:val="1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9902D7"/>
    <w:multiLevelType w:val="hybridMultilevel"/>
    <w:tmpl w:val="AE4E7C10"/>
    <w:lvl w:ilvl="0" w:tplc="1F6A73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267095">
    <w:abstractNumId w:val="15"/>
  </w:num>
  <w:num w:numId="2" w16cid:durableId="2140342776">
    <w:abstractNumId w:val="13"/>
  </w:num>
  <w:num w:numId="3" w16cid:durableId="792481540">
    <w:abstractNumId w:val="1"/>
  </w:num>
  <w:num w:numId="4" w16cid:durableId="624119155">
    <w:abstractNumId w:val="10"/>
  </w:num>
  <w:num w:numId="5" w16cid:durableId="792866109">
    <w:abstractNumId w:val="6"/>
  </w:num>
  <w:num w:numId="6" w16cid:durableId="1416170728">
    <w:abstractNumId w:val="11"/>
  </w:num>
  <w:num w:numId="7" w16cid:durableId="1750492665">
    <w:abstractNumId w:val="9"/>
  </w:num>
  <w:num w:numId="8" w16cid:durableId="1450471021">
    <w:abstractNumId w:val="14"/>
  </w:num>
  <w:num w:numId="9" w16cid:durableId="1149518625">
    <w:abstractNumId w:val="16"/>
  </w:num>
  <w:num w:numId="10" w16cid:durableId="1525560626">
    <w:abstractNumId w:val="5"/>
  </w:num>
  <w:num w:numId="11" w16cid:durableId="407381413">
    <w:abstractNumId w:val="7"/>
  </w:num>
  <w:num w:numId="12" w16cid:durableId="543907300">
    <w:abstractNumId w:val="4"/>
  </w:num>
  <w:num w:numId="13" w16cid:durableId="2134665673">
    <w:abstractNumId w:val="3"/>
  </w:num>
  <w:num w:numId="14" w16cid:durableId="1463235259">
    <w:abstractNumId w:val="0"/>
  </w:num>
  <w:num w:numId="15" w16cid:durableId="594746823">
    <w:abstractNumId w:val="2"/>
  </w:num>
  <w:num w:numId="16" w16cid:durableId="2111732415">
    <w:abstractNumId w:val="8"/>
  </w:num>
  <w:num w:numId="17" w16cid:durableId="15101766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2N7Q0NbcwNTQztTBR0lEKTi0uzszPAykwNKgFAIX/mHctAAAA"/>
  </w:docVars>
  <w:rsids>
    <w:rsidRoot w:val="002B4E44"/>
    <w:rsid w:val="00011317"/>
    <w:rsid w:val="00024A37"/>
    <w:rsid w:val="000269A6"/>
    <w:rsid w:val="00055A68"/>
    <w:rsid w:val="000614E0"/>
    <w:rsid w:val="000622EF"/>
    <w:rsid w:val="000726F9"/>
    <w:rsid w:val="000B47E8"/>
    <w:rsid w:val="000B4DED"/>
    <w:rsid w:val="000D5078"/>
    <w:rsid w:val="000F4B8F"/>
    <w:rsid w:val="00103832"/>
    <w:rsid w:val="00151160"/>
    <w:rsid w:val="00153236"/>
    <w:rsid w:val="001574A0"/>
    <w:rsid w:val="00161B39"/>
    <w:rsid w:val="00163D28"/>
    <w:rsid w:val="001867FE"/>
    <w:rsid w:val="001A06DC"/>
    <w:rsid w:val="001D2286"/>
    <w:rsid w:val="001E03A9"/>
    <w:rsid w:val="001F4507"/>
    <w:rsid w:val="00206C3D"/>
    <w:rsid w:val="002267CA"/>
    <w:rsid w:val="00244E06"/>
    <w:rsid w:val="0027261A"/>
    <w:rsid w:val="00292FC5"/>
    <w:rsid w:val="002A33D1"/>
    <w:rsid w:val="002B4E44"/>
    <w:rsid w:val="002B776F"/>
    <w:rsid w:val="002E111A"/>
    <w:rsid w:val="00301887"/>
    <w:rsid w:val="00306A77"/>
    <w:rsid w:val="0032213C"/>
    <w:rsid w:val="0032511C"/>
    <w:rsid w:val="003271E9"/>
    <w:rsid w:val="0036479D"/>
    <w:rsid w:val="00397AF9"/>
    <w:rsid w:val="003A3432"/>
    <w:rsid w:val="003B4A63"/>
    <w:rsid w:val="003C2887"/>
    <w:rsid w:val="00404C63"/>
    <w:rsid w:val="0045046A"/>
    <w:rsid w:val="004728EF"/>
    <w:rsid w:val="0048290E"/>
    <w:rsid w:val="004978E8"/>
    <w:rsid w:val="004E1291"/>
    <w:rsid w:val="005047AB"/>
    <w:rsid w:val="00516DB0"/>
    <w:rsid w:val="00544373"/>
    <w:rsid w:val="005B045E"/>
    <w:rsid w:val="005B108D"/>
    <w:rsid w:val="005B379F"/>
    <w:rsid w:val="005C5823"/>
    <w:rsid w:val="005C6551"/>
    <w:rsid w:val="005C6589"/>
    <w:rsid w:val="005F4F47"/>
    <w:rsid w:val="006021B7"/>
    <w:rsid w:val="0064457D"/>
    <w:rsid w:val="0064791D"/>
    <w:rsid w:val="00651070"/>
    <w:rsid w:val="006647C8"/>
    <w:rsid w:val="006E2F8C"/>
    <w:rsid w:val="007274BA"/>
    <w:rsid w:val="00734A36"/>
    <w:rsid w:val="00737D69"/>
    <w:rsid w:val="00752821"/>
    <w:rsid w:val="007612B5"/>
    <w:rsid w:val="00776B48"/>
    <w:rsid w:val="007A5898"/>
    <w:rsid w:val="007A68AB"/>
    <w:rsid w:val="007B226F"/>
    <w:rsid w:val="007B55B1"/>
    <w:rsid w:val="007C2065"/>
    <w:rsid w:val="007C5FC6"/>
    <w:rsid w:val="007F4075"/>
    <w:rsid w:val="00804F59"/>
    <w:rsid w:val="0085395A"/>
    <w:rsid w:val="008575BA"/>
    <w:rsid w:val="00860A1F"/>
    <w:rsid w:val="00872A95"/>
    <w:rsid w:val="00886F52"/>
    <w:rsid w:val="008923AA"/>
    <w:rsid w:val="00895337"/>
    <w:rsid w:val="008A6521"/>
    <w:rsid w:val="008B075A"/>
    <w:rsid w:val="00904E36"/>
    <w:rsid w:val="00910D49"/>
    <w:rsid w:val="00915BC9"/>
    <w:rsid w:val="00920EC9"/>
    <w:rsid w:val="009262CB"/>
    <w:rsid w:val="00943AFD"/>
    <w:rsid w:val="00957942"/>
    <w:rsid w:val="00981415"/>
    <w:rsid w:val="009B3521"/>
    <w:rsid w:val="009B576F"/>
    <w:rsid w:val="009B6E49"/>
    <w:rsid w:val="009C3D54"/>
    <w:rsid w:val="009E0EB3"/>
    <w:rsid w:val="009F3A17"/>
    <w:rsid w:val="00A47730"/>
    <w:rsid w:val="00A47909"/>
    <w:rsid w:val="00A57A10"/>
    <w:rsid w:val="00A61FDD"/>
    <w:rsid w:val="00A62C10"/>
    <w:rsid w:val="00A63061"/>
    <w:rsid w:val="00A7073B"/>
    <w:rsid w:val="00A72034"/>
    <w:rsid w:val="00A92171"/>
    <w:rsid w:val="00AA102B"/>
    <w:rsid w:val="00B0215D"/>
    <w:rsid w:val="00B25FDA"/>
    <w:rsid w:val="00B425BB"/>
    <w:rsid w:val="00B447A5"/>
    <w:rsid w:val="00B5125E"/>
    <w:rsid w:val="00BA57C7"/>
    <w:rsid w:val="00C02614"/>
    <w:rsid w:val="00C21705"/>
    <w:rsid w:val="00C3418C"/>
    <w:rsid w:val="00C56574"/>
    <w:rsid w:val="00C6514F"/>
    <w:rsid w:val="00C66676"/>
    <w:rsid w:val="00CA2934"/>
    <w:rsid w:val="00CC37BA"/>
    <w:rsid w:val="00CD3D77"/>
    <w:rsid w:val="00CE2F5D"/>
    <w:rsid w:val="00CF4613"/>
    <w:rsid w:val="00CF4719"/>
    <w:rsid w:val="00D07465"/>
    <w:rsid w:val="00D44812"/>
    <w:rsid w:val="00D4704C"/>
    <w:rsid w:val="00D83A02"/>
    <w:rsid w:val="00DC5FC9"/>
    <w:rsid w:val="00DE449D"/>
    <w:rsid w:val="00DE6AD1"/>
    <w:rsid w:val="00DF4C2B"/>
    <w:rsid w:val="00E3236D"/>
    <w:rsid w:val="00E44464"/>
    <w:rsid w:val="00E8435B"/>
    <w:rsid w:val="00EA008E"/>
    <w:rsid w:val="00EF35DD"/>
    <w:rsid w:val="00F01C52"/>
    <w:rsid w:val="00F53EBA"/>
    <w:rsid w:val="00F54A31"/>
    <w:rsid w:val="00F5577E"/>
    <w:rsid w:val="00F66CB5"/>
    <w:rsid w:val="00F75B92"/>
    <w:rsid w:val="00FA7068"/>
    <w:rsid w:val="00FC7600"/>
    <w:rsid w:val="00FD05F3"/>
    <w:rsid w:val="00FD1795"/>
    <w:rsid w:val="00FD2319"/>
    <w:rsid w:val="00FF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."/>
  <w:listSeparator w:val=","/>
  <w14:docId w14:val="7D0F5D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E44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E44"/>
    <w:pPr>
      <w:ind w:left="720"/>
      <w:contextualSpacing/>
    </w:pPr>
  </w:style>
  <w:style w:type="table" w:styleId="TableGrid">
    <w:name w:val="Table Grid"/>
    <w:basedOn w:val="TableNormal"/>
    <w:uiPriority w:val="39"/>
    <w:rsid w:val="002B4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2B4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4E44"/>
  </w:style>
  <w:style w:type="character" w:customStyle="1" w:styleId="CommentTextChar">
    <w:name w:val="Comment Text Char"/>
    <w:basedOn w:val="DefaultParagraphFont"/>
    <w:link w:val="CommentText"/>
    <w:uiPriority w:val="99"/>
    <w:rsid w:val="002B4E44"/>
    <w:rPr>
      <w:rFonts w:ascii="Times New Roman" w:eastAsia="Times New Roman" w:hAnsi="Times New Roman" w:cs="Times New Roman"/>
      <w:snapToGrid w:val="0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DE6A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6AD1"/>
    <w:rPr>
      <w:rFonts w:ascii="Times New Roman" w:eastAsia="Times New Roman" w:hAnsi="Times New Roman" w:cs="Times New Roman"/>
      <w:snapToGrid w:val="0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E6A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6AD1"/>
    <w:rPr>
      <w:rFonts w:ascii="Times New Roman" w:eastAsia="Times New Roman" w:hAnsi="Times New Roman" w:cs="Times New Roman"/>
      <w:snapToGrid w:val="0"/>
      <w:sz w:val="20"/>
      <w:szCs w:val="20"/>
      <w:lang w:val="en-US" w:eastAsia="en-US"/>
    </w:rPr>
  </w:style>
  <w:style w:type="character" w:customStyle="1" w:styleId="ui-provider">
    <w:name w:val="ui-provider"/>
    <w:basedOn w:val="DefaultParagraphFont"/>
    <w:rsid w:val="00E3236D"/>
  </w:style>
  <w:style w:type="paragraph" w:styleId="Revision">
    <w:name w:val="Revision"/>
    <w:hidden/>
    <w:uiPriority w:val="99"/>
    <w:semiHidden/>
    <w:rsid w:val="00B447A5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F47"/>
    <w:rPr>
      <w:rFonts w:ascii="Times New Roman" w:eastAsia="Times New Roman" w:hAnsi="Times New Roman" w:cs="Times New Roman"/>
      <w:b/>
      <w:bCs/>
      <w:snapToGrid w:val="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3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8.xml"/><Relationship Id="rId39" Type="http://schemas.openxmlformats.org/officeDocument/2006/relationships/control" Target="activeX/activeX31.xml"/><Relationship Id="rId21" Type="http://schemas.openxmlformats.org/officeDocument/2006/relationships/control" Target="activeX/activeX13.xml"/><Relationship Id="rId34" Type="http://schemas.openxmlformats.org/officeDocument/2006/relationships/control" Target="activeX/activeX26.xml"/><Relationship Id="rId42" Type="http://schemas.openxmlformats.org/officeDocument/2006/relationships/control" Target="activeX/activeX34.xml"/><Relationship Id="rId47" Type="http://schemas.openxmlformats.org/officeDocument/2006/relationships/control" Target="activeX/activeX39.xm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29" Type="http://schemas.openxmlformats.org/officeDocument/2006/relationships/control" Target="activeX/activeX21.xml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control" Target="activeX/activeX24.xml"/><Relationship Id="rId37" Type="http://schemas.openxmlformats.org/officeDocument/2006/relationships/control" Target="activeX/activeX29.xml"/><Relationship Id="rId40" Type="http://schemas.openxmlformats.org/officeDocument/2006/relationships/control" Target="activeX/activeX32.xml"/><Relationship Id="rId45" Type="http://schemas.openxmlformats.org/officeDocument/2006/relationships/control" Target="activeX/activeX37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control" Target="activeX/activeX28.xml"/><Relationship Id="rId49" Type="http://schemas.openxmlformats.org/officeDocument/2006/relationships/footer" Target="footer1.xml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control" Target="activeX/activeX23.xml"/><Relationship Id="rId44" Type="http://schemas.openxmlformats.org/officeDocument/2006/relationships/control" Target="activeX/activeX36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control" Target="activeX/activeX22.xml"/><Relationship Id="rId35" Type="http://schemas.openxmlformats.org/officeDocument/2006/relationships/control" Target="activeX/activeX27.xml"/><Relationship Id="rId43" Type="http://schemas.openxmlformats.org/officeDocument/2006/relationships/control" Target="activeX/activeX35.xml"/><Relationship Id="rId48" Type="http://schemas.openxmlformats.org/officeDocument/2006/relationships/control" Target="activeX/activeX40.xml"/><Relationship Id="rId8" Type="http://schemas.openxmlformats.org/officeDocument/2006/relationships/image" Target="media/image1.wmf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control" Target="activeX/activeX25.xml"/><Relationship Id="rId38" Type="http://schemas.openxmlformats.org/officeDocument/2006/relationships/control" Target="activeX/activeX30.xml"/><Relationship Id="rId46" Type="http://schemas.openxmlformats.org/officeDocument/2006/relationships/control" Target="activeX/activeX38.xml"/><Relationship Id="rId20" Type="http://schemas.openxmlformats.org/officeDocument/2006/relationships/control" Target="activeX/activeX12.xml"/><Relationship Id="rId41" Type="http://schemas.openxmlformats.org/officeDocument/2006/relationships/control" Target="activeX/activeX3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5768A-3384-45F5-B7DA-DCCB99E7186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64</Words>
  <Characters>798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13T07:21:00Z</dcterms:created>
  <dcterms:modified xsi:type="dcterms:W3CDTF">2025-03-13T07:21:00Z</dcterms:modified>
</cp:coreProperties>
</file>